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AA106" w14:textId="77777777" w:rsidR="00FA3CDA" w:rsidRDefault="00FA3CDA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</w:p>
    <w:p w14:paraId="65D0537F" w14:textId="77777777" w:rsidR="00FA3CDA" w:rsidRDefault="00FA3CDA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  <w:r>
        <w:rPr>
          <w:rFonts w:ascii="Bookman Old Style" w:hAnsi="Bookman Old Style"/>
          <w:b w:val="0"/>
          <w:szCs w:val="24"/>
        </w:rPr>
        <w:t>KEPUTUSAN DEKAN FAKULTAS SAINS DAN MATEMATIKA</w:t>
      </w:r>
    </w:p>
    <w:p w14:paraId="042013B2" w14:textId="77777777" w:rsidR="00FB45D1" w:rsidRPr="004C5334" w:rsidRDefault="00FB45D1" w:rsidP="00A670DE">
      <w:pPr>
        <w:pStyle w:val="Heading2"/>
        <w:ind w:left="0"/>
        <w:rPr>
          <w:rFonts w:ascii="Bookman Old Style" w:hAnsi="Bookman Old Style"/>
          <w:b w:val="0"/>
          <w:szCs w:val="24"/>
        </w:rPr>
      </w:pPr>
      <w:r w:rsidRPr="004C5334">
        <w:rPr>
          <w:rFonts w:ascii="Bookman Old Style" w:hAnsi="Bookman Old Style"/>
          <w:b w:val="0"/>
          <w:szCs w:val="24"/>
        </w:rPr>
        <w:t xml:space="preserve"> UNIVERSITAS DIPONEGORO</w:t>
      </w:r>
    </w:p>
    <w:p w14:paraId="5DA03DFF" w14:textId="3BD6D92D" w:rsidR="002A2956" w:rsidRPr="004C5334" w:rsidRDefault="00DB1701" w:rsidP="00DB1701">
      <w:pPr>
        <w:jc w:val="center"/>
        <w:rPr>
          <w:rFonts w:ascii="Bookman Old Style" w:hAnsi="Bookman Old Style"/>
          <w:lang w:val="id-ID"/>
        </w:rPr>
      </w:pPr>
      <w:proofErr w:type="gramStart"/>
      <w:r w:rsidRPr="004C5334">
        <w:rPr>
          <w:rFonts w:ascii="Bookman Old Style" w:hAnsi="Bookman Old Style"/>
        </w:rPr>
        <w:t>NOMOR</w:t>
      </w:r>
      <w:r w:rsidRPr="004C5334">
        <w:rPr>
          <w:rFonts w:ascii="Bookman Old Style" w:hAnsi="Bookman Old Style"/>
          <w:lang w:val="id-ID"/>
        </w:rPr>
        <w:t xml:space="preserve"> </w:t>
      </w:r>
      <w:r w:rsidR="000A6CC5">
        <w:rPr>
          <w:rFonts w:ascii="Bookman Old Style" w:hAnsi="Bookman Old Style"/>
        </w:rPr>
        <w:t>:</w:t>
      </w:r>
      <w:proofErr w:type="gramEnd"/>
      <w:r w:rsidR="004F3EBB">
        <w:rPr>
          <w:rFonts w:ascii="Bookman Old Style" w:hAnsi="Bookman Old Style"/>
        </w:rPr>
        <w:t xml:space="preserve"> </w:t>
      </w:r>
      <w:r w:rsidR="001A4C00">
        <w:rPr>
          <w:rFonts w:ascii="Bookman Old Style" w:hAnsi="Bookman Old Style"/>
        </w:rPr>
        <w:t>${</w:t>
      </w:r>
      <w:proofErr w:type="spellStart"/>
      <w:r w:rsidR="001A4C00">
        <w:rPr>
          <w:rFonts w:ascii="Bookman Old Style" w:hAnsi="Bookman Old Style"/>
        </w:rPr>
        <w:t>nosk</w:t>
      </w:r>
      <w:proofErr w:type="spellEnd"/>
      <w:r w:rsidR="001A4C00">
        <w:rPr>
          <w:rFonts w:ascii="Bookman Old Style" w:hAnsi="Bookman Old Style"/>
        </w:rPr>
        <w:t>}</w:t>
      </w:r>
    </w:p>
    <w:p w14:paraId="67775187" w14:textId="77777777" w:rsidR="00DB1701" w:rsidRPr="004C5334" w:rsidRDefault="00DB1701" w:rsidP="00DB1701">
      <w:pPr>
        <w:jc w:val="center"/>
        <w:rPr>
          <w:rFonts w:ascii="Bookman Old Style" w:hAnsi="Bookman Old Style"/>
          <w:lang w:val="id-ID"/>
        </w:rPr>
      </w:pPr>
    </w:p>
    <w:p w14:paraId="677F857A" w14:textId="77777777" w:rsidR="002A2956" w:rsidRPr="004C5334" w:rsidRDefault="00DB1701" w:rsidP="00DB1701">
      <w:pPr>
        <w:jc w:val="center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 xml:space="preserve">TENTANG </w:t>
      </w:r>
    </w:p>
    <w:p w14:paraId="22308691" w14:textId="77777777" w:rsidR="00DB1701" w:rsidRPr="004C5334" w:rsidRDefault="00DB1701" w:rsidP="004C5334">
      <w:pPr>
        <w:jc w:val="center"/>
        <w:rPr>
          <w:rFonts w:ascii="Bookman Old Style" w:hAnsi="Bookman Old Style"/>
          <w:lang w:val="id-ID"/>
        </w:rPr>
      </w:pPr>
    </w:p>
    <w:p w14:paraId="3C4F3751" w14:textId="77777777" w:rsidR="001A4C00" w:rsidRDefault="001A4C00" w:rsidP="001A4C00">
      <w:pPr>
        <w:contextualSpacing/>
        <w:jc w:val="center"/>
        <w:rPr>
          <w:rFonts w:ascii="Bookman Old Style" w:hAnsi="Bookman Old Style"/>
        </w:rPr>
      </w:pPr>
      <w:r>
        <w:rPr>
          <w:rFonts w:ascii="Bookman Old Style" w:hAnsi="Bookman Old Style"/>
        </w:rPr>
        <w:t>${</w:t>
      </w:r>
      <w:proofErr w:type="spellStart"/>
      <w:r>
        <w:rPr>
          <w:rFonts w:ascii="Bookman Old Style" w:hAnsi="Bookman Old Style"/>
        </w:rPr>
        <w:t>judul</w:t>
      </w:r>
      <w:proofErr w:type="spellEnd"/>
      <w:r>
        <w:rPr>
          <w:rFonts w:ascii="Bookman Old Style" w:hAnsi="Bookman Old Style"/>
        </w:rPr>
        <w:t>}</w:t>
      </w:r>
    </w:p>
    <w:p w14:paraId="0E91B6BE" w14:textId="77777777" w:rsidR="002A2956" w:rsidRPr="004C5334" w:rsidRDefault="002A2956" w:rsidP="00DB1701">
      <w:pPr>
        <w:jc w:val="center"/>
        <w:rPr>
          <w:rFonts w:ascii="Bookman Old Style" w:hAnsi="Bookman Old Style"/>
        </w:rPr>
      </w:pPr>
    </w:p>
    <w:p w14:paraId="697675A2" w14:textId="77777777" w:rsidR="001A4C00" w:rsidRDefault="001A4C00" w:rsidP="001A4C00">
      <w:pPr>
        <w:jc w:val="center"/>
        <w:rPr>
          <w:rFonts w:ascii="Bookman Old Style" w:hAnsi="Bookman Old Style"/>
        </w:rPr>
      </w:pPr>
      <w:r>
        <w:rPr>
          <w:rFonts w:ascii="Bookman Old Style" w:hAnsi="Bookman Old Style"/>
        </w:rPr>
        <w:t>DEKAN FAKULTAS SAINS DAN MATEMATIKA</w:t>
      </w:r>
      <w:r w:rsidRPr="004C5334">
        <w:rPr>
          <w:rFonts w:ascii="Bookman Old Style" w:hAnsi="Bookman Old Style"/>
        </w:rPr>
        <w:t xml:space="preserve"> </w:t>
      </w:r>
    </w:p>
    <w:p w14:paraId="071C5EBC" w14:textId="008BC690" w:rsidR="002A2956" w:rsidRPr="00FA3CDA" w:rsidRDefault="001A4C00" w:rsidP="001A4C00">
      <w:pPr>
        <w:jc w:val="center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>UNIVERSITAS DIPONEGORO</w:t>
      </w:r>
    </w:p>
    <w:p w14:paraId="666AFF40" w14:textId="77777777" w:rsidR="00F74EA5" w:rsidRPr="004C5334" w:rsidRDefault="00F74EA5" w:rsidP="00DB1701">
      <w:pPr>
        <w:jc w:val="both"/>
        <w:rPr>
          <w:rFonts w:ascii="Bookman Old Style" w:hAnsi="Bookman Old Style"/>
        </w:rPr>
      </w:pPr>
    </w:p>
    <w:p w14:paraId="31CF39DB" w14:textId="3D8B1CFE" w:rsidR="00573841" w:rsidRPr="004C5334" w:rsidRDefault="0022432F" w:rsidP="00573841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color w:val="000000"/>
        </w:rPr>
      </w:pPr>
      <w:proofErr w:type="spellStart"/>
      <w:r w:rsidRPr="004C5334">
        <w:rPr>
          <w:rFonts w:ascii="Bookman Old Style" w:hAnsi="Bookman Old Style"/>
        </w:rPr>
        <w:t>Menimbang</w:t>
      </w:r>
      <w:proofErr w:type="spellEnd"/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a.</w:t>
      </w:r>
      <w:r w:rsidRPr="004C5334">
        <w:rPr>
          <w:rFonts w:ascii="Bookman Old Style" w:hAnsi="Bookman Old Style"/>
          <w:lang w:val="id-ID"/>
        </w:rPr>
        <w:tab/>
      </w:r>
      <w:r w:rsidR="00B603D3">
        <w:rPr>
          <w:rFonts w:ascii="Bookman Old Style" w:hAnsi="Bookman Old Style"/>
          <w:lang w:val="id-ID"/>
        </w:rPr>
        <w:t>b</w:t>
      </w:r>
      <w:proofErr w:type="spellStart"/>
      <w:r w:rsidR="00C35D11">
        <w:rPr>
          <w:rFonts w:ascii="Bookman Old Style" w:hAnsi="Bookman Old Style"/>
        </w:rPr>
        <w:t>ahw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sesua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engan</w:t>
      </w:r>
      <w:proofErr w:type="spellEnd"/>
      <w:r w:rsidR="00C35D11">
        <w:rPr>
          <w:rFonts w:ascii="Bookman Old Style" w:hAnsi="Bookman Old Style"/>
        </w:rPr>
        <w:t xml:space="preserve"> dharma </w:t>
      </w:r>
      <w:proofErr w:type="spellStart"/>
      <w:r w:rsidR="00C35D11">
        <w:rPr>
          <w:rFonts w:ascii="Bookman Old Style" w:hAnsi="Bookman Old Style"/>
        </w:rPr>
        <w:t>kedu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ari</w:t>
      </w:r>
      <w:proofErr w:type="spellEnd"/>
      <w:r w:rsidR="00C35D11">
        <w:rPr>
          <w:rFonts w:ascii="Bookman Old Style" w:hAnsi="Bookman Old Style"/>
        </w:rPr>
        <w:t xml:space="preserve"> Tri Dharma </w:t>
      </w:r>
      <w:proofErr w:type="spellStart"/>
      <w:r w:rsidR="00C35D11">
        <w:rPr>
          <w:rFonts w:ascii="Bookman Old Style" w:hAnsi="Bookman Old Style"/>
        </w:rPr>
        <w:t>Perguruan</w:t>
      </w:r>
      <w:proofErr w:type="spellEnd"/>
      <w:r w:rsidR="00C35D11">
        <w:rPr>
          <w:rFonts w:ascii="Bookman Old Style" w:hAnsi="Bookman Old Style"/>
        </w:rPr>
        <w:t xml:space="preserve"> Tinggi </w:t>
      </w:r>
      <w:proofErr w:type="spellStart"/>
      <w:r w:rsidR="00C35D11">
        <w:rPr>
          <w:rFonts w:ascii="Bookman Old Style" w:hAnsi="Bookman Old Style"/>
        </w:rPr>
        <w:t>ialah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nelitian</w:t>
      </w:r>
      <w:proofErr w:type="spellEnd"/>
      <w:r w:rsidR="00C35D11">
        <w:rPr>
          <w:rFonts w:ascii="Bookman Old Style" w:hAnsi="Bookman Old Style"/>
        </w:rPr>
        <w:t xml:space="preserve"> dan </w:t>
      </w:r>
      <w:proofErr w:type="spellStart"/>
      <w:r w:rsidR="00C35D11">
        <w:rPr>
          <w:rFonts w:ascii="Bookman Old Style" w:hAnsi="Bookman Old Style"/>
        </w:rPr>
        <w:t>sesua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eng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rkembangan</w:t>
      </w:r>
      <w:proofErr w:type="spellEnd"/>
      <w:r w:rsidR="00C35D11">
        <w:rPr>
          <w:rFonts w:ascii="Bookman Old Style" w:hAnsi="Bookman Old Style"/>
        </w:rPr>
        <w:t xml:space="preserve"> Universitas </w:t>
      </w:r>
      <w:proofErr w:type="spellStart"/>
      <w:r w:rsidR="00C35D11">
        <w:rPr>
          <w:rFonts w:ascii="Bookman Old Style" w:hAnsi="Bookman Old Style"/>
        </w:rPr>
        <w:t>Diponegoro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enjadi</w:t>
      </w:r>
      <w:proofErr w:type="spellEnd"/>
      <w:r w:rsidR="00C35D11">
        <w:rPr>
          <w:rFonts w:ascii="Bookman Old Style" w:hAnsi="Bookman Old Style"/>
        </w:rPr>
        <w:t xml:space="preserve"> Universitas </w:t>
      </w:r>
      <w:proofErr w:type="spellStart"/>
      <w:r w:rsidR="00C35D11">
        <w:rPr>
          <w:rFonts w:ascii="Bookman Old Style" w:hAnsi="Bookman Old Style"/>
        </w:rPr>
        <w:t>Riset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ak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1028DB">
        <w:rPr>
          <w:rFonts w:ascii="Bookman Old Style" w:hAnsi="Bookman Old Style"/>
        </w:rPr>
        <w:t>Mahasiswa</w:t>
      </w:r>
      <w:proofErr w:type="spellEnd"/>
      <w:r w:rsidR="001028DB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Fakultas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Sains</w:t>
      </w:r>
      <w:proofErr w:type="spellEnd"/>
      <w:r w:rsidR="00C35D11">
        <w:rPr>
          <w:rFonts w:ascii="Bookman Old Style" w:hAnsi="Bookman Old Style"/>
        </w:rPr>
        <w:t xml:space="preserve"> dan </w:t>
      </w:r>
      <w:proofErr w:type="spellStart"/>
      <w:r w:rsidR="00C35D11">
        <w:rPr>
          <w:rFonts w:ascii="Bookman Old Style" w:hAnsi="Bookman Old Style"/>
        </w:rPr>
        <w:t>Matematika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rlu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imotivasi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untuk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meningkatk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pelaksanaan</w:t>
      </w:r>
      <w:proofErr w:type="spellEnd"/>
      <w:r w:rsidR="00C35D11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k</w:t>
      </w:r>
      <w:r w:rsidR="000A6CC5">
        <w:rPr>
          <w:rFonts w:ascii="Bookman Old Style" w:hAnsi="Bookman Old Style"/>
        </w:rPr>
        <w:t>egiatan</w:t>
      </w:r>
      <w:proofErr w:type="spellEnd"/>
      <w:r w:rsidR="000A6CC5">
        <w:rPr>
          <w:rFonts w:ascii="Bookman Old Style" w:hAnsi="Bookman Old Style"/>
        </w:rPr>
        <w:t xml:space="preserve"> </w:t>
      </w:r>
      <w:proofErr w:type="spellStart"/>
      <w:r w:rsidR="000A6CC5">
        <w:rPr>
          <w:rFonts w:ascii="Bookman Old Style" w:hAnsi="Bookman Old Style"/>
        </w:rPr>
        <w:t>pengabdian</w:t>
      </w:r>
      <w:proofErr w:type="spellEnd"/>
      <w:r w:rsidR="000A6CC5">
        <w:rPr>
          <w:rFonts w:ascii="Bookman Old Style" w:hAnsi="Bookman Old Style"/>
        </w:rPr>
        <w:t xml:space="preserve"> </w:t>
      </w:r>
      <w:proofErr w:type="spellStart"/>
      <w:r w:rsidR="000A6CC5">
        <w:rPr>
          <w:rFonts w:ascii="Bookman Old Style" w:hAnsi="Bookman Old Style"/>
        </w:rPr>
        <w:t>masyarakat</w:t>
      </w:r>
      <w:proofErr w:type="spellEnd"/>
      <w:r w:rsidR="00123E49" w:rsidRPr="004C5334">
        <w:rPr>
          <w:rFonts w:ascii="Bookman Old Style" w:hAnsi="Bookman Old Style"/>
          <w:color w:val="000000"/>
        </w:rPr>
        <w:t>;</w:t>
      </w:r>
    </w:p>
    <w:p w14:paraId="75EB46D8" w14:textId="30E81AA9" w:rsidR="00573841" w:rsidRPr="004C5334" w:rsidRDefault="0022432F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  <w:t>b.</w:t>
      </w:r>
      <w:r w:rsidRPr="004C5334">
        <w:rPr>
          <w:rFonts w:ascii="Bookman Old Style" w:hAnsi="Bookman Old Style"/>
          <w:lang w:val="id-ID"/>
        </w:rPr>
        <w:tab/>
      </w:r>
      <w:r w:rsidR="00B603D3">
        <w:rPr>
          <w:rFonts w:ascii="Bookman Old Style" w:hAnsi="Bookman Old Style"/>
          <w:lang w:val="id-ID"/>
        </w:rPr>
        <w:t>b</w:t>
      </w:r>
      <w:proofErr w:type="spellStart"/>
      <w:r w:rsidR="001028DB">
        <w:rPr>
          <w:rFonts w:ascii="Bookman Old Style" w:hAnsi="Bookman Old Style"/>
        </w:rPr>
        <w:t>ahwa</w:t>
      </w:r>
      <w:proofErr w:type="spellEnd"/>
      <w:r w:rsidR="001028DB">
        <w:rPr>
          <w:rFonts w:ascii="Bookman Old Style" w:hAnsi="Bookman Old Style"/>
        </w:rPr>
        <w:t xml:space="preserve"> Proposal </w:t>
      </w:r>
      <w:proofErr w:type="spellStart"/>
      <w:r w:rsidR="001028DB">
        <w:rPr>
          <w:rFonts w:ascii="Bookman Old Style" w:hAnsi="Bookman Old Style"/>
        </w:rPr>
        <w:t>Penelitian</w:t>
      </w:r>
      <w:proofErr w:type="spellEnd"/>
      <w:r w:rsidR="001028DB">
        <w:rPr>
          <w:rFonts w:ascii="Bookman Old Style" w:hAnsi="Bookman Old Style"/>
        </w:rPr>
        <w:t xml:space="preserve"> </w:t>
      </w:r>
      <w:proofErr w:type="spellStart"/>
      <w:r w:rsidR="001028DB">
        <w:rPr>
          <w:rFonts w:ascii="Bookman Old Style" w:hAnsi="Bookman Old Style"/>
        </w:rPr>
        <w:t>Mahasiswa</w:t>
      </w:r>
      <w:proofErr w:type="spellEnd"/>
      <w:r w:rsidR="001028DB">
        <w:rPr>
          <w:rFonts w:ascii="Bookman Old Style" w:hAnsi="Bookman Old Style"/>
        </w:rPr>
        <w:t xml:space="preserve"> FSM </w:t>
      </w:r>
      <w:proofErr w:type="spellStart"/>
      <w:r w:rsidR="001028DB">
        <w:rPr>
          <w:rFonts w:ascii="Bookman Old Style" w:hAnsi="Bookman Old Style"/>
        </w:rPr>
        <w:t>Undip</w:t>
      </w:r>
      <w:proofErr w:type="spellEnd"/>
      <w:r w:rsidR="001028DB">
        <w:rPr>
          <w:rFonts w:ascii="Bookman Old Style" w:hAnsi="Bookman Old Style"/>
        </w:rPr>
        <w:t xml:space="preserve"> </w:t>
      </w:r>
      <w:proofErr w:type="spellStart"/>
      <w:r w:rsidR="00C35D11">
        <w:rPr>
          <w:rFonts w:ascii="Bookman Old Style" w:hAnsi="Bookman Old Style"/>
        </w:rPr>
        <w:t>diseleksi</w:t>
      </w:r>
      <w:proofErr w:type="spellEnd"/>
      <w:r w:rsidR="00C35D11">
        <w:rPr>
          <w:rFonts w:ascii="Bookman Old Style" w:hAnsi="Bookman Old Style"/>
        </w:rPr>
        <w:t xml:space="preserve"> </w:t>
      </w:r>
      <w:r w:rsidR="001028DB">
        <w:rPr>
          <w:rFonts w:ascii="Bookman Old Style" w:hAnsi="Bookman Old Style"/>
        </w:rPr>
        <w:t xml:space="preserve">Tim Reviewer pada Program </w:t>
      </w:r>
      <w:proofErr w:type="spellStart"/>
      <w:proofErr w:type="gramStart"/>
      <w:r w:rsidR="001028DB">
        <w:rPr>
          <w:rFonts w:ascii="Bookman Old Style" w:hAnsi="Bookman Old Style"/>
        </w:rPr>
        <w:t>Studi</w:t>
      </w:r>
      <w:proofErr w:type="spellEnd"/>
      <w:r w:rsidR="003518CB" w:rsidRPr="004C5334">
        <w:rPr>
          <w:rFonts w:ascii="Bookman Old Style" w:hAnsi="Bookman Old Style"/>
          <w:lang w:val="id-ID"/>
        </w:rPr>
        <w:t>;</w:t>
      </w:r>
      <w:proofErr w:type="gramEnd"/>
    </w:p>
    <w:p w14:paraId="5E09C6D3" w14:textId="77777777" w:rsidR="00F74EA5" w:rsidRPr="004C5334" w:rsidRDefault="00573841" w:rsidP="00573841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  <w:r w:rsidR="00B603D3">
        <w:rPr>
          <w:rFonts w:ascii="Bookman Old Style" w:hAnsi="Bookman Old Style"/>
          <w:lang w:val="id-ID"/>
        </w:rPr>
        <w:t>c.</w:t>
      </w:r>
      <w:proofErr w:type="spellStart"/>
      <w:r w:rsidR="00123E49" w:rsidRPr="004C5334">
        <w:rPr>
          <w:rFonts w:ascii="Bookman Old Style" w:hAnsi="Bookman Old Style"/>
          <w:color w:val="000000"/>
        </w:rPr>
        <w:t>bahw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merek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yang </w:t>
      </w:r>
      <w:proofErr w:type="spellStart"/>
      <w:r w:rsidR="00123E49" w:rsidRPr="004C5334">
        <w:rPr>
          <w:rFonts w:ascii="Bookman Old Style" w:hAnsi="Bookman Old Style"/>
          <w:color w:val="000000"/>
        </w:rPr>
        <w:t>namanya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tercantum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dalam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lampiran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keputusan</w:t>
      </w:r>
      <w:proofErr w:type="spellEnd"/>
      <w:r w:rsidR="00123E49" w:rsidRPr="004C5334">
        <w:rPr>
          <w:rFonts w:ascii="Bookman Old Style" w:hAnsi="Bookman Old Style"/>
          <w:color w:val="000000"/>
        </w:rPr>
        <w:t xml:space="preserve"> </w:t>
      </w:r>
      <w:proofErr w:type="spellStart"/>
      <w:r w:rsidR="00123E49" w:rsidRPr="004C5334">
        <w:rPr>
          <w:rFonts w:ascii="Bookman Old Style" w:hAnsi="Bookman Old Style"/>
          <w:color w:val="000000"/>
        </w:rPr>
        <w:t>dian</w:t>
      </w:r>
      <w:r w:rsidR="007B26FE">
        <w:rPr>
          <w:rFonts w:ascii="Bookman Old Style" w:hAnsi="Bookman Old Style"/>
          <w:color w:val="000000"/>
        </w:rPr>
        <w:t>ggap</w:t>
      </w:r>
      <w:proofErr w:type="spellEnd"/>
      <w:r w:rsidR="007B26FE">
        <w:rPr>
          <w:rFonts w:ascii="Bookman Old Style" w:hAnsi="Bookman Old Style"/>
          <w:color w:val="000000"/>
        </w:rPr>
        <w:t xml:space="preserve"> </w:t>
      </w:r>
      <w:proofErr w:type="spellStart"/>
      <w:r w:rsidR="007B26FE">
        <w:rPr>
          <w:rFonts w:ascii="Bookman Old Style" w:hAnsi="Bookman Old Style"/>
          <w:color w:val="000000"/>
        </w:rPr>
        <w:t>mampu</w:t>
      </w:r>
      <w:proofErr w:type="spellEnd"/>
      <w:r w:rsidR="007B26FE">
        <w:rPr>
          <w:rFonts w:ascii="Bookman Old Style" w:hAnsi="Bookman Old Style"/>
          <w:color w:val="000000"/>
        </w:rPr>
        <w:t xml:space="preserve"> dan </w:t>
      </w:r>
      <w:proofErr w:type="spellStart"/>
      <w:r w:rsidR="007B26FE">
        <w:rPr>
          <w:rFonts w:ascii="Bookman Old Style" w:hAnsi="Bookman Old Style"/>
          <w:color w:val="000000"/>
        </w:rPr>
        <w:t>bersed</w:t>
      </w:r>
      <w:r w:rsidR="00905A5F">
        <w:rPr>
          <w:rFonts w:ascii="Bookman Old Style" w:hAnsi="Bookman Old Style"/>
          <w:color w:val="000000"/>
        </w:rPr>
        <w:t>ia</w:t>
      </w:r>
      <w:proofErr w:type="spellEnd"/>
      <w:r w:rsidR="00905A5F">
        <w:rPr>
          <w:rFonts w:ascii="Bookman Old Style" w:hAnsi="Bookman Old Style"/>
          <w:color w:val="000000"/>
        </w:rPr>
        <w:t xml:space="preserve"> </w:t>
      </w:r>
      <w:proofErr w:type="spellStart"/>
      <w:r w:rsidR="00905A5F">
        <w:rPr>
          <w:rFonts w:ascii="Bookman Old Style" w:hAnsi="Bookman Old Style"/>
          <w:color w:val="000000"/>
        </w:rPr>
        <w:t>menanganinya</w:t>
      </w:r>
      <w:proofErr w:type="spellEnd"/>
      <w:r w:rsidR="00123E49" w:rsidRPr="004C5334">
        <w:rPr>
          <w:rFonts w:ascii="Bookman Old Style" w:hAnsi="Bookman Old Style"/>
          <w:color w:val="000000"/>
        </w:rPr>
        <w:t>;</w:t>
      </w:r>
    </w:p>
    <w:p w14:paraId="381D7E52" w14:textId="77777777" w:rsidR="00F74EA5" w:rsidRDefault="00335751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  <w:r w:rsidR="006970C3">
        <w:rPr>
          <w:rFonts w:ascii="Bookman Old Style" w:hAnsi="Bookman Old Style"/>
          <w:lang w:val="id-ID"/>
        </w:rPr>
        <w:t>d</w:t>
      </w:r>
      <w:r w:rsidR="00F74EA5" w:rsidRPr="004C5334">
        <w:rPr>
          <w:rFonts w:ascii="Bookman Old Style" w:hAnsi="Bookman Old Style"/>
        </w:rPr>
        <w:t>.</w:t>
      </w:r>
      <w:r w:rsidR="00F74EA5" w:rsidRPr="004C5334">
        <w:rPr>
          <w:rFonts w:ascii="Bookman Old Style" w:hAnsi="Bookman Old Style"/>
        </w:rPr>
        <w:tab/>
      </w:r>
      <w:proofErr w:type="spellStart"/>
      <w:r w:rsidR="0022432F" w:rsidRPr="004C5334">
        <w:rPr>
          <w:rFonts w:ascii="Bookman Old Style" w:hAnsi="Bookman Old Style"/>
        </w:rPr>
        <w:t>bahwa</w:t>
      </w:r>
      <w:proofErr w:type="spellEnd"/>
      <w:r w:rsidR="0022432F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sebagai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perwujudannya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proofErr w:type="spellStart"/>
      <w:r w:rsidR="00F74EA5" w:rsidRPr="004C5334">
        <w:rPr>
          <w:rFonts w:ascii="Bookman Old Style" w:hAnsi="Bookman Old Style"/>
        </w:rPr>
        <w:t>perlu</w:t>
      </w:r>
      <w:proofErr w:type="spellEnd"/>
      <w:r w:rsidR="00F74EA5" w:rsidRPr="004C5334">
        <w:rPr>
          <w:rFonts w:ascii="Bookman Old Style" w:hAnsi="Bookman Old Style"/>
        </w:rPr>
        <w:t xml:space="preserve"> </w:t>
      </w:r>
      <w:r w:rsidR="0022432F" w:rsidRPr="004C5334">
        <w:rPr>
          <w:rFonts w:ascii="Bookman Old Style" w:hAnsi="Bookman Old Style"/>
          <w:lang w:val="id-ID"/>
        </w:rPr>
        <w:t xml:space="preserve">menetapkan </w:t>
      </w:r>
      <w:r w:rsidR="00F74EA5" w:rsidRPr="004C5334">
        <w:rPr>
          <w:rFonts w:ascii="Bookman Old Style" w:hAnsi="Bookman Old Style"/>
        </w:rPr>
        <w:t xml:space="preserve">Keputusan </w:t>
      </w:r>
      <w:proofErr w:type="spellStart"/>
      <w:proofErr w:type="gramStart"/>
      <w:r w:rsidR="00FB45D1" w:rsidRPr="004C5334">
        <w:rPr>
          <w:rFonts w:ascii="Bookman Old Style" w:hAnsi="Bookman Old Style"/>
        </w:rPr>
        <w:t>Rektor</w:t>
      </w:r>
      <w:proofErr w:type="spellEnd"/>
      <w:r w:rsidR="00BD2A18" w:rsidRPr="004C5334">
        <w:rPr>
          <w:rFonts w:ascii="Bookman Old Style" w:hAnsi="Bookman Old Style"/>
        </w:rPr>
        <w:t>;</w:t>
      </w:r>
      <w:proofErr w:type="gramEnd"/>
    </w:p>
    <w:p w14:paraId="5E83D851" w14:textId="77777777" w:rsidR="00796F56" w:rsidRPr="004C5334" w:rsidRDefault="00796F56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</w:p>
    <w:p w14:paraId="030E950A" w14:textId="77777777" w:rsidR="0022432F" w:rsidRPr="004C5334" w:rsidRDefault="0022432F" w:rsidP="0022432F">
      <w:pPr>
        <w:tabs>
          <w:tab w:val="left" w:pos="1843"/>
          <w:tab w:val="left" w:pos="1985"/>
        </w:tabs>
        <w:ind w:left="2268" w:hanging="2268"/>
        <w:jc w:val="both"/>
        <w:rPr>
          <w:rFonts w:ascii="Bookman Old Style" w:hAnsi="Bookman Old Style"/>
          <w:lang w:val="id-ID"/>
        </w:rPr>
      </w:pPr>
    </w:p>
    <w:p w14:paraId="61784C8A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proofErr w:type="spellStart"/>
      <w:r w:rsidRPr="004C5334">
        <w:rPr>
          <w:rFonts w:ascii="Bookman Old Style" w:hAnsi="Bookman Old Style"/>
        </w:rPr>
        <w:t>Mengingat</w:t>
      </w:r>
      <w:proofErr w:type="spellEnd"/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  <w:lang w:val="sv-SE"/>
        </w:rPr>
        <w:t>1.</w:t>
      </w:r>
      <w:r w:rsidRPr="004C5334">
        <w:rPr>
          <w:rFonts w:ascii="Bookman Old Style" w:hAnsi="Bookman Old Style"/>
          <w:lang w:val="sv-SE"/>
        </w:rPr>
        <w:tab/>
        <w:t xml:space="preserve">Undang-Undang </w:t>
      </w:r>
      <w:r w:rsidRPr="004C5334">
        <w:rPr>
          <w:rFonts w:ascii="Bookman Old Style" w:hAnsi="Bookman Old Style"/>
          <w:lang w:val="id-ID"/>
        </w:rPr>
        <w:t>R</w:t>
      </w:r>
      <w:proofErr w:type="spellStart"/>
      <w:r w:rsidRPr="004C5334">
        <w:rPr>
          <w:rFonts w:ascii="Bookman Old Style" w:hAnsi="Bookman Old Style"/>
        </w:rPr>
        <w:t>epublik</w:t>
      </w:r>
      <w:proofErr w:type="spellEnd"/>
      <w:r w:rsidRPr="004C5334">
        <w:rPr>
          <w:rFonts w:ascii="Bookman Old Style" w:hAnsi="Bookman Old Style"/>
        </w:rPr>
        <w:t xml:space="preserve">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20 Tahun 2003 Tentang Sistem Pendidikan </w:t>
      </w:r>
      <w:proofErr w:type="gramStart"/>
      <w:r w:rsidRPr="004C5334">
        <w:rPr>
          <w:rFonts w:ascii="Bookman Old Style" w:hAnsi="Bookman Old Style"/>
          <w:lang w:val="sv-SE"/>
        </w:rPr>
        <w:t>Nasional;</w:t>
      </w:r>
      <w:proofErr w:type="gramEnd"/>
    </w:p>
    <w:p w14:paraId="5F1D34E8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2.</w:t>
      </w:r>
      <w:r w:rsidRPr="004C5334">
        <w:rPr>
          <w:rFonts w:ascii="Bookman Old Style" w:hAnsi="Bookman Old Style"/>
          <w:lang w:val="sv-SE"/>
        </w:rPr>
        <w:tab/>
        <w:t xml:space="preserve">Undang-Undang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2 Tahun 2012 Tentang Pendidikan Tinggi;</w:t>
      </w:r>
    </w:p>
    <w:p w14:paraId="7E8392E7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3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7 Tahun 1961 Tentang Pendirian Universitas Diponegoro;</w:t>
      </w:r>
    </w:p>
    <w:p w14:paraId="18A793F8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8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4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3 Tahun 2005 Tentang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Pengelolaan Keuangan Badan Layanan Umum sebagaimana telah diubah dengan Peraturan Pemerintah Republik Indonesia Nomor 74 Tahun 2012 Tentang Perubahan Atas 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3 Tahun 2005 Tentang Pengelolaan Keuangan Badan Layanan Umum;</w:t>
      </w:r>
    </w:p>
    <w:p w14:paraId="6FE441DF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5.</w:t>
      </w:r>
      <w:r w:rsidRPr="004C5334">
        <w:rPr>
          <w:rFonts w:ascii="Bookman Old Style" w:hAnsi="Bookman Old Style"/>
          <w:lang w:val="sv-SE"/>
        </w:rPr>
        <w:tab/>
        <w:t xml:space="preserve">Peraturan Pemerintah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7 Tahun 2010 Tentang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Pengelolaan dan Penyelenggaraan Pendidikan sebagaimana telah diubah dengan Peraturan Pemerintah 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66 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Tahun 2010 Tentang Perubahan Atas Peraturan Pemerintah 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17 Tahun 2010 </w:t>
      </w:r>
      <w:r w:rsidR="00A502EB" w:rsidRPr="004C5334">
        <w:rPr>
          <w:rFonts w:ascii="Bookman Old Style" w:hAnsi="Bookman Old Style"/>
          <w:lang w:val="sv-SE"/>
        </w:rPr>
        <w:t xml:space="preserve">Tentang </w:t>
      </w:r>
      <w:r w:rsidRPr="004C5334">
        <w:rPr>
          <w:rFonts w:ascii="Bookman Old Style" w:hAnsi="Bookman Old Style"/>
          <w:lang w:val="sv-SE"/>
        </w:rPr>
        <w:t>Pengelolaan dan Penyelenggaraan Pendidikan</w:t>
      </w:r>
      <w:r w:rsidRPr="004C5334">
        <w:rPr>
          <w:rFonts w:ascii="Bookman Old Style" w:hAnsi="Bookman Old Style"/>
          <w:lang w:val="id-ID"/>
        </w:rPr>
        <w:t>;</w:t>
      </w:r>
      <w:r w:rsidRPr="004C5334">
        <w:rPr>
          <w:rFonts w:ascii="Bookman Old Style" w:hAnsi="Bookman Old Style"/>
          <w:lang w:val="sv-SE"/>
        </w:rPr>
        <w:t xml:space="preserve"> </w:t>
      </w:r>
    </w:p>
    <w:p w14:paraId="22BFEB5E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lastRenderedPageBreak/>
        <w:tab/>
      </w:r>
      <w:r w:rsidRPr="004C5334">
        <w:rPr>
          <w:rFonts w:ascii="Bookman Old Style" w:hAnsi="Bookman Old Style"/>
          <w:lang w:val="sv-SE"/>
        </w:rPr>
        <w:tab/>
        <w:t>6</w:t>
      </w:r>
      <w:r w:rsidRPr="004C5334">
        <w:rPr>
          <w:rFonts w:ascii="Bookman Old Style" w:hAnsi="Bookman Old Style"/>
          <w:lang w:val="id-ID"/>
        </w:rPr>
        <w:t>.</w:t>
      </w:r>
      <w:r w:rsidRPr="004C5334">
        <w:rPr>
          <w:rFonts w:ascii="Bookman Old Style" w:hAnsi="Bookman Old Style"/>
          <w:lang w:val="sv-SE"/>
        </w:rPr>
        <w:tab/>
        <w:t>Peratur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</w:t>
      </w:r>
      <w:r w:rsidRPr="004C5334">
        <w:rPr>
          <w:rFonts w:ascii="Bookman Old Style" w:hAnsi="Bookman Old Style"/>
          <w:lang w:val="sv-SE"/>
        </w:rPr>
        <w:t xml:space="preserve">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65 Tahun 2009 Tentang Organisasi dan Tata Kerja Universitas Diponegoro;</w:t>
      </w:r>
    </w:p>
    <w:p w14:paraId="37B54998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7.</w:t>
      </w:r>
      <w:r w:rsidRPr="004C5334">
        <w:rPr>
          <w:rFonts w:ascii="Bookman Old Style" w:hAnsi="Bookman Old Style"/>
          <w:lang w:val="sv-SE"/>
        </w:rPr>
        <w:tab/>
        <w:t>Keputus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 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 xml:space="preserve">Nomor </w:t>
      </w:r>
      <w:r w:rsidRPr="004C5334">
        <w:rPr>
          <w:rFonts w:ascii="Bookman Old Style" w:hAnsi="Bookman Old Style"/>
          <w:lang w:val="id-ID"/>
        </w:rPr>
        <w:t>190</w:t>
      </w:r>
      <w:r w:rsidRPr="004C5334">
        <w:rPr>
          <w:rFonts w:ascii="Bookman Old Style" w:hAnsi="Bookman Old Style"/>
          <w:lang w:val="sv-SE"/>
        </w:rPr>
        <w:t>/M</w:t>
      </w:r>
      <w:r w:rsidRPr="004C5334">
        <w:rPr>
          <w:rFonts w:ascii="Bookman Old Style" w:hAnsi="Bookman Old Style"/>
          <w:lang w:val="id-ID"/>
        </w:rPr>
        <w:t>PN/A4/KP</w:t>
      </w:r>
      <w:r w:rsidRPr="004C5334">
        <w:rPr>
          <w:rFonts w:ascii="Bookman Old Style" w:hAnsi="Bookman Old Style"/>
          <w:lang w:val="sv-SE"/>
        </w:rPr>
        <w:t>/20</w:t>
      </w:r>
      <w:r w:rsidRPr="004C5334">
        <w:rPr>
          <w:rFonts w:ascii="Bookman Old Style" w:hAnsi="Bookman Old Style"/>
          <w:lang w:val="id-ID"/>
        </w:rPr>
        <w:t xml:space="preserve">10 </w:t>
      </w:r>
      <w:r w:rsidRPr="004C5334">
        <w:rPr>
          <w:rFonts w:ascii="Bookman Old Style" w:hAnsi="Bookman Old Style"/>
          <w:lang w:val="sv-SE"/>
        </w:rPr>
        <w:t>Tentang Pengangkatan Rektor Universitas Diponegoro</w:t>
      </w:r>
      <w:r w:rsidRPr="004C5334">
        <w:rPr>
          <w:rFonts w:ascii="Bookman Old Style" w:hAnsi="Bookman Old Style"/>
          <w:lang w:val="id-ID"/>
        </w:rPr>
        <w:t>;</w:t>
      </w:r>
      <w:r w:rsidRPr="004C5334">
        <w:rPr>
          <w:rFonts w:ascii="Bookman Old Style" w:hAnsi="Bookman Old Style"/>
          <w:lang w:val="sv-SE"/>
        </w:rPr>
        <w:t xml:space="preserve"> </w:t>
      </w:r>
    </w:p>
    <w:p w14:paraId="40D51AE5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8.</w:t>
      </w:r>
      <w:r w:rsidRPr="004C5334">
        <w:rPr>
          <w:rFonts w:ascii="Bookman Old Style" w:hAnsi="Bookman Old Style"/>
          <w:lang w:val="sv-SE"/>
        </w:rPr>
        <w:tab/>
        <w:t>Keputusan Men</w:t>
      </w:r>
      <w:r w:rsidRPr="004C5334">
        <w:rPr>
          <w:rFonts w:ascii="Bookman Old Style" w:hAnsi="Bookman Old Style"/>
          <w:lang w:val="id-ID"/>
        </w:rPr>
        <w:t>teri Pendi</w:t>
      </w:r>
      <w:r w:rsidRPr="004C5334">
        <w:rPr>
          <w:rFonts w:ascii="Bookman Old Style" w:hAnsi="Bookman Old Style"/>
          <w:lang w:val="sv-SE"/>
        </w:rPr>
        <w:t>dik</w:t>
      </w:r>
      <w:r w:rsidRPr="004C5334">
        <w:rPr>
          <w:rFonts w:ascii="Bookman Old Style" w:hAnsi="Bookman Old Style"/>
          <w:lang w:val="id-ID"/>
        </w:rPr>
        <w:t xml:space="preserve">an </w:t>
      </w:r>
      <w:r w:rsidRPr="004C5334">
        <w:rPr>
          <w:rFonts w:ascii="Bookman Old Style" w:hAnsi="Bookman Old Style"/>
          <w:lang w:val="sv-SE"/>
        </w:rPr>
        <w:t>Nas</w:t>
      </w:r>
      <w:r w:rsidRPr="004C5334">
        <w:rPr>
          <w:rFonts w:ascii="Bookman Old Style" w:hAnsi="Bookman Old Style"/>
          <w:lang w:val="id-ID"/>
        </w:rPr>
        <w:t>ional</w:t>
      </w:r>
      <w:r w:rsidRPr="004C5334">
        <w:rPr>
          <w:rFonts w:ascii="Bookman Old Style" w:hAnsi="Bookman Old Style"/>
          <w:lang w:val="sv-SE"/>
        </w:rPr>
        <w:t xml:space="preserve"> </w:t>
      </w:r>
      <w:r w:rsidRPr="004C5334">
        <w:rPr>
          <w:rFonts w:ascii="Bookman Old Style" w:hAnsi="Bookman Old Style"/>
          <w:lang w:val="id-ID"/>
        </w:rPr>
        <w:t>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186/</w:t>
      </w:r>
      <w:r w:rsidRPr="004C5334">
        <w:rPr>
          <w:rFonts w:ascii="Bookman Old Style" w:hAnsi="Bookman Old Style"/>
          <w:lang w:val="id-ID"/>
        </w:rPr>
        <w:t>O</w:t>
      </w:r>
      <w:r w:rsidRPr="004C5334">
        <w:rPr>
          <w:rFonts w:ascii="Bookman Old Style" w:hAnsi="Bookman Old Style"/>
          <w:lang w:val="sv-SE"/>
        </w:rPr>
        <w:t>/2002 Tentang Statuta Universitas Diponegoro;</w:t>
      </w:r>
    </w:p>
    <w:p w14:paraId="4A759264" w14:textId="77777777" w:rsidR="003A3621" w:rsidRPr="004C5334" w:rsidRDefault="003A3621" w:rsidP="003A3621">
      <w:pPr>
        <w:tabs>
          <w:tab w:val="left" w:pos="1843"/>
          <w:tab w:val="left" w:pos="1985"/>
          <w:tab w:val="left" w:pos="2268"/>
        </w:tabs>
        <w:ind w:left="2268" w:right="5" w:hanging="2268"/>
        <w:jc w:val="both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ab/>
      </w:r>
      <w:r w:rsidRPr="004C5334">
        <w:rPr>
          <w:rFonts w:ascii="Bookman Old Style" w:hAnsi="Bookman Old Style"/>
          <w:lang w:val="sv-SE"/>
        </w:rPr>
        <w:tab/>
        <w:t>9</w:t>
      </w:r>
      <w:r w:rsidRPr="004C5334">
        <w:rPr>
          <w:rFonts w:ascii="Bookman Old Style" w:hAnsi="Bookman Old Style"/>
          <w:lang w:val="id-ID"/>
        </w:rPr>
        <w:t>.</w:t>
      </w:r>
      <w:r w:rsidRPr="004C5334">
        <w:rPr>
          <w:rFonts w:ascii="Bookman Old Style" w:hAnsi="Bookman Old Style"/>
          <w:lang w:val="sv-SE"/>
        </w:rPr>
        <w:tab/>
        <w:t>Keputusan Menteri Keuangan</w:t>
      </w:r>
      <w:r w:rsidRPr="004C5334">
        <w:rPr>
          <w:rFonts w:ascii="Bookman Old Style" w:hAnsi="Bookman Old Style"/>
          <w:lang w:val="id-ID"/>
        </w:rPr>
        <w:t xml:space="preserve"> R</w:t>
      </w:r>
      <w:r w:rsidRPr="004C5334">
        <w:rPr>
          <w:rFonts w:ascii="Bookman Old Style" w:hAnsi="Bookman Old Style"/>
          <w:lang w:val="sv-SE"/>
        </w:rPr>
        <w:t>epublik Indonesia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  <w:lang w:val="sv-SE"/>
        </w:rPr>
        <w:t>Nomor 259/KMK.05/2008 Tentang Penetapan Universitas Diponegoro pada Depdiknas sebagai Instansi Pemerintah yang menerapka</w:t>
      </w:r>
      <w:r w:rsidRPr="004C5334">
        <w:rPr>
          <w:rFonts w:ascii="Bookman Old Style" w:hAnsi="Bookman Old Style"/>
          <w:lang w:val="id-ID"/>
        </w:rPr>
        <w:t xml:space="preserve">n </w:t>
      </w:r>
      <w:r w:rsidRPr="004C5334">
        <w:rPr>
          <w:rFonts w:ascii="Bookman Old Style" w:hAnsi="Bookman Old Style"/>
          <w:lang w:val="sv-SE"/>
        </w:rPr>
        <w:t>Pengelolaan Keuangan Badan Layanan Umum (PK-BLU)</w:t>
      </w:r>
      <w:r w:rsidRPr="004C5334">
        <w:rPr>
          <w:rFonts w:ascii="Bookman Old Style" w:hAnsi="Bookman Old Style"/>
          <w:lang w:val="id-ID"/>
        </w:rPr>
        <w:t>;</w:t>
      </w:r>
    </w:p>
    <w:p w14:paraId="1B7DDFF2" w14:textId="77777777" w:rsidR="0072207E" w:rsidRPr="004C5334" w:rsidRDefault="0099172F" w:rsidP="00DB1701">
      <w:pPr>
        <w:tabs>
          <w:tab w:val="left" w:pos="2160"/>
          <w:tab w:val="left" w:pos="2340"/>
        </w:tabs>
        <w:ind w:left="2610" w:hanging="2610"/>
        <w:jc w:val="both"/>
        <w:rPr>
          <w:rFonts w:ascii="Bookman Old Style" w:hAnsi="Bookman Old Style"/>
        </w:rPr>
      </w:pPr>
      <w:r w:rsidRPr="004C5334">
        <w:rPr>
          <w:rFonts w:ascii="Bookman Old Style" w:hAnsi="Bookman Old Style"/>
        </w:rPr>
        <w:tab/>
      </w:r>
      <w:r w:rsidRPr="004C5334">
        <w:rPr>
          <w:rFonts w:ascii="Bookman Old Style" w:hAnsi="Bookman Old Style"/>
        </w:rPr>
        <w:tab/>
      </w:r>
    </w:p>
    <w:p w14:paraId="470503AE" w14:textId="77777777" w:rsidR="0072207E" w:rsidRPr="004C5334" w:rsidRDefault="0072207E" w:rsidP="003518CB">
      <w:pPr>
        <w:jc w:val="center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>MEMUTUSKAN:</w:t>
      </w:r>
    </w:p>
    <w:p w14:paraId="266B0FF7" w14:textId="77777777" w:rsidR="003A3621" w:rsidRPr="004C5334" w:rsidRDefault="003A3621" w:rsidP="003A3621">
      <w:pPr>
        <w:tabs>
          <w:tab w:val="left" w:pos="1843"/>
        </w:tabs>
        <w:ind w:left="1985" w:hanging="1985"/>
        <w:jc w:val="center"/>
        <w:rPr>
          <w:rFonts w:ascii="Bookman Old Style" w:hAnsi="Bookman Old Style"/>
          <w:lang w:val="id-ID"/>
        </w:rPr>
      </w:pPr>
    </w:p>
    <w:p w14:paraId="745043D4" w14:textId="77777777" w:rsidR="00723D0B" w:rsidRDefault="003A3621" w:rsidP="00C35D11">
      <w:pPr>
        <w:contextualSpacing/>
        <w:jc w:val="both"/>
        <w:rPr>
          <w:rFonts w:ascii="Bookman Old Style" w:hAnsi="Bookman Old Style"/>
        </w:rPr>
      </w:pPr>
      <w:proofErr w:type="spellStart"/>
      <w:r w:rsidRPr="004C5334">
        <w:rPr>
          <w:rFonts w:ascii="Bookman Old Style" w:hAnsi="Bookman Old Style"/>
        </w:rPr>
        <w:t>Menetapkan</w:t>
      </w:r>
      <w:proofErr w:type="spellEnd"/>
      <w:r w:rsidR="00C94BA0">
        <w:rPr>
          <w:rFonts w:ascii="Bookman Old Style" w:hAnsi="Bookman Old Style"/>
          <w:lang w:val="id-ID"/>
        </w:rPr>
        <w:t xml:space="preserve">   </w:t>
      </w:r>
      <w:proofErr w:type="gramStart"/>
      <w:r w:rsidR="00C94BA0">
        <w:rPr>
          <w:rFonts w:ascii="Bookman Old Style" w:hAnsi="Bookman Old Style"/>
          <w:lang w:val="id-ID"/>
        </w:rPr>
        <w:t xml:space="preserve">  </w:t>
      </w:r>
      <w:r w:rsidR="0072207E" w:rsidRPr="004C5334">
        <w:rPr>
          <w:rFonts w:ascii="Bookman Old Style" w:hAnsi="Bookman Old Style"/>
        </w:rPr>
        <w:t>:</w:t>
      </w:r>
      <w:proofErr w:type="gramEnd"/>
      <w:r w:rsidR="00723D0B">
        <w:rPr>
          <w:rFonts w:ascii="Bookman Old Style" w:hAnsi="Bookman Old Style"/>
        </w:rPr>
        <w:t xml:space="preserve"> KEPUTUSAN DEKAN FAKULTAS SAINS DAN MATEMATIKA</w:t>
      </w:r>
      <w:r w:rsidR="00905A5F">
        <w:rPr>
          <w:rFonts w:ascii="Bookman Old Style" w:hAnsi="Bookman Old Style"/>
        </w:rPr>
        <w:t xml:space="preserve"> </w:t>
      </w:r>
    </w:p>
    <w:p w14:paraId="464718B2" w14:textId="77777777" w:rsidR="00723D0B" w:rsidRDefault="00905A5F" w:rsidP="00723D0B">
      <w:pPr>
        <w:ind w:left="1340" w:firstLine="720"/>
        <w:contextualSpacing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UNIVERSITAS DIPONEGORO </w:t>
      </w:r>
      <w:r w:rsidR="00723D0B">
        <w:rPr>
          <w:rFonts w:ascii="Bookman Old Style" w:hAnsi="Bookman Old Style"/>
        </w:rPr>
        <w:t xml:space="preserve">TENTANG </w:t>
      </w:r>
      <w:r w:rsidR="006D4D93">
        <w:rPr>
          <w:rFonts w:ascii="Bookman Old Style" w:hAnsi="Bookman Old Style"/>
        </w:rPr>
        <w:t>ALOKASI</w:t>
      </w:r>
      <w:r w:rsidR="00C35D11">
        <w:rPr>
          <w:rFonts w:ascii="Bookman Old Style" w:hAnsi="Bookman Old Style"/>
        </w:rPr>
        <w:t xml:space="preserve"> DANA</w:t>
      </w:r>
      <w:r w:rsidR="004B208B">
        <w:rPr>
          <w:rFonts w:ascii="Bookman Old Style" w:hAnsi="Bookman Old Style"/>
        </w:rPr>
        <w:t xml:space="preserve"> </w:t>
      </w:r>
    </w:p>
    <w:p w14:paraId="6FF7A10C" w14:textId="64FC0B80" w:rsidR="001028DB" w:rsidRDefault="00AB052E" w:rsidP="00AB052E">
      <w:pPr>
        <w:ind w:left="2060"/>
        <w:contextualSpacing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PENGABDIAN MASYARAKAT (SEMESTER GENAP TA 2020/2021) </w:t>
      </w:r>
      <w:r w:rsidR="001028DB">
        <w:rPr>
          <w:rFonts w:ascii="Bookman Old Style" w:hAnsi="Bookman Old Style"/>
        </w:rPr>
        <w:t xml:space="preserve">MAHASISWA </w:t>
      </w:r>
      <w:r w:rsidR="00610BCF">
        <w:rPr>
          <w:rFonts w:ascii="Bookman Old Style" w:hAnsi="Bookman Old Style"/>
        </w:rPr>
        <w:t xml:space="preserve">DI LINGKUNGAN </w:t>
      </w:r>
      <w:r w:rsidR="00796F56">
        <w:rPr>
          <w:rFonts w:ascii="Bookman Old Style" w:hAnsi="Bookman Old Style"/>
        </w:rPr>
        <w:t xml:space="preserve">FAKULTAS SAINS DAN </w:t>
      </w:r>
    </w:p>
    <w:p w14:paraId="6A599BFB" w14:textId="09EA36C2" w:rsidR="00796F56" w:rsidRPr="00C35D11" w:rsidRDefault="00796F56" w:rsidP="001028DB">
      <w:pPr>
        <w:ind w:left="1340" w:firstLine="720"/>
        <w:contextualSpacing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>MATEMATIKA</w:t>
      </w:r>
      <w:r w:rsidR="00802AD7">
        <w:rPr>
          <w:rFonts w:ascii="Bookman Old Style" w:hAnsi="Bookman Old Style"/>
        </w:rPr>
        <w:t xml:space="preserve"> </w:t>
      </w:r>
      <w:r w:rsidRPr="004C5334">
        <w:rPr>
          <w:rFonts w:ascii="Bookman Old Style" w:hAnsi="Bookman Old Style"/>
        </w:rPr>
        <w:t xml:space="preserve">UNIVERSITAS DIPONEGORO </w:t>
      </w:r>
    </w:p>
    <w:p w14:paraId="0AC1CF2B" w14:textId="77777777" w:rsidR="008D16D1" w:rsidRPr="004C5334" w:rsidRDefault="008D16D1" w:rsidP="00796F56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48355613" w14:textId="66AA3177" w:rsidR="008D16D1" w:rsidRDefault="002704F1" w:rsidP="002704F1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</w:rPr>
        <w:t>K</w:t>
      </w:r>
      <w:r w:rsidRPr="004C5334">
        <w:rPr>
          <w:rFonts w:ascii="Bookman Old Style" w:hAnsi="Bookman Old Style"/>
          <w:lang w:val="id-ID"/>
        </w:rPr>
        <w:t>ESATU</w:t>
      </w:r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 w:rsidR="00AB052E">
        <w:rPr>
          <w:rFonts w:ascii="Bookman Old Style" w:hAnsi="Bookman Old Style"/>
        </w:rPr>
        <w:t>Nama-</w:t>
      </w:r>
      <w:proofErr w:type="spellStart"/>
      <w:r w:rsidR="00AB052E">
        <w:rPr>
          <w:rFonts w:ascii="Bookman Old Style" w:hAnsi="Bookman Old Style"/>
        </w:rPr>
        <w:t>nama</w:t>
      </w:r>
      <w:proofErr w:type="spellEnd"/>
      <w:r w:rsidR="00AB052E">
        <w:rPr>
          <w:rFonts w:ascii="Bookman Old Style" w:hAnsi="Bookman Old Style"/>
        </w:rPr>
        <w:t xml:space="preserve"> </w:t>
      </w:r>
      <w:proofErr w:type="spellStart"/>
      <w:r w:rsidR="00AB052E">
        <w:rPr>
          <w:rFonts w:ascii="Bookman Old Style" w:hAnsi="Bookman Old Style"/>
        </w:rPr>
        <w:t>Ketua</w:t>
      </w:r>
      <w:proofErr w:type="spellEnd"/>
      <w:r w:rsidR="00AB052E">
        <w:rPr>
          <w:rFonts w:ascii="Bookman Old Style" w:hAnsi="Bookman Old Style"/>
        </w:rPr>
        <w:t xml:space="preserve"> Tim </w:t>
      </w:r>
      <w:proofErr w:type="spellStart"/>
      <w:r w:rsidR="00AB052E">
        <w:rPr>
          <w:rFonts w:ascii="Bookman Old Style" w:hAnsi="Bookman Old Style"/>
        </w:rPr>
        <w:t>Pengabdian</w:t>
      </w:r>
      <w:proofErr w:type="spellEnd"/>
      <w:r w:rsidR="00AB052E">
        <w:rPr>
          <w:rFonts w:ascii="Bookman Old Style" w:hAnsi="Bookman Old Style"/>
        </w:rPr>
        <w:t xml:space="preserve"> Masyarakat</w:t>
      </w:r>
      <w:r w:rsidR="001028DB">
        <w:rPr>
          <w:rFonts w:ascii="Bookman Old Style" w:hAnsi="Bookman Old Style"/>
        </w:rPr>
        <w:t xml:space="preserve"> </w:t>
      </w:r>
      <w:proofErr w:type="spellStart"/>
      <w:r w:rsidR="001028DB">
        <w:rPr>
          <w:rFonts w:ascii="Bookman Old Style" w:hAnsi="Bookman Old Style"/>
        </w:rPr>
        <w:t>Mahasiswa</w:t>
      </w:r>
      <w:proofErr w:type="spellEnd"/>
      <w:r>
        <w:rPr>
          <w:rFonts w:ascii="Bookman Old Style" w:hAnsi="Bookman Old Style"/>
        </w:rPr>
        <w:t xml:space="preserve"> FSM </w:t>
      </w:r>
      <w:proofErr w:type="spellStart"/>
      <w:r>
        <w:rPr>
          <w:rFonts w:ascii="Bookman Old Style" w:hAnsi="Bookman Old Style"/>
        </w:rPr>
        <w:t>Undip</w:t>
      </w:r>
      <w:proofErr w:type="spellEnd"/>
      <w:r>
        <w:rPr>
          <w:rFonts w:ascii="Bookman Old Style" w:hAnsi="Bookman Old Style"/>
        </w:rPr>
        <w:t xml:space="preserve"> yang </w:t>
      </w:r>
      <w:proofErr w:type="spellStart"/>
      <w:r>
        <w:rPr>
          <w:rFonts w:ascii="Bookman Old Style" w:hAnsi="Bookman Old Style"/>
        </w:rPr>
        <w:t>melakuk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peneliti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eng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judul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man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sebut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ala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lampir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putus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ini</w:t>
      </w:r>
      <w:proofErr w:type="spellEnd"/>
      <w:r w:rsidRPr="004C5334">
        <w:rPr>
          <w:rFonts w:ascii="Bookman Old Style" w:hAnsi="Bookman Old Style"/>
        </w:rPr>
        <w:t>.</w:t>
      </w:r>
    </w:p>
    <w:p w14:paraId="4133EC3F" w14:textId="77777777" w:rsidR="002704F1" w:rsidRPr="004C5334" w:rsidRDefault="002704F1" w:rsidP="002704F1">
      <w:pPr>
        <w:tabs>
          <w:tab w:val="left" w:pos="1843"/>
          <w:tab w:val="left" w:pos="1985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3CF80A66" w14:textId="77777777" w:rsidR="00AB052E" w:rsidRDefault="00905A5F" w:rsidP="00AB052E">
      <w:pPr>
        <w:tabs>
          <w:tab w:val="left" w:pos="1276"/>
        </w:tabs>
        <w:ind w:left="1845" w:hanging="1845"/>
        <w:jc w:val="both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id-ID"/>
        </w:rPr>
        <w:t>KEDUA</w:t>
      </w:r>
      <w:r w:rsidRPr="004C5334">
        <w:rPr>
          <w:rFonts w:ascii="Bookman Old Style" w:hAnsi="Bookman Old Style"/>
          <w:lang w:val="id-ID"/>
        </w:rPr>
        <w:tab/>
        <w:t xml:space="preserve">  </w:t>
      </w:r>
      <w:r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:</w:t>
      </w:r>
      <w:r w:rsidR="006D4D93">
        <w:rPr>
          <w:rFonts w:ascii="Bookman Old Style" w:hAnsi="Bookman Old Style"/>
          <w:lang w:val="id-ID"/>
        </w:rPr>
        <w:t xml:space="preserve"> Mengalokasikan</w:t>
      </w:r>
      <w:r w:rsidR="002704F1">
        <w:rPr>
          <w:rFonts w:ascii="Bookman Old Style" w:hAnsi="Bookman Old Style"/>
          <w:lang w:val="id-ID"/>
        </w:rPr>
        <w:t xml:space="preserve"> dana </w:t>
      </w:r>
      <w:proofErr w:type="spellStart"/>
      <w:r w:rsidR="002704F1">
        <w:rPr>
          <w:rFonts w:ascii="Bookman Old Style" w:hAnsi="Bookman Old Style"/>
        </w:rPr>
        <w:t>p</w:t>
      </w:r>
      <w:r w:rsidR="00AB052E">
        <w:rPr>
          <w:rFonts w:ascii="Bookman Old Style" w:hAnsi="Bookman Old Style"/>
        </w:rPr>
        <w:t>engabdian</w:t>
      </w:r>
      <w:proofErr w:type="spellEnd"/>
      <w:r w:rsidR="00AB052E">
        <w:rPr>
          <w:rFonts w:ascii="Bookman Old Style" w:hAnsi="Bookman Old Style"/>
        </w:rPr>
        <w:t xml:space="preserve"> </w:t>
      </w:r>
      <w:proofErr w:type="spellStart"/>
      <w:r w:rsidR="00AB052E">
        <w:rPr>
          <w:rFonts w:ascii="Bookman Old Style" w:hAnsi="Bookman Old Style"/>
        </w:rPr>
        <w:t>masyarakat</w:t>
      </w:r>
      <w:proofErr w:type="spellEnd"/>
      <w:r w:rsidR="00C30D37">
        <w:rPr>
          <w:rFonts w:ascii="Bookman Old Style" w:hAnsi="Bookman Old Style"/>
          <w:lang w:val="id-ID"/>
        </w:rPr>
        <w:t xml:space="preserve"> kepada </w:t>
      </w:r>
      <w:r w:rsidR="002704F1">
        <w:rPr>
          <w:rFonts w:ascii="Bookman Old Style" w:hAnsi="Bookman Old Style"/>
        </w:rPr>
        <w:t xml:space="preserve"> </w:t>
      </w:r>
      <w:r w:rsidR="00AB052E">
        <w:rPr>
          <w:rFonts w:ascii="Bookman Old Style" w:hAnsi="Bookman Old Style"/>
          <w:lang w:val="id-ID"/>
        </w:rPr>
        <w:t xml:space="preserve">Ketua Tim </w:t>
      </w:r>
    </w:p>
    <w:p w14:paraId="5B9A069D" w14:textId="1BF26C8F" w:rsidR="00C30D37" w:rsidRDefault="00AB052E" w:rsidP="00AB052E">
      <w:pPr>
        <w:tabs>
          <w:tab w:val="left" w:pos="1276"/>
        </w:tabs>
        <w:jc w:val="both"/>
        <w:rPr>
          <w:rFonts w:ascii="Bookman Old Style" w:hAnsi="Bookman Old Style"/>
          <w:lang w:val="id-ID"/>
        </w:rPr>
      </w:pPr>
      <w:r>
        <w:rPr>
          <w:rFonts w:ascii="Bookman Old Style" w:hAnsi="Bookman Old Style"/>
          <w:lang w:val="id-ID"/>
        </w:rPr>
        <w:tab/>
      </w:r>
      <w:r>
        <w:rPr>
          <w:rFonts w:ascii="Bookman Old Style" w:hAnsi="Bookman Old Style"/>
          <w:lang w:val="id-ID"/>
        </w:rPr>
        <w:tab/>
      </w:r>
      <w:r>
        <w:rPr>
          <w:rFonts w:ascii="Bookman Old Style" w:hAnsi="Bookman Old Style"/>
          <w:lang w:val="en-ID"/>
        </w:rPr>
        <w:t xml:space="preserve">       </w:t>
      </w:r>
      <w:proofErr w:type="spellStart"/>
      <w:r>
        <w:rPr>
          <w:rFonts w:ascii="Bookman Old Style" w:hAnsi="Bookman Old Style"/>
        </w:rPr>
        <w:t>dengan</w:t>
      </w:r>
      <w:proofErr w:type="spellEnd"/>
      <w:r>
        <w:rPr>
          <w:rFonts w:ascii="Bookman Old Style" w:hAnsi="Bookman Old Style"/>
        </w:rPr>
        <w:t xml:space="preserve"> </w:t>
      </w:r>
      <w:r w:rsidR="00C30D37">
        <w:rPr>
          <w:rFonts w:ascii="Bookman Old Style" w:hAnsi="Bookman Old Style"/>
          <w:lang w:val="id-ID"/>
        </w:rPr>
        <w:t>p</w:t>
      </w:r>
      <w:proofErr w:type="spellStart"/>
      <w:r w:rsidR="002704F1">
        <w:rPr>
          <w:rFonts w:ascii="Bookman Old Style" w:hAnsi="Bookman Old Style"/>
        </w:rPr>
        <w:t>embayaran</w:t>
      </w:r>
      <w:proofErr w:type="spellEnd"/>
      <w:r w:rsidR="00C30D37">
        <w:rPr>
          <w:rFonts w:ascii="Bookman Old Style" w:hAnsi="Bookman Old Style"/>
          <w:lang w:val="id-ID"/>
        </w:rPr>
        <w:t xml:space="preserve"> </w:t>
      </w:r>
      <w:proofErr w:type="spellStart"/>
      <w:r w:rsidR="000A6CC5">
        <w:rPr>
          <w:rFonts w:ascii="Bookman Old Style" w:hAnsi="Bookman Old Style"/>
        </w:rPr>
        <w:t>tahap</w:t>
      </w:r>
      <w:proofErr w:type="spellEnd"/>
      <w:r w:rsidR="000A6CC5">
        <w:rPr>
          <w:rFonts w:ascii="Bookman Old Style" w:hAnsi="Bookman Old Style"/>
        </w:rPr>
        <w:t xml:space="preserve"> I = 80% dan </w:t>
      </w:r>
      <w:proofErr w:type="spellStart"/>
      <w:r w:rsidR="000A6CC5">
        <w:rPr>
          <w:rFonts w:ascii="Bookman Old Style" w:hAnsi="Bookman Old Style"/>
        </w:rPr>
        <w:t>tahap</w:t>
      </w:r>
      <w:proofErr w:type="spellEnd"/>
      <w:r w:rsidR="000A6CC5">
        <w:rPr>
          <w:rFonts w:ascii="Bookman Old Style" w:hAnsi="Bookman Old Style"/>
        </w:rPr>
        <w:t xml:space="preserve"> II = 20</w:t>
      </w:r>
      <w:r w:rsidR="002704F1">
        <w:rPr>
          <w:rFonts w:ascii="Bookman Old Style" w:hAnsi="Bookman Old Style"/>
        </w:rPr>
        <w:t xml:space="preserve">% </w:t>
      </w:r>
      <w:proofErr w:type="spellStart"/>
      <w:r w:rsidR="002704F1">
        <w:rPr>
          <w:rFonts w:ascii="Bookman Old Style" w:hAnsi="Bookman Old Style"/>
        </w:rPr>
        <w:t>dari</w:t>
      </w:r>
      <w:proofErr w:type="spellEnd"/>
      <w:r w:rsidR="002704F1">
        <w:rPr>
          <w:rFonts w:ascii="Bookman Old Style" w:hAnsi="Bookman Old Style"/>
        </w:rPr>
        <w:t xml:space="preserve"> dana yang </w:t>
      </w:r>
    </w:p>
    <w:p w14:paraId="3EFC9338" w14:textId="77777777" w:rsidR="00905A5F" w:rsidRPr="00B603D3" w:rsidRDefault="00C30D37" w:rsidP="00C30D37">
      <w:pPr>
        <w:tabs>
          <w:tab w:val="left" w:pos="1276"/>
        </w:tabs>
        <w:ind w:left="1845" w:hanging="1845"/>
        <w:jc w:val="both"/>
        <w:rPr>
          <w:rFonts w:ascii="Bookman Old Style" w:hAnsi="Bookman Old Style"/>
          <w:lang w:val="id-ID"/>
        </w:rPr>
      </w:pPr>
      <w:r>
        <w:rPr>
          <w:rFonts w:ascii="Bookman Old Style" w:hAnsi="Bookman Old Style"/>
          <w:lang w:val="id-ID"/>
        </w:rPr>
        <w:tab/>
      </w:r>
      <w:r>
        <w:rPr>
          <w:rFonts w:ascii="Bookman Old Style" w:hAnsi="Bookman Old Style"/>
          <w:lang w:val="id-ID"/>
        </w:rPr>
        <w:tab/>
        <w:t xml:space="preserve">  </w:t>
      </w:r>
      <w:r w:rsidR="002704F1" w:rsidRPr="00F73357">
        <w:rPr>
          <w:rFonts w:ascii="Bookman Old Style" w:hAnsi="Bookman Old Style"/>
          <w:lang w:val="id-ID"/>
        </w:rPr>
        <w:t>disetujui.</w:t>
      </w:r>
    </w:p>
    <w:p w14:paraId="7AA8B18B" w14:textId="77777777" w:rsidR="00905A5F" w:rsidRPr="004C5334" w:rsidRDefault="00905A5F" w:rsidP="00905A5F">
      <w:pPr>
        <w:ind w:left="1985"/>
        <w:jc w:val="both"/>
        <w:rPr>
          <w:rFonts w:ascii="Bookman Old Style" w:hAnsi="Bookman Old Style"/>
          <w:lang w:val="id-ID"/>
        </w:rPr>
      </w:pPr>
    </w:p>
    <w:p w14:paraId="34B01869" w14:textId="59DE5AF6" w:rsidR="00905A5F" w:rsidRPr="00AB052E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lang w:val="id-ID"/>
        </w:rPr>
      </w:pPr>
      <w:r w:rsidRPr="00AB052E">
        <w:rPr>
          <w:rFonts w:ascii="Bookman Old Style" w:hAnsi="Bookman Old Style"/>
          <w:lang w:val="id-ID"/>
        </w:rPr>
        <w:t>K</w:t>
      </w:r>
      <w:r w:rsidRPr="004C5334">
        <w:rPr>
          <w:rFonts w:ascii="Bookman Old Style" w:hAnsi="Bookman Old Style"/>
          <w:lang w:val="id-ID"/>
        </w:rPr>
        <w:t>ETIGA</w:t>
      </w:r>
      <w:r w:rsidRPr="00AB052E">
        <w:rPr>
          <w:rFonts w:ascii="Bookman Old Style" w:hAnsi="Bookman Old Style"/>
          <w:lang w:val="id-ID"/>
        </w:rPr>
        <w:tab/>
        <w:t>:</w:t>
      </w:r>
      <w:r w:rsidRPr="004C5334">
        <w:rPr>
          <w:rFonts w:ascii="Bookman Old Style" w:hAnsi="Bookman Old Style"/>
          <w:lang w:val="id-ID"/>
        </w:rPr>
        <w:tab/>
      </w:r>
      <w:r w:rsidR="00B603D3">
        <w:rPr>
          <w:rFonts w:ascii="Bookman Old Style" w:hAnsi="Bookman Old Style"/>
          <w:lang w:val="id-ID"/>
        </w:rPr>
        <w:t xml:space="preserve">Ketua Tim </w:t>
      </w:r>
      <w:r w:rsidR="00AB052E" w:rsidRPr="00AB052E">
        <w:rPr>
          <w:rFonts w:ascii="Bookman Old Style" w:hAnsi="Bookman Old Style"/>
          <w:lang w:val="id-ID"/>
        </w:rPr>
        <w:t>penerima dana pengabdian masyarakat</w:t>
      </w:r>
      <w:r w:rsidR="002704F1" w:rsidRPr="00AB052E">
        <w:rPr>
          <w:rFonts w:ascii="Bookman Old Style" w:hAnsi="Bookman Old Style"/>
          <w:lang w:val="id-ID"/>
        </w:rPr>
        <w:t xml:space="preserve"> </w:t>
      </w:r>
      <w:r w:rsidR="00B603D3" w:rsidRPr="00AB052E">
        <w:rPr>
          <w:rFonts w:ascii="Bookman Old Style" w:hAnsi="Bookman Old Style"/>
          <w:lang w:val="id-ID"/>
        </w:rPr>
        <w:t xml:space="preserve">agar menyampaikan </w:t>
      </w:r>
      <w:r w:rsidR="00FA3CDA" w:rsidRPr="00AB052E">
        <w:rPr>
          <w:rFonts w:ascii="Bookman Old Style" w:hAnsi="Bookman Old Style"/>
          <w:lang w:val="id-ID"/>
        </w:rPr>
        <w:t xml:space="preserve">laporan kemajuan pelaksanaan </w:t>
      </w:r>
      <w:r w:rsidR="00AB052E" w:rsidRPr="00AB052E">
        <w:rPr>
          <w:rFonts w:ascii="Bookman Old Style" w:hAnsi="Bookman Old Style"/>
          <w:lang w:val="id-ID"/>
        </w:rPr>
        <w:t>pengabdian masyarakat</w:t>
      </w:r>
      <w:r w:rsidR="00FA3CDA" w:rsidRPr="00AB052E">
        <w:rPr>
          <w:rFonts w:ascii="Bookman Old Style" w:hAnsi="Bookman Old Style"/>
          <w:lang w:val="id-ID"/>
        </w:rPr>
        <w:t xml:space="preserve">, laporan penggunaan dana, laporan akhir, dan dokumen luaran kepada Dekan FSM Undip sesuai dengan surat penugasan pelaksanaan </w:t>
      </w:r>
      <w:r w:rsidR="00AB052E" w:rsidRPr="00AB052E">
        <w:rPr>
          <w:rFonts w:ascii="Bookman Old Style" w:hAnsi="Bookman Old Style"/>
          <w:lang w:val="id-ID"/>
        </w:rPr>
        <w:t>pengabdian masyarakat</w:t>
      </w:r>
      <w:r w:rsidR="00FA3CDA" w:rsidRPr="00AB052E">
        <w:rPr>
          <w:rFonts w:ascii="Bookman Old Style" w:hAnsi="Bookman Old Style"/>
          <w:lang w:val="id-ID"/>
        </w:rPr>
        <w:t xml:space="preserve">. </w:t>
      </w:r>
    </w:p>
    <w:p w14:paraId="62A531CF" w14:textId="77777777" w:rsidR="00905A5F" w:rsidRPr="00AB052E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7674BED8" w14:textId="52CE9C93" w:rsidR="003F1168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</w:rPr>
      </w:pPr>
      <w:r>
        <w:rPr>
          <w:rFonts w:ascii="Bookman Old Style" w:hAnsi="Bookman Old Style"/>
        </w:rPr>
        <w:t>KEEMPAT</w:t>
      </w:r>
      <w:r>
        <w:rPr>
          <w:rFonts w:ascii="Bookman Old Style" w:hAnsi="Bookman Old Style"/>
        </w:rPr>
        <w:tab/>
        <w:t xml:space="preserve">: </w:t>
      </w:r>
      <w:proofErr w:type="spellStart"/>
      <w:r w:rsidRPr="004C5334">
        <w:rPr>
          <w:rFonts w:ascii="Bookman Old Style" w:hAnsi="Bookman Old Style"/>
        </w:rPr>
        <w:t>Segala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biaya</w:t>
      </w:r>
      <w:proofErr w:type="spellEnd"/>
      <w:r w:rsidRPr="004C5334">
        <w:rPr>
          <w:rFonts w:ascii="Bookman Old Style" w:hAnsi="Bookman Old Style"/>
        </w:rPr>
        <w:t xml:space="preserve"> yang </w:t>
      </w:r>
      <w:proofErr w:type="spellStart"/>
      <w:r w:rsidRPr="004C5334">
        <w:rPr>
          <w:rFonts w:ascii="Bookman Old Style" w:hAnsi="Bookman Old Style"/>
        </w:rPr>
        <w:t>timbul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akibat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diterbitkannya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keputusan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ini</w:t>
      </w:r>
      <w:proofErr w:type="spellEnd"/>
      <w:r w:rsidRPr="004C5334">
        <w:rPr>
          <w:rFonts w:ascii="Bookman Old Style" w:hAnsi="Bookman Old Style"/>
        </w:rPr>
        <w:t xml:space="preserve"> </w:t>
      </w:r>
      <w:proofErr w:type="spellStart"/>
      <w:r w:rsidRPr="004C5334">
        <w:rPr>
          <w:rFonts w:ascii="Bookman Old Style" w:hAnsi="Bookman Old Style"/>
        </w:rPr>
        <w:t>dibebankan</w:t>
      </w:r>
      <w:proofErr w:type="spellEnd"/>
      <w:r w:rsidRPr="004C5334">
        <w:rPr>
          <w:rFonts w:ascii="Bookman Old Style" w:hAnsi="Bookman Old Style"/>
        </w:rPr>
        <w:t xml:space="preserve"> pada </w:t>
      </w:r>
      <w:proofErr w:type="spellStart"/>
      <w:r>
        <w:rPr>
          <w:rFonts w:ascii="Bookman Old Style" w:hAnsi="Bookman Old Style"/>
        </w:rPr>
        <w:t>alokasi</w:t>
      </w:r>
      <w:proofErr w:type="spellEnd"/>
      <w:r>
        <w:rPr>
          <w:rFonts w:ascii="Bookman Old Style" w:hAnsi="Bookman Old Style"/>
        </w:rPr>
        <w:t xml:space="preserve"> </w:t>
      </w:r>
      <w:r w:rsidRPr="004C5334">
        <w:rPr>
          <w:rFonts w:ascii="Bookman Old Style" w:hAnsi="Bookman Old Style"/>
        </w:rPr>
        <w:t>dana</w:t>
      </w:r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Fakultas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ains</w:t>
      </w:r>
      <w:proofErr w:type="spellEnd"/>
      <w:r>
        <w:rPr>
          <w:rFonts w:ascii="Bookman Old Style" w:hAnsi="Bookman Old Style"/>
        </w:rPr>
        <w:t xml:space="preserve"> dan </w:t>
      </w:r>
      <w:proofErr w:type="spellStart"/>
      <w:r w:rsidR="00C23941">
        <w:rPr>
          <w:rFonts w:ascii="Bookman Old Style" w:hAnsi="Bookman Old Style"/>
        </w:rPr>
        <w:t>Matematika</w:t>
      </w:r>
      <w:proofErr w:type="spellEnd"/>
      <w:r w:rsidR="00C23941">
        <w:rPr>
          <w:rFonts w:ascii="Bookman Old Style" w:hAnsi="Bookman Old Style"/>
        </w:rPr>
        <w:t xml:space="preserve"> </w:t>
      </w:r>
      <w:r w:rsidR="001A4C00">
        <w:rPr>
          <w:rFonts w:ascii="Bookman Old Style" w:hAnsi="Bookman Old Style"/>
        </w:rPr>
        <w:t>${</w:t>
      </w:r>
      <w:proofErr w:type="spellStart"/>
      <w:r w:rsidR="001A4C00">
        <w:rPr>
          <w:rFonts w:ascii="Bookman Old Style" w:hAnsi="Bookman Old Style"/>
        </w:rPr>
        <w:t>sumberdana</w:t>
      </w:r>
      <w:proofErr w:type="spellEnd"/>
      <w:r w:rsidR="001A4C00">
        <w:rPr>
          <w:rFonts w:ascii="Bookman Old Style" w:hAnsi="Bookman Old Style"/>
        </w:rPr>
        <w:t>}</w:t>
      </w:r>
      <w:r w:rsidRPr="004C5334">
        <w:rPr>
          <w:rFonts w:ascii="Bookman Old Style" w:hAnsi="Bookman Old Style"/>
        </w:rPr>
        <w:t>.</w:t>
      </w:r>
    </w:p>
    <w:p w14:paraId="77CA4CD7" w14:textId="77777777" w:rsidR="00905A5F" w:rsidRPr="004C5334" w:rsidRDefault="003F1168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lang w:val="id-ID"/>
        </w:rPr>
      </w:pPr>
      <w:r>
        <w:rPr>
          <w:rFonts w:ascii="Bookman Old Style" w:hAnsi="Bookman Old Style"/>
        </w:rPr>
        <w:br w:type="page"/>
      </w:r>
    </w:p>
    <w:p w14:paraId="26F2D55C" w14:textId="77777777" w:rsidR="00905A5F" w:rsidRPr="004C5334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lang w:val="id-ID"/>
        </w:rPr>
      </w:pPr>
    </w:p>
    <w:p w14:paraId="4CEFEAA3" w14:textId="53E69DB4" w:rsidR="00905A5F" w:rsidRPr="00D2261A" w:rsidRDefault="00905A5F" w:rsidP="00905A5F">
      <w:pPr>
        <w:tabs>
          <w:tab w:val="left" w:pos="1843"/>
        </w:tabs>
        <w:ind w:left="1985" w:hanging="1985"/>
        <w:jc w:val="both"/>
        <w:rPr>
          <w:rFonts w:ascii="Bookman Old Style" w:hAnsi="Bookman Old Style"/>
          <w:color w:val="FF0000"/>
        </w:rPr>
      </w:pPr>
      <w:r w:rsidRPr="004C5334">
        <w:rPr>
          <w:rFonts w:ascii="Bookman Old Style" w:hAnsi="Bookman Old Style"/>
        </w:rPr>
        <w:t>KE</w:t>
      </w:r>
      <w:r>
        <w:rPr>
          <w:rFonts w:ascii="Bookman Old Style" w:hAnsi="Bookman Old Style"/>
          <w:lang w:val="id-ID"/>
        </w:rPr>
        <w:t>LIMA</w:t>
      </w:r>
      <w:r w:rsidRPr="004C5334">
        <w:rPr>
          <w:rFonts w:ascii="Bookman Old Style" w:hAnsi="Bookman Old Style"/>
        </w:rPr>
        <w:tab/>
        <w:t>:</w:t>
      </w:r>
      <w:r w:rsidRPr="004C5334">
        <w:rPr>
          <w:rFonts w:ascii="Bookman Old Style" w:hAnsi="Bookman Old Style"/>
        </w:rPr>
        <w:tab/>
        <w:t xml:space="preserve">Keputusan </w:t>
      </w:r>
      <w:proofErr w:type="spellStart"/>
      <w:r w:rsidRPr="004C5334">
        <w:rPr>
          <w:rFonts w:ascii="Bookman Old Style" w:hAnsi="Bookman Old Style"/>
        </w:rPr>
        <w:t>i</w:t>
      </w:r>
      <w:r>
        <w:rPr>
          <w:rFonts w:ascii="Bookman Old Style" w:hAnsi="Bookman Old Style"/>
        </w:rPr>
        <w:t>n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berlaku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hitung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mula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anggal</w:t>
      </w:r>
      <w:proofErr w:type="spellEnd"/>
      <w:r>
        <w:rPr>
          <w:rFonts w:ascii="Bookman Old Style" w:hAnsi="Bookman Old Style"/>
        </w:rPr>
        <w:t xml:space="preserve"> </w:t>
      </w:r>
      <w:r w:rsidR="001A4C00">
        <w:rPr>
          <w:rFonts w:ascii="Bookman Old Style" w:hAnsi="Bookman Old Style"/>
        </w:rPr>
        <w:t>${</w:t>
      </w:r>
      <w:proofErr w:type="spellStart"/>
      <w:r w:rsidR="001A4C00" w:rsidRPr="002B1CB6">
        <w:rPr>
          <w:rFonts w:ascii="Bookman Old Style" w:hAnsi="Bookman Old Style"/>
        </w:rPr>
        <w:t>tanggalmulai</w:t>
      </w:r>
      <w:proofErr w:type="spellEnd"/>
      <w:r w:rsidR="001A4C00">
        <w:rPr>
          <w:rFonts w:ascii="Bookman Old Style" w:hAnsi="Bookman Old Style"/>
        </w:rPr>
        <w:t>}</w:t>
      </w:r>
      <w:r w:rsidR="000A6CC5">
        <w:rPr>
          <w:rFonts w:ascii="Bookman Old Style" w:hAnsi="Bookman Old Style"/>
          <w:lang w:val="id-ID"/>
        </w:rPr>
        <w:t xml:space="preserve"> sampai dengan </w:t>
      </w:r>
      <w:r w:rsidR="001A4C00">
        <w:rPr>
          <w:rFonts w:ascii="Bookman Old Style" w:hAnsi="Bookman Old Style"/>
        </w:rPr>
        <w:t>${</w:t>
      </w:r>
      <w:proofErr w:type="spellStart"/>
      <w:r w:rsidR="001A4C00" w:rsidRPr="002B1CB6">
        <w:rPr>
          <w:rFonts w:ascii="Bookman Old Style" w:hAnsi="Bookman Old Style"/>
        </w:rPr>
        <w:t>tanggalakhir</w:t>
      </w:r>
      <w:proofErr w:type="spellEnd"/>
      <w:r w:rsidR="001A4C00">
        <w:rPr>
          <w:rFonts w:ascii="Bookman Old Style" w:hAnsi="Bookman Old Style"/>
        </w:rPr>
        <w:t>}</w:t>
      </w:r>
      <w:r>
        <w:rPr>
          <w:rFonts w:ascii="Bookman Old Style" w:hAnsi="Bookman Old Style"/>
        </w:rPr>
        <w:t xml:space="preserve">, </w:t>
      </w:r>
      <w:proofErr w:type="spellStart"/>
      <w:r>
        <w:rPr>
          <w:rFonts w:ascii="Bookman Old Style" w:hAnsi="Bookman Old Style"/>
        </w:rPr>
        <w:t>deng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tentu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bahw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gal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suatuny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ak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itinjau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mbali</w:t>
      </w:r>
      <w:proofErr w:type="spellEnd"/>
      <w:r>
        <w:rPr>
          <w:rFonts w:ascii="Bookman Old Style" w:hAnsi="Bookman Old Style"/>
        </w:rPr>
        <w:t xml:space="preserve"> dan </w:t>
      </w:r>
      <w:proofErr w:type="spellStart"/>
      <w:r>
        <w:rPr>
          <w:rFonts w:ascii="Bookman Old Style" w:hAnsi="Bookman Old Style"/>
        </w:rPr>
        <w:t>diperbaiki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sebagaiman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mestiny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apabil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nyata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terdapat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keliru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dalam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keputusan</w:t>
      </w:r>
      <w:proofErr w:type="spellEnd"/>
      <w:r>
        <w:rPr>
          <w:rFonts w:ascii="Bookman Old Style" w:hAnsi="Bookman Old Style"/>
        </w:rPr>
        <w:t xml:space="preserve"> </w:t>
      </w:r>
      <w:proofErr w:type="spellStart"/>
      <w:r>
        <w:rPr>
          <w:rFonts w:ascii="Bookman Old Style" w:hAnsi="Bookman Old Style"/>
        </w:rPr>
        <w:t>ini</w:t>
      </w:r>
      <w:proofErr w:type="spellEnd"/>
      <w:r>
        <w:rPr>
          <w:rFonts w:ascii="Bookman Old Style" w:hAnsi="Bookman Old Style"/>
        </w:rPr>
        <w:t>.</w:t>
      </w:r>
    </w:p>
    <w:p w14:paraId="2B093C3E" w14:textId="77777777" w:rsidR="00905A5F" w:rsidRDefault="00905A5F" w:rsidP="00905A5F">
      <w:pPr>
        <w:tabs>
          <w:tab w:val="left" w:pos="2160"/>
          <w:tab w:val="left" w:pos="2700"/>
        </w:tabs>
        <w:jc w:val="both"/>
        <w:rPr>
          <w:rFonts w:ascii="Bookman Old Style" w:hAnsi="Bookman Old Style"/>
        </w:rPr>
      </w:pPr>
    </w:p>
    <w:p w14:paraId="1C58E5E0" w14:textId="77777777" w:rsidR="00905A5F" w:rsidRDefault="00905A5F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19778391" w14:textId="77777777" w:rsidR="009641EC" w:rsidRDefault="009641EC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18FF0634" w14:textId="77777777" w:rsidR="009641EC" w:rsidRDefault="009641EC" w:rsidP="00905A5F">
      <w:pPr>
        <w:tabs>
          <w:tab w:val="left" w:pos="2160"/>
          <w:tab w:val="left" w:pos="2700"/>
        </w:tabs>
        <w:ind w:left="2430" w:hanging="2430"/>
        <w:jc w:val="both"/>
        <w:rPr>
          <w:rFonts w:ascii="Bookman Old Style" w:hAnsi="Bookman Old Style"/>
        </w:rPr>
      </w:pPr>
    </w:p>
    <w:p w14:paraId="0A9DB908" w14:textId="56671FE9" w:rsidR="0021089D" w:rsidRPr="004C5334" w:rsidRDefault="00D82F82" w:rsidP="00D82F82">
      <w:pPr>
        <w:tabs>
          <w:tab w:val="left" w:pos="3544"/>
        </w:tabs>
        <w:ind w:left="5310" w:hanging="5310"/>
        <w:rPr>
          <w:rFonts w:ascii="Bookman Old Style" w:hAnsi="Bookman Old Style"/>
          <w:lang w:val="sv-SE"/>
        </w:rPr>
      </w:pPr>
      <w:r>
        <w:rPr>
          <w:rFonts w:ascii="Bookman Old Style" w:hAnsi="Bookman Old Style"/>
          <w:lang w:val="sv-SE"/>
        </w:rPr>
        <w:tab/>
        <w:t xml:space="preserve"> </w:t>
      </w:r>
      <w:r w:rsidR="0021089D" w:rsidRPr="004C5334">
        <w:rPr>
          <w:rFonts w:ascii="Bookman Old Style" w:hAnsi="Bookman Old Style"/>
          <w:lang w:val="sv-SE"/>
        </w:rPr>
        <w:t>Ditetapkan di  Semarang</w:t>
      </w:r>
    </w:p>
    <w:p w14:paraId="50803033" w14:textId="02FD7976" w:rsidR="00DA18A6" w:rsidRDefault="0021089D" w:rsidP="00D82F82">
      <w:pPr>
        <w:ind w:left="4408" w:hanging="808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sv-SE"/>
        </w:rPr>
        <w:t>Pada tanggal</w:t>
      </w:r>
      <w:r w:rsidRPr="004C5334">
        <w:rPr>
          <w:rFonts w:ascii="Bookman Old Style" w:hAnsi="Bookman Old Style"/>
          <w:lang w:val="id-ID"/>
        </w:rPr>
        <w:t>,</w:t>
      </w:r>
      <w:r w:rsidR="00DA4F55">
        <w:rPr>
          <w:rFonts w:ascii="Bookman Old Style" w:hAnsi="Bookman Old Style"/>
        </w:rPr>
        <w:t xml:space="preserve"> </w:t>
      </w:r>
      <w:r w:rsidR="001A4C00">
        <w:rPr>
          <w:rFonts w:ascii="Bookman Old Style" w:hAnsi="Bookman Old Style"/>
        </w:rPr>
        <w:t>${</w:t>
      </w:r>
      <w:proofErr w:type="spellStart"/>
      <w:r w:rsidR="001A4C00" w:rsidRPr="00DE4070">
        <w:rPr>
          <w:rFonts w:ascii="Bookman Old Style" w:hAnsi="Bookman Old Style"/>
        </w:rPr>
        <w:t>tanggalpenetapan</w:t>
      </w:r>
      <w:proofErr w:type="spellEnd"/>
      <w:r w:rsidR="001A4C00">
        <w:rPr>
          <w:rFonts w:ascii="Bookman Old Style" w:hAnsi="Bookman Old Style"/>
        </w:rPr>
        <w:t>}</w:t>
      </w:r>
      <w:r w:rsidR="0040252C">
        <w:rPr>
          <w:rFonts w:ascii="Bookman Old Style" w:hAnsi="Bookman Old Style"/>
        </w:rPr>
        <w:t xml:space="preserve"> </w:t>
      </w:r>
    </w:p>
    <w:p w14:paraId="60C5FBB4" w14:textId="62B44051" w:rsidR="006970C3" w:rsidRDefault="006970C3" w:rsidP="006970C3">
      <w:pPr>
        <w:tabs>
          <w:tab w:val="left" w:pos="4536"/>
        </w:tabs>
        <w:ind w:left="7470" w:hanging="3870"/>
        <w:rPr>
          <w:rFonts w:ascii="Bookman Old Style" w:hAnsi="Bookman Old Style"/>
        </w:rPr>
      </w:pPr>
      <w:r>
        <w:rPr>
          <w:rFonts w:ascii="Bookman Old Style" w:hAnsi="Bookman Old Style"/>
        </w:rPr>
        <w:t>DEKAN FAKULTAS SAINS DAN MATEMATIKA</w:t>
      </w:r>
    </w:p>
    <w:p w14:paraId="265606CD" w14:textId="4AA32701" w:rsidR="006970C3" w:rsidRDefault="006970C3" w:rsidP="006970C3">
      <w:pPr>
        <w:tabs>
          <w:tab w:val="left" w:pos="4536"/>
        </w:tabs>
        <w:ind w:left="7513" w:hanging="5310"/>
        <w:rPr>
          <w:rFonts w:ascii="Bookman Old Style" w:hAnsi="Bookman Old Style"/>
        </w:rPr>
      </w:pPr>
    </w:p>
    <w:p w14:paraId="4D4FBB37" w14:textId="1E914193" w:rsidR="006970C3" w:rsidRPr="00031FEA" w:rsidRDefault="006970C3" w:rsidP="006970C3">
      <w:pPr>
        <w:tabs>
          <w:tab w:val="left" w:pos="4536"/>
        </w:tabs>
        <w:spacing w:line="120" w:lineRule="auto"/>
        <w:rPr>
          <w:rFonts w:ascii="Bookman Old Style" w:hAnsi="Bookman Old Style"/>
          <w:color w:val="000000"/>
          <w:lang w:val="id-ID"/>
        </w:rPr>
      </w:pPr>
    </w:p>
    <w:p w14:paraId="06CE1788" w14:textId="1411A903" w:rsidR="006970C3" w:rsidRDefault="00AA1ABB" w:rsidP="006970C3">
      <w:pPr>
        <w:ind w:left="7513" w:right="-418"/>
        <w:rPr>
          <w:rFonts w:ascii="Bookman Old Style" w:hAnsi="Bookman Old Style"/>
          <w:color w:val="000000"/>
          <w:lang w:val="id-ID"/>
        </w:rPr>
      </w:pPr>
      <w:r>
        <w:rPr>
          <w:noProof/>
          <w:lang w:val="en-ID" w:eastAsia="en-ID"/>
        </w:rPr>
        <w:drawing>
          <wp:anchor distT="0" distB="0" distL="114300" distR="114300" simplePos="0" relativeHeight="251654656" behindDoc="1" locked="0" layoutInCell="1" allowOverlap="1" wp14:anchorId="021CACAF" wp14:editId="5DD613F6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16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:lang w:val="en-ID" w:eastAsia="en-ID"/>
        </w:rPr>
        <w:drawing>
          <wp:anchor distT="0" distB="0" distL="114300" distR="114300" simplePos="0" relativeHeight="251655680" behindDoc="1" locked="0" layoutInCell="1" allowOverlap="1" wp14:anchorId="21197305" wp14:editId="258AAD34">
            <wp:simplePos x="0" y="0"/>
            <wp:positionH relativeFrom="column">
              <wp:posOffset>4019550</wp:posOffset>
            </wp:positionH>
            <wp:positionV relativeFrom="paragraph">
              <wp:posOffset>8042275</wp:posOffset>
            </wp:positionV>
            <wp:extent cx="1546225" cy="1591945"/>
            <wp:effectExtent l="0" t="0" r="0" b="0"/>
            <wp:wrapNone/>
            <wp:docPr id="15" name="Picture 2" descr="D:\GOOGLE DRIVE UNDIP\UNDIP\26. TTD\Stempel_tanpa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GOOGLE DRIVE UNDIP\UNDIP\26. TTD\Stempel_tanpa background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31" t="12987" r="17110" b="11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225" cy="159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70C3">
        <w:rPr>
          <w:rFonts w:ascii="Bookman Old Style" w:hAnsi="Bookman Old Style"/>
          <w:color w:val="000000"/>
          <w:lang w:val="id-ID"/>
        </w:rPr>
        <w:tab/>
      </w:r>
      <w:r w:rsidR="006970C3">
        <w:rPr>
          <w:rFonts w:ascii="Bookman Old Style" w:hAnsi="Bookman Old Style"/>
          <w:color w:val="000000"/>
          <w:lang w:val="id-ID"/>
        </w:rPr>
        <w:tab/>
      </w:r>
      <w:r w:rsidR="006970C3">
        <w:rPr>
          <w:rFonts w:ascii="Bookman Old Style" w:hAnsi="Bookman Old Style"/>
          <w:color w:val="000000"/>
          <w:lang w:val="id-ID"/>
        </w:rPr>
        <w:tab/>
      </w:r>
      <w:r w:rsidR="006970C3">
        <w:rPr>
          <w:rFonts w:ascii="Bookman Old Style" w:hAnsi="Bookman Old Style"/>
          <w:color w:val="000000"/>
          <w:lang w:val="id-ID"/>
        </w:rPr>
        <w:tab/>
      </w:r>
      <w:r>
        <w:rPr>
          <w:noProof/>
          <w:lang w:val="en-ID" w:eastAsia="en-ID"/>
        </w:rPr>
        <w:drawing>
          <wp:anchor distT="0" distB="0" distL="114300" distR="114300" simplePos="0" relativeHeight="251661824" behindDoc="1" locked="0" layoutInCell="1" allowOverlap="1" wp14:anchorId="685E3832" wp14:editId="37C37D87">
            <wp:simplePos x="0" y="0"/>
            <wp:positionH relativeFrom="column">
              <wp:posOffset>1257300</wp:posOffset>
            </wp:positionH>
            <wp:positionV relativeFrom="paragraph">
              <wp:posOffset>8175625</wp:posOffset>
            </wp:positionV>
            <wp:extent cx="1546225" cy="1591945"/>
            <wp:effectExtent l="0" t="0" r="0" b="0"/>
            <wp:wrapNone/>
            <wp:docPr id="22" name="Picture 2" descr="D:\GOOGLE DRIVE UNDIP\UNDIP\26. TTD\Stempel_tanpa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GOOGLE DRIVE UNDIP\UNDIP\26. TTD\Stempel_tanpa background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31" t="12987" r="17110" b="11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225" cy="159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970C3">
        <w:rPr>
          <w:rFonts w:ascii="Bookman Old Style" w:hAnsi="Bookman Old Style"/>
          <w:color w:val="000000"/>
          <w:lang w:val="id-ID"/>
        </w:rPr>
        <w:tab/>
      </w:r>
      <w:r w:rsidR="006970C3">
        <w:rPr>
          <w:rFonts w:ascii="Bookman Old Style" w:hAnsi="Bookman Old Style"/>
          <w:color w:val="000000"/>
          <w:lang w:val="id-ID"/>
        </w:rPr>
        <w:tab/>
      </w:r>
    </w:p>
    <w:p w14:paraId="2B697B1F" w14:textId="094DD4B9" w:rsidR="006970C3" w:rsidRDefault="00AA1ABB" w:rsidP="006970C3">
      <w:pPr>
        <w:ind w:left="7513" w:right="-418" w:hanging="45"/>
        <w:rPr>
          <w:rFonts w:ascii="Bookman Old Style" w:hAnsi="Bookman Old Style"/>
          <w:color w:val="000000"/>
          <w:lang w:val="id-ID"/>
        </w:rPr>
      </w:pPr>
      <w:r>
        <w:rPr>
          <w:noProof/>
          <w:lang w:val="en-ID" w:eastAsia="en-ID"/>
        </w:rPr>
        <w:drawing>
          <wp:anchor distT="0" distB="0" distL="114300" distR="114300" simplePos="0" relativeHeight="251656704" behindDoc="1" locked="0" layoutInCell="1" allowOverlap="1" wp14:anchorId="019EBB8C" wp14:editId="1D2B4C59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1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A52F61" w14:textId="77777777" w:rsidR="006970C3" w:rsidRDefault="006970C3" w:rsidP="006970C3">
      <w:pPr>
        <w:ind w:left="7513" w:right="-418"/>
        <w:rPr>
          <w:rFonts w:ascii="Bookman Old Style" w:hAnsi="Bookman Old Style"/>
          <w:color w:val="000000"/>
          <w:lang w:val="id-ID"/>
        </w:rPr>
      </w:pPr>
    </w:p>
    <w:p w14:paraId="44174AEB" w14:textId="77777777" w:rsidR="006970C3" w:rsidRDefault="006970C3" w:rsidP="006970C3">
      <w:pPr>
        <w:tabs>
          <w:tab w:val="left" w:pos="7470"/>
        </w:tabs>
        <w:ind w:left="7513" w:right="-418" w:hanging="45"/>
        <w:rPr>
          <w:rFonts w:ascii="Bookman Old Style" w:hAnsi="Bookman Old Style"/>
          <w:color w:val="000000"/>
          <w:lang w:val="id-ID"/>
        </w:rPr>
      </w:pPr>
    </w:p>
    <w:p w14:paraId="4CA1F96E" w14:textId="00AA0371" w:rsidR="006970C3" w:rsidRPr="008120DF" w:rsidRDefault="001A4C00" w:rsidP="006970C3">
      <w:pPr>
        <w:tabs>
          <w:tab w:val="left" w:pos="7470"/>
        </w:tabs>
        <w:ind w:left="3600" w:right="-418"/>
        <w:rPr>
          <w:rFonts w:ascii="Bookman Old Style" w:hAnsi="Bookman Old Style"/>
          <w:color w:val="000000"/>
        </w:rPr>
      </w:pPr>
      <w:r>
        <w:rPr>
          <w:rFonts w:ascii="Bookman Old Style" w:hAnsi="Bookman Old Style"/>
          <w:color w:val="000000"/>
        </w:rPr>
        <w:t>${</w:t>
      </w:r>
      <w:proofErr w:type="spellStart"/>
      <w:r w:rsidRPr="00767711">
        <w:rPr>
          <w:rFonts w:ascii="Bookman Old Style" w:hAnsi="Bookman Old Style"/>
          <w:color w:val="000000"/>
        </w:rPr>
        <w:t>namadekan</w:t>
      </w:r>
      <w:proofErr w:type="spellEnd"/>
      <w:r>
        <w:rPr>
          <w:rFonts w:ascii="Bookman Old Style" w:hAnsi="Bookman Old Style"/>
          <w:color w:val="000000"/>
        </w:rPr>
        <w:t>}</w:t>
      </w:r>
    </w:p>
    <w:p w14:paraId="7CEAC58D" w14:textId="77F60945" w:rsidR="006970C3" w:rsidRDefault="006970C3" w:rsidP="006970C3">
      <w:pPr>
        <w:pStyle w:val="BodyTextIndent2"/>
        <w:tabs>
          <w:tab w:val="left" w:pos="2250"/>
          <w:tab w:val="left" w:pos="7470"/>
        </w:tabs>
        <w:ind w:left="3600"/>
        <w:rPr>
          <w:rFonts w:ascii="Bookman Old Style" w:hAnsi="Bookman Old Style"/>
        </w:rPr>
      </w:pPr>
      <w:r w:rsidRPr="00031FEA">
        <w:rPr>
          <w:rFonts w:ascii="Bookman Old Style" w:hAnsi="Bookman Old Style"/>
          <w:color w:val="000000"/>
          <w:lang w:val="id-ID"/>
        </w:rPr>
        <w:t>NI</w:t>
      </w:r>
      <w:r>
        <w:rPr>
          <w:rFonts w:ascii="Bookman Old Style" w:hAnsi="Bookman Old Style"/>
          <w:lang w:val="id-ID"/>
        </w:rPr>
        <w:t>P.</w:t>
      </w:r>
      <w:r>
        <w:rPr>
          <w:rFonts w:ascii="Bookman Old Style" w:hAnsi="Bookman Old Style"/>
        </w:rPr>
        <w:t xml:space="preserve"> </w:t>
      </w:r>
      <w:r w:rsidR="001A4C00">
        <w:rPr>
          <w:rFonts w:ascii="Bookman Old Style" w:hAnsi="Bookman Old Style"/>
        </w:rPr>
        <w:t>${</w:t>
      </w:r>
      <w:proofErr w:type="spellStart"/>
      <w:r w:rsidR="001A4C00">
        <w:rPr>
          <w:rFonts w:ascii="Bookman Old Style" w:hAnsi="Bookman Old Style"/>
        </w:rPr>
        <w:t>nipdekan</w:t>
      </w:r>
      <w:proofErr w:type="spellEnd"/>
      <w:r w:rsidR="001A4C00">
        <w:rPr>
          <w:rFonts w:ascii="Bookman Old Style" w:hAnsi="Bookman Old Style"/>
        </w:rPr>
        <w:t>}</w:t>
      </w:r>
      <w:r w:rsidR="0060733D">
        <w:rPr>
          <w:rFonts w:ascii="Bookman Old Style" w:hAnsi="Bookman Old Style"/>
        </w:rPr>
        <w:t xml:space="preserve"> </w:t>
      </w:r>
    </w:p>
    <w:p w14:paraId="55A9B532" w14:textId="77777777" w:rsidR="006970C3" w:rsidRDefault="006970C3" w:rsidP="00D82F82">
      <w:pPr>
        <w:ind w:left="4408" w:hanging="808"/>
        <w:rPr>
          <w:rFonts w:ascii="Bookman Old Style" w:hAnsi="Bookman Old Style"/>
        </w:rPr>
      </w:pPr>
    </w:p>
    <w:p w14:paraId="6A992C7B" w14:textId="77777777" w:rsidR="00DA18A6" w:rsidRPr="004C5334" w:rsidRDefault="00DA18A6" w:rsidP="00D82F82">
      <w:pPr>
        <w:ind w:left="4408" w:hanging="808"/>
        <w:rPr>
          <w:rFonts w:ascii="Bookman Old Style" w:hAnsi="Bookman Old Style"/>
        </w:rPr>
      </w:pPr>
    </w:p>
    <w:p w14:paraId="114C6B6A" w14:textId="77777777" w:rsidR="0021089D" w:rsidRPr="004C5334" w:rsidRDefault="0021089D" w:rsidP="0021089D">
      <w:pPr>
        <w:tabs>
          <w:tab w:val="left" w:pos="4536"/>
        </w:tabs>
        <w:spacing w:line="120" w:lineRule="auto"/>
        <w:ind w:left="5310" w:hanging="5310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sv-SE"/>
        </w:rPr>
        <w:tab/>
      </w:r>
    </w:p>
    <w:p w14:paraId="3BC1773B" w14:textId="7CCF1A8E" w:rsidR="00FA3CDA" w:rsidRDefault="00AA1ABB" w:rsidP="00D82F82">
      <w:pPr>
        <w:ind w:left="3600" w:right="-418"/>
        <w:rPr>
          <w:rFonts w:ascii="Bookman Old Style" w:hAnsi="Bookman Old Style"/>
          <w:color w:val="000000"/>
        </w:rPr>
      </w:pPr>
      <w:r>
        <w:rPr>
          <w:noProof/>
          <w:lang w:val="en-ID" w:eastAsia="en-ID"/>
        </w:rPr>
        <w:drawing>
          <wp:anchor distT="0" distB="0" distL="114300" distR="114300" simplePos="0" relativeHeight="251662848" behindDoc="1" locked="0" layoutInCell="1" allowOverlap="1" wp14:anchorId="6F782DD2" wp14:editId="193AB8C5">
            <wp:simplePos x="0" y="0"/>
            <wp:positionH relativeFrom="column">
              <wp:posOffset>1257300</wp:posOffset>
            </wp:positionH>
            <wp:positionV relativeFrom="paragraph">
              <wp:posOffset>8175625</wp:posOffset>
            </wp:positionV>
            <wp:extent cx="1546225" cy="1591945"/>
            <wp:effectExtent l="0" t="0" r="0" b="0"/>
            <wp:wrapNone/>
            <wp:docPr id="23" name="Picture 1" descr="D:\GOOGLE DRIVE UNDIP\UNDIP\26. TTD\Stempel_tanpa backgrou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GOOGLE DRIVE UNDIP\UNDIP\26. TTD\Stempel_tanpa background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631" t="12987" r="17110" b="116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6225" cy="159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807F558" w14:textId="77777777" w:rsidR="00D82F82" w:rsidRDefault="00D82F82" w:rsidP="00204076">
      <w:pPr>
        <w:ind w:right="-418"/>
        <w:rPr>
          <w:rFonts w:ascii="Bookman Old Style" w:hAnsi="Bookman Old Style"/>
          <w:i/>
          <w:lang w:val="id-ID"/>
        </w:rPr>
      </w:pPr>
    </w:p>
    <w:p w14:paraId="345BDB74" w14:textId="77777777" w:rsidR="00905A5F" w:rsidRPr="004C5334" w:rsidRDefault="00905A5F" w:rsidP="00A15BF6">
      <w:pPr>
        <w:tabs>
          <w:tab w:val="left" w:pos="4536"/>
        </w:tabs>
        <w:ind w:left="5310" w:hanging="5310"/>
        <w:rPr>
          <w:rFonts w:ascii="Bookman Old Style" w:hAnsi="Bookman Old Style"/>
          <w:bCs/>
          <w:color w:val="000000"/>
        </w:rPr>
      </w:pPr>
    </w:p>
    <w:p w14:paraId="42FECA9B" w14:textId="77777777" w:rsidR="00905A5F" w:rsidRDefault="00905A5F" w:rsidP="00905A5F">
      <w:pPr>
        <w:jc w:val="both"/>
        <w:rPr>
          <w:rFonts w:ascii="Bookman Old Style" w:hAnsi="Bookman Old Style"/>
          <w:lang w:val="sv-SE"/>
        </w:rPr>
      </w:pPr>
    </w:p>
    <w:p w14:paraId="43AF7181" w14:textId="77777777" w:rsidR="00E73097" w:rsidRDefault="00E73097" w:rsidP="00E73097">
      <w:pPr>
        <w:rPr>
          <w:rFonts w:ascii="Bookman Old Style" w:hAnsi="Bookman Old Style"/>
          <w:color w:val="FFFFFF"/>
          <w:lang w:val="sv-SE"/>
        </w:rPr>
      </w:pPr>
      <w:r w:rsidRPr="00E236F1">
        <w:rPr>
          <w:rFonts w:ascii="Bookman Old Style" w:hAnsi="Bookman Old Style"/>
          <w:color w:val="FFFFFF"/>
          <w:lang w:val="sv-SE"/>
        </w:rPr>
        <w:t>S</w:t>
      </w:r>
    </w:p>
    <w:p w14:paraId="3CA2297F" w14:textId="77777777" w:rsidR="009641EC" w:rsidRDefault="009641EC" w:rsidP="009641EC">
      <w:pPr>
        <w:tabs>
          <w:tab w:val="left" w:pos="1579"/>
        </w:tabs>
        <w:rPr>
          <w:rFonts w:ascii="Bookman Old Style" w:hAnsi="Bookman Old Style"/>
        </w:rPr>
      </w:pPr>
    </w:p>
    <w:p w14:paraId="341EB97D" w14:textId="198C92D9" w:rsidR="0060733D" w:rsidRDefault="009641EC" w:rsidP="009641EC">
      <w:pPr>
        <w:tabs>
          <w:tab w:val="left" w:pos="1579"/>
        </w:tabs>
        <w:rPr>
          <w:rFonts w:ascii="Bookman Old Style" w:hAnsi="Bookman Old Style"/>
        </w:rPr>
      </w:pPr>
      <w:r>
        <w:rPr>
          <w:rFonts w:ascii="Bookman Old Style" w:hAnsi="Bookman Old Style"/>
        </w:rPr>
        <w:tab/>
      </w:r>
      <w:r w:rsidR="00AA1ABB">
        <w:rPr>
          <w:noProof/>
          <w:lang w:val="en-ID" w:eastAsia="en-ID"/>
        </w:rPr>
        <w:drawing>
          <wp:anchor distT="0" distB="0" distL="114300" distR="114300" simplePos="0" relativeHeight="251657728" behindDoc="1" locked="0" layoutInCell="1" allowOverlap="1" wp14:anchorId="7082BE4F" wp14:editId="07531656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18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BECDC6" w14:textId="77777777" w:rsidR="0060733D" w:rsidRDefault="0060733D" w:rsidP="0060733D">
      <w:pPr>
        <w:rPr>
          <w:rFonts w:ascii="Bookman Old Style" w:hAnsi="Bookman Old Style"/>
        </w:rPr>
      </w:pPr>
    </w:p>
    <w:p w14:paraId="47E8E4D8" w14:textId="1D258162" w:rsidR="0060733D" w:rsidRDefault="0060733D" w:rsidP="0060733D">
      <w:pPr>
        <w:tabs>
          <w:tab w:val="left" w:pos="3675"/>
        </w:tabs>
        <w:rPr>
          <w:rFonts w:ascii="Bookman Old Style" w:hAnsi="Bookman Old Style"/>
        </w:rPr>
      </w:pPr>
      <w:r>
        <w:rPr>
          <w:rFonts w:ascii="Bookman Old Style" w:hAnsi="Bookman Old Style"/>
        </w:rPr>
        <w:tab/>
      </w:r>
      <w:r w:rsidR="00AA1ABB">
        <w:rPr>
          <w:noProof/>
          <w:lang w:val="en-ID" w:eastAsia="en-ID"/>
        </w:rPr>
        <w:drawing>
          <wp:anchor distT="0" distB="0" distL="114300" distR="114300" simplePos="0" relativeHeight="251658752" behindDoc="1" locked="0" layoutInCell="1" allowOverlap="1" wp14:anchorId="62CBC1A0" wp14:editId="42BB0E6F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19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A1ABB">
        <w:rPr>
          <w:noProof/>
          <w:lang w:val="en-ID" w:eastAsia="en-ID"/>
        </w:rPr>
        <w:drawing>
          <wp:anchor distT="0" distB="0" distL="114300" distR="114300" simplePos="0" relativeHeight="251659776" behindDoc="1" locked="0" layoutInCell="1" allowOverlap="1" wp14:anchorId="3DD00ABD" wp14:editId="36EC47AF">
            <wp:simplePos x="0" y="0"/>
            <wp:positionH relativeFrom="column">
              <wp:posOffset>4595495</wp:posOffset>
            </wp:positionH>
            <wp:positionV relativeFrom="paragraph">
              <wp:posOffset>8434705</wp:posOffset>
            </wp:positionV>
            <wp:extent cx="1466850" cy="1183640"/>
            <wp:effectExtent l="0" t="0" r="0" b="0"/>
            <wp:wrapNone/>
            <wp:docPr id="2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CA009FC" w14:textId="77777777" w:rsidR="00EA1B30" w:rsidRPr="0060733D" w:rsidRDefault="0060733D" w:rsidP="0060733D">
      <w:pPr>
        <w:tabs>
          <w:tab w:val="left" w:pos="3675"/>
        </w:tabs>
        <w:rPr>
          <w:rFonts w:ascii="Bookman Old Style" w:hAnsi="Bookman Old Style"/>
        </w:rPr>
        <w:sectPr w:rsidR="00EA1B30" w:rsidRPr="0060733D" w:rsidSect="009C631F">
          <w:headerReference w:type="first" r:id="rId10"/>
          <w:pgSz w:w="11907" w:h="16839" w:code="9"/>
          <w:pgMar w:top="964" w:right="851" w:bottom="1985" w:left="902" w:header="720" w:footer="720" w:gutter="0"/>
          <w:cols w:space="720"/>
          <w:titlePg/>
          <w:docGrid w:linePitch="360"/>
        </w:sectPr>
      </w:pPr>
      <w:r>
        <w:rPr>
          <w:rFonts w:ascii="Bookman Old Style" w:hAnsi="Bookman Old Style"/>
        </w:rPr>
        <w:tab/>
      </w:r>
    </w:p>
    <w:p w14:paraId="32ABE862" w14:textId="77777777" w:rsidR="00033ACB" w:rsidRPr="004C5334" w:rsidRDefault="000422D4" w:rsidP="000422D4">
      <w:pPr>
        <w:tabs>
          <w:tab w:val="left" w:pos="1560"/>
        </w:tabs>
        <w:rPr>
          <w:rFonts w:ascii="Bookman Old Style" w:hAnsi="Bookman Old Style"/>
        </w:rPr>
      </w:pPr>
      <w:proofErr w:type="gramStart"/>
      <w:r w:rsidRPr="004C5334">
        <w:rPr>
          <w:rFonts w:ascii="Bookman Old Style" w:hAnsi="Bookman Old Style"/>
        </w:rPr>
        <w:lastRenderedPageBreak/>
        <w:t>LAMPIRAN</w:t>
      </w:r>
      <w:r w:rsidRPr="004C5334">
        <w:rPr>
          <w:rFonts w:ascii="Bookman Old Style" w:hAnsi="Bookman Old Style"/>
          <w:lang w:val="id-ID"/>
        </w:rPr>
        <w:t xml:space="preserve"> </w:t>
      </w:r>
      <w:r w:rsidRPr="004C5334">
        <w:rPr>
          <w:rFonts w:ascii="Bookman Old Style" w:hAnsi="Bookman Old Style"/>
        </w:rPr>
        <w:t>:</w:t>
      </w:r>
      <w:proofErr w:type="gramEnd"/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 xml:space="preserve">KEPUTUSAN </w:t>
      </w:r>
      <w:r w:rsidR="00BA32C9">
        <w:rPr>
          <w:rFonts w:ascii="Bookman Old Style" w:hAnsi="Bookman Old Style"/>
        </w:rPr>
        <w:t>DEKAN FAKULTAS SAINS DAN MATEMATIKA</w:t>
      </w:r>
      <w:r w:rsidRPr="004C5334">
        <w:rPr>
          <w:rFonts w:ascii="Bookman Old Style" w:hAnsi="Bookman Old Style"/>
        </w:rPr>
        <w:t xml:space="preserve"> UNIVERSITAS DIPONEGORO</w:t>
      </w:r>
    </w:p>
    <w:p w14:paraId="07FEB74B" w14:textId="742B1179" w:rsidR="00033ACB" w:rsidRPr="004C533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NO</w:t>
      </w:r>
      <w:r w:rsidRPr="004C5334">
        <w:rPr>
          <w:rFonts w:ascii="Bookman Old Style" w:hAnsi="Bookman Old Style"/>
          <w:lang w:val="id-ID"/>
        </w:rPr>
        <w:t>MOR</w:t>
      </w:r>
      <w:r w:rsidRPr="004C5334">
        <w:rPr>
          <w:rFonts w:ascii="Bookman Old Style" w:hAnsi="Bookman Old Style"/>
        </w:rPr>
        <w:tab/>
        <w:t>:</w:t>
      </w:r>
      <w:r w:rsidR="004F3EBB">
        <w:rPr>
          <w:rFonts w:ascii="Bookman Old Style" w:hAnsi="Bookman Old Style"/>
        </w:rPr>
        <w:t xml:space="preserve"> </w:t>
      </w:r>
      <w:r w:rsidR="001A4C00">
        <w:rPr>
          <w:rFonts w:ascii="Bookman Old Style" w:hAnsi="Bookman Old Style"/>
        </w:rPr>
        <w:t>${</w:t>
      </w:r>
      <w:proofErr w:type="spellStart"/>
      <w:r w:rsidR="001A4C00">
        <w:rPr>
          <w:rFonts w:ascii="Bookman Old Style" w:hAnsi="Bookman Old Style"/>
        </w:rPr>
        <w:t>nosk</w:t>
      </w:r>
      <w:proofErr w:type="spellEnd"/>
      <w:r w:rsidR="001A4C00">
        <w:rPr>
          <w:rFonts w:ascii="Bookman Old Style" w:hAnsi="Bookman Old Style"/>
        </w:rPr>
        <w:t>}</w:t>
      </w:r>
    </w:p>
    <w:p w14:paraId="51CA7ADB" w14:textId="2A6C5472" w:rsidR="000422D4" w:rsidRPr="004C533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  <w:lang w:val="id-ID"/>
        </w:rPr>
      </w:pPr>
      <w:r w:rsidRPr="004C5334">
        <w:rPr>
          <w:rFonts w:ascii="Bookman Old Style" w:hAnsi="Bookman Old Style"/>
          <w:lang w:val="id-ID"/>
        </w:rPr>
        <w:tab/>
      </w:r>
      <w:r w:rsidRPr="004C5334">
        <w:rPr>
          <w:rFonts w:ascii="Bookman Old Style" w:hAnsi="Bookman Old Style"/>
        </w:rPr>
        <w:t>TENTANG</w:t>
      </w:r>
      <w:r w:rsidRPr="004C5334">
        <w:rPr>
          <w:rFonts w:ascii="Bookman Old Style" w:hAnsi="Bookman Old Style"/>
        </w:rPr>
        <w:tab/>
        <w:t>:</w:t>
      </w:r>
      <w:r w:rsidR="001A4C00">
        <w:rPr>
          <w:rFonts w:ascii="Bookman Old Style" w:hAnsi="Bookman Old Style"/>
        </w:rPr>
        <w:t xml:space="preserve"> ${</w:t>
      </w:r>
      <w:proofErr w:type="spellStart"/>
      <w:r w:rsidR="001A4C00">
        <w:rPr>
          <w:rFonts w:ascii="Bookman Old Style" w:hAnsi="Bookman Old Style"/>
        </w:rPr>
        <w:t>judul</w:t>
      </w:r>
      <w:proofErr w:type="spellEnd"/>
      <w:r w:rsidR="001A4C00">
        <w:rPr>
          <w:rFonts w:ascii="Bookman Old Style" w:hAnsi="Bookman Old Style"/>
        </w:rPr>
        <w:t>}</w:t>
      </w:r>
      <w:r w:rsidRPr="004C5334">
        <w:rPr>
          <w:rFonts w:ascii="Bookman Old Style" w:hAnsi="Bookman Old Style"/>
        </w:rPr>
        <w:tab/>
      </w:r>
    </w:p>
    <w:p w14:paraId="5FD80FC1" w14:textId="77777777" w:rsidR="000422D4" w:rsidRPr="004C5334" w:rsidRDefault="000422D4" w:rsidP="000422D4">
      <w:pPr>
        <w:tabs>
          <w:tab w:val="left" w:pos="1560"/>
        </w:tabs>
        <w:ind w:left="1620" w:hanging="1620"/>
        <w:rPr>
          <w:rFonts w:ascii="Bookman Old Style" w:hAnsi="Bookman Old Style"/>
          <w:lang w:val="id-ID"/>
        </w:rPr>
      </w:pPr>
    </w:p>
    <w:p w14:paraId="22FC272D" w14:textId="50633150" w:rsidR="00AE194C" w:rsidRPr="00416A25" w:rsidRDefault="001A4C00" w:rsidP="001A4C00">
      <w:pPr>
        <w:contextualSpacing/>
        <w:jc w:val="both"/>
        <w:rPr>
          <w:rFonts w:ascii="Bookman Old Style" w:hAnsi="Bookman Old Style"/>
          <w:lang w:val="id-ID"/>
        </w:rPr>
      </w:pPr>
      <w:r>
        <w:rPr>
          <w:rFonts w:ascii="Bookman Old Style" w:hAnsi="Bookman Old Style"/>
        </w:rPr>
        <w:t>${table}</w:t>
      </w:r>
    </w:p>
    <w:p w14:paraId="74F0C7AF" w14:textId="0F07B6C8" w:rsidR="00E96CA8" w:rsidRDefault="00E96CA8" w:rsidP="00563914">
      <w:pPr>
        <w:rPr>
          <w:rFonts w:ascii="Bookman Old Style" w:hAnsi="Bookman Old Style"/>
          <w:lang w:val="sv-SE"/>
        </w:rPr>
      </w:pPr>
    </w:p>
    <w:p w14:paraId="35FBCD21" w14:textId="17F946DA" w:rsidR="001A4C00" w:rsidRDefault="001A4C00" w:rsidP="00563914">
      <w:pPr>
        <w:rPr>
          <w:rFonts w:ascii="Bookman Old Style" w:hAnsi="Bookman Old Style"/>
          <w:lang w:val="sv-SE"/>
        </w:rPr>
      </w:pPr>
    </w:p>
    <w:p w14:paraId="511FE732" w14:textId="4FF54660" w:rsidR="001A4C00" w:rsidRDefault="001A4C00" w:rsidP="00563914">
      <w:pPr>
        <w:rPr>
          <w:rFonts w:ascii="Bookman Old Style" w:hAnsi="Bookman Old Style"/>
          <w:lang w:val="sv-SE"/>
        </w:rPr>
      </w:pPr>
    </w:p>
    <w:p w14:paraId="0F99A938" w14:textId="77777777" w:rsidR="001A4C00" w:rsidRDefault="001A4C00" w:rsidP="00563914">
      <w:pPr>
        <w:rPr>
          <w:rFonts w:ascii="Bookman Old Style" w:hAnsi="Bookman Old Style"/>
          <w:lang w:val="sv-SE"/>
        </w:rPr>
      </w:pPr>
    </w:p>
    <w:p w14:paraId="54297A96" w14:textId="77777777" w:rsidR="00E96CA8" w:rsidRDefault="00E96CA8" w:rsidP="00854B5F">
      <w:pPr>
        <w:ind w:left="6667" w:firstLine="720"/>
        <w:rPr>
          <w:rFonts w:ascii="Bookman Old Style" w:hAnsi="Bookman Old Style"/>
          <w:lang w:val="sv-SE"/>
        </w:rPr>
      </w:pPr>
    </w:p>
    <w:p w14:paraId="5650A9A1" w14:textId="02846925" w:rsidR="0021089D" w:rsidRPr="004C5334" w:rsidRDefault="0021089D" w:rsidP="00854B5F">
      <w:pPr>
        <w:ind w:left="6667" w:firstLine="720"/>
        <w:rPr>
          <w:rFonts w:ascii="Bookman Old Style" w:hAnsi="Bookman Old Style"/>
          <w:lang w:val="sv-SE"/>
        </w:rPr>
      </w:pPr>
      <w:r w:rsidRPr="004C5334">
        <w:rPr>
          <w:rFonts w:ascii="Bookman Old Style" w:hAnsi="Bookman Old Style"/>
          <w:lang w:val="sv-SE"/>
        </w:rPr>
        <w:t>Ditetapkan di  Semarang</w:t>
      </w:r>
    </w:p>
    <w:p w14:paraId="6F8856DC" w14:textId="06477BB9" w:rsidR="00DA4F55" w:rsidRDefault="0021089D" w:rsidP="00DA4F55">
      <w:pPr>
        <w:ind w:left="7513" w:hanging="126"/>
        <w:rPr>
          <w:rFonts w:ascii="Bookman Old Style" w:hAnsi="Bookman Old Style"/>
        </w:rPr>
      </w:pPr>
      <w:r w:rsidRPr="004C5334">
        <w:rPr>
          <w:rFonts w:ascii="Bookman Old Style" w:hAnsi="Bookman Old Style"/>
          <w:lang w:val="sv-SE"/>
        </w:rPr>
        <w:t>Pada tanggal</w:t>
      </w:r>
      <w:r w:rsidRPr="004C5334">
        <w:rPr>
          <w:rFonts w:ascii="Bookman Old Style" w:hAnsi="Bookman Old Style"/>
          <w:lang w:val="id-ID"/>
        </w:rPr>
        <w:t>,</w:t>
      </w:r>
      <w:r w:rsidR="007A1C6E">
        <w:rPr>
          <w:rFonts w:ascii="Bookman Old Style" w:hAnsi="Bookman Old Style"/>
        </w:rPr>
        <w:t xml:space="preserve"> </w:t>
      </w:r>
      <w:r w:rsidR="001A4C00">
        <w:rPr>
          <w:rFonts w:ascii="Bookman Old Style" w:hAnsi="Bookman Old Style"/>
        </w:rPr>
        <w:t>${</w:t>
      </w:r>
      <w:proofErr w:type="spellStart"/>
      <w:r w:rsidR="001A4C00" w:rsidRPr="008E1A17">
        <w:rPr>
          <w:rFonts w:ascii="Bookman Old Style" w:hAnsi="Bookman Old Style"/>
        </w:rPr>
        <w:t>tanggalpenetapan</w:t>
      </w:r>
      <w:proofErr w:type="spellEnd"/>
      <w:r w:rsidR="001A4C00">
        <w:rPr>
          <w:rFonts w:ascii="Bookman Old Style" w:hAnsi="Bookman Old Style"/>
        </w:rPr>
        <w:t>}</w:t>
      </w:r>
      <w:r>
        <w:rPr>
          <w:rFonts w:ascii="Bookman Old Style" w:hAnsi="Bookman Old Style"/>
        </w:rPr>
        <w:t xml:space="preserve"> </w:t>
      </w:r>
      <w:r w:rsidR="00D82F82">
        <w:rPr>
          <w:rFonts w:ascii="Bookman Old Style" w:hAnsi="Bookman Old Style"/>
        </w:rPr>
        <w:tab/>
      </w:r>
      <w:r w:rsidR="00AE2407">
        <w:rPr>
          <w:rFonts w:ascii="Bookman Old Style" w:hAnsi="Bookman Old Style"/>
        </w:rPr>
        <w:t xml:space="preserve">      </w:t>
      </w:r>
      <w:r w:rsidR="00AE2407">
        <w:rPr>
          <w:rFonts w:ascii="Bookman Old Style" w:hAnsi="Bookman Old Style"/>
        </w:rPr>
        <w:tab/>
      </w:r>
    </w:p>
    <w:p w14:paraId="5C7919CD" w14:textId="2CC26E42" w:rsidR="0021089D" w:rsidRDefault="007E4B22" w:rsidP="00DA4F55">
      <w:pPr>
        <w:ind w:left="7513" w:hanging="126"/>
        <w:rPr>
          <w:rFonts w:ascii="Bookman Old Style" w:hAnsi="Bookman Old Style"/>
        </w:rPr>
      </w:pPr>
      <w:r>
        <w:rPr>
          <w:rFonts w:ascii="Bookman Old Style" w:hAnsi="Bookman Old Style"/>
        </w:rPr>
        <w:t>DEKAN FAKULTAS SAINS DAN MATEMATIKA</w:t>
      </w:r>
    </w:p>
    <w:p w14:paraId="2CDFAC42" w14:textId="5A1C6D38" w:rsidR="007E4B22" w:rsidRDefault="007E4B22" w:rsidP="00854B5F">
      <w:pPr>
        <w:tabs>
          <w:tab w:val="left" w:pos="4536"/>
        </w:tabs>
        <w:ind w:left="7513" w:hanging="5310"/>
        <w:rPr>
          <w:rFonts w:ascii="Bookman Old Style" w:hAnsi="Bookman Old Style"/>
        </w:rPr>
      </w:pPr>
    </w:p>
    <w:p w14:paraId="1BE03134" w14:textId="39FAB261" w:rsidR="00D82F82" w:rsidRPr="00031FEA" w:rsidRDefault="00D82F82" w:rsidP="007E4B22">
      <w:pPr>
        <w:tabs>
          <w:tab w:val="left" w:pos="4536"/>
        </w:tabs>
        <w:spacing w:line="120" w:lineRule="auto"/>
        <w:rPr>
          <w:rFonts w:ascii="Bookman Old Style" w:hAnsi="Bookman Old Style"/>
          <w:color w:val="000000"/>
          <w:lang w:val="id-ID"/>
        </w:rPr>
      </w:pPr>
    </w:p>
    <w:p w14:paraId="02CC4779" w14:textId="61FD1122" w:rsidR="00D82F82" w:rsidRDefault="00D82F82" w:rsidP="00854B5F">
      <w:pPr>
        <w:ind w:left="7513" w:right="-418"/>
        <w:rPr>
          <w:rFonts w:ascii="Bookman Old Style" w:hAnsi="Bookman Old Style"/>
          <w:color w:val="000000"/>
          <w:lang w:val="id-ID"/>
        </w:rPr>
      </w:pP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  <w:r>
        <w:rPr>
          <w:rFonts w:ascii="Bookman Old Style" w:hAnsi="Bookman Old Style"/>
          <w:color w:val="000000"/>
          <w:lang w:val="id-ID"/>
        </w:rPr>
        <w:tab/>
      </w:r>
    </w:p>
    <w:p w14:paraId="71DEAD8B" w14:textId="45321FEA" w:rsidR="00D82F82" w:rsidRDefault="00D82F82" w:rsidP="00854B5F">
      <w:pPr>
        <w:ind w:left="7513" w:right="-418" w:hanging="45"/>
        <w:rPr>
          <w:rFonts w:ascii="Bookman Old Style" w:hAnsi="Bookman Old Style"/>
          <w:color w:val="000000"/>
          <w:lang w:val="id-ID"/>
        </w:rPr>
      </w:pPr>
    </w:p>
    <w:p w14:paraId="06B49D5F" w14:textId="729A7B82" w:rsidR="00D82F82" w:rsidRDefault="00D82F82" w:rsidP="00854B5F">
      <w:pPr>
        <w:ind w:left="7513" w:right="-418"/>
        <w:rPr>
          <w:rFonts w:ascii="Bookman Old Style" w:hAnsi="Bookman Old Style"/>
          <w:color w:val="000000"/>
          <w:lang w:val="id-ID"/>
        </w:rPr>
      </w:pPr>
    </w:p>
    <w:p w14:paraId="5A05F0E5" w14:textId="77777777" w:rsidR="00D82F82" w:rsidRDefault="00D82F82" w:rsidP="00854B5F">
      <w:pPr>
        <w:ind w:left="7513" w:right="-418" w:hanging="45"/>
        <w:rPr>
          <w:rFonts w:ascii="Bookman Old Style" w:hAnsi="Bookman Old Style"/>
          <w:color w:val="000000"/>
          <w:lang w:val="id-ID"/>
        </w:rPr>
      </w:pPr>
    </w:p>
    <w:p w14:paraId="30F7618D" w14:textId="6FB71241" w:rsidR="00D82F82" w:rsidRPr="008120DF" w:rsidRDefault="001A4C00" w:rsidP="00AE2407">
      <w:pPr>
        <w:ind w:left="6651" w:right="-418" w:firstLine="720"/>
        <w:rPr>
          <w:rFonts w:ascii="Bookman Old Style" w:hAnsi="Bookman Old Style"/>
          <w:color w:val="000000"/>
        </w:rPr>
      </w:pPr>
      <w:r>
        <w:rPr>
          <w:rFonts w:ascii="Bookman Old Style" w:hAnsi="Bookman Old Style"/>
          <w:color w:val="000000"/>
        </w:rPr>
        <w:t>${</w:t>
      </w:r>
      <w:proofErr w:type="spellStart"/>
      <w:r>
        <w:rPr>
          <w:rFonts w:ascii="Bookman Old Style" w:hAnsi="Bookman Old Style"/>
          <w:color w:val="000000"/>
        </w:rPr>
        <w:t>namadekan</w:t>
      </w:r>
      <w:proofErr w:type="spellEnd"/>
      <w:r>
        <w:rPr>
          <w:rFonts w:ascii="Bookman Old Style" w:hAnsi="Bookman Old Style"/>
          <w:color w:val="000000"/>
        </w:rPr>
        <w:t>}</w:t>
      </w:r>
    </w:p>
    <w:p w14:paraId="1D662854" w14:textId="5097A2EB" w:rsidR="006A000B" w:rsidRDefault="007E4B22" w:rsidP="007E4B22">
      <w:pPr>
        <w:pStyle w:val="BodyTextIndent2"/>
        <w:tabs>
          <w:tab w:val="left" w:pos="2250"/>
        </w:tabs>
        <w:ind w:left="7380" w:hanging="9"/>
        <w:rPr>
          <w:rFonts w:ascii="Bookman Old Style" w:hAnsi="Bookman Old Style"/>
        </w:rPr>
      </w:pPr>
      <w:r>
        <w:rPr>
          <w:rFonts w:ascii="Bookman Old Style" w:hAnsi="Bookman Old Style"/>
          <w:color w:val="000000"/>
          <w:lang w:val="id-ID"/>
        </w:rPr>
        <w:tab/>
      </w:r>
      <w:r w:rsidR="00D82F82" w:rsidRPr="00031FEA">
        <w:rPr>
          <w:rFonts w:ascii="Bookman Old Style" w:hAnsi="Bookman Old Style"/>
          <w:color w:val="000000"/>
          <w:lang w:val="id-ID"/>
        </w:rPr>
        <w:t>NI</w:t>
      </w:r>
      <w:r w:rsidR="00D82F82">
        <w:rPr>
          <w:rFonts w:ascii="Bookman Old Style" w:hAnsi="Bookman Old Style"/>
          <w:lang w:val="id-ID"/>
        </w:rPr>
        <w:t>P.</w:t>
      </w:r>
      <w:r w:rsidR="00D82F82">
        <w:rPr>
          <w:rFonts w:ascii="Bookman Old Style" w:hAnsi="Bookman Old Style"/>
        </w:rPr>
        <w:t xml:space="preserve"> </w:t>
      </w:r>
      <w:r w:rsidR="001A4C00">
        <w:rPr>
          <w:rFonts w:ascii="Bookman Old Style" w:hAnsi="Bookman Old Style"/>
        </w:rPr>
        <w:t>${</w:t>
      </w:r>
      <w:proofErr w:type="spellStart"/>
      <w:r w:rsidR="001A4C00">
        <w:rPr>
          <w:rFonts w:ascii="Bookman Old Style" w:hAnsi="Bookman Old Style"/>
        </w:rPr>
        <w:t>nipdekan</w:t>
      </w:r>
      <w:proofErr w:type="spellEnd"/>
      <w:r w:rsidR="001A4C00">
        <w:rPr>
          <w:rFonts w:ascii="Bookman Old Style" w:hAnsi="Bookman Old Style"/>
        </w:rPr>
        <w:t>}</w:t>
      </w:r>
      <w:r w:rsidR="0060733D">
        <w:rPr>
          <w:rFonts w:ascii="Bookman Old Style" w:hAnsi="Bookman Old Style"/>
        </w:rPr>
        <w:t xml:space="preserve"> </w:t>
      </w:r>
    </w:p>
    <w:p w14:paraId="12555724" w14:textId="3D158A9F" w:rsidR="00916F32" w:rsidRDefault="00916F32" w:rsidP="001A4C00">
      <w:pPr>
        <w:tabs>
          <w:tab w:val="left" w:pos="1560"/>
        </w:tabs>
        <w:rPr>
          <w:rFonts w:ascii="Bookman Old Style" w:hAnsi="Bookman Old Style"/>
        </w:rPr>
      </w:pPr>
      <w:r>
        <w:rPr>
          <w:rFonts w:ascii="Bookman Old Style" w:hAnsi="Bookman Old Style"/>
        </w:rPr>
        <w:t xml:space="preserve"> </w:t>
      </w:r>
    </w:p>
    <w:sectPr w:rsidR="00916F32" w:rsidSect="00854B5F">
      <w:pgSz w:w="16839" w:h="11907" w:orient="landscape" w:code="9"/>
      <w:pgMar w:top="851" w:right="1985" w:bottom="902" w:left="9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0BC6AA" w14:textId="77777777" w:rsidR="001E332E" w:rsidRDefault="001E332E" w:rsidP="00AD6A1C">
      <w:r>
        <w:separator/>
      </w:r>
    </w:p>
  </w:endnote>
  <w:endnote w:type="continuationSeparator" w:id="0">
    <w:p w14:paraId="273834F1" w14:textId="77777777" w:rsidR="001E332E" w:rsidRDefault="001E332E" w:rsidP="00AD6A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304E5" w14:textId="77777777" w:rsidR="001E332E" w:rsidRDefault="001E332E" w:rsidP="00AD6A1C">
      <w:r>
        <w:separator/>
      </w:r>
    </w:p>
  </w:footnote>
  <w:footnote w:type="continuationSeparator" w:id="0">
    <w:p w14:paraId="74ABBC23" w14:textId="77777777" w:rsidR="001E332E" w:rsidRDefault="001E332E" w:rsidP="00AD6A1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9F9D7" w14:textId="77777777" w:rsidR="009C631F" w:rsidRPr="00C6581D" w:rsidRDefault="009C631F" w:rsidP="009C631F">
    <w:pPr>
      <w:tabs>
        <w:tab w:val="left" w:pos="1170"/>
        <w:tab w:val="left" w:pos="4943"/>
      </w:tabs>
      <w:rPr>
        <w:rFonts w:eastAsia="Calibri"/>
        <w:b/>
        <w:color w:val="00006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6C0A645" wp14:editId="07B7A280">
              <wp:simplePos x="0" y="0"/>
              <wp:positionH relativeFrom="column">
                <wp:posOffset>4650740</wp:posOffset>
              </wp:positionH>
              <wp:positionV relativeFrom="paragraph">
                <wp:posOffset>6985</wp:posOffset>
              </wp:positionV>
              <wp:extent cx="2066925" cy="609600"/>
              <wp:effectExtent l="0" t="0" r="9525" b="0"/>
              <wp:wrapNone/>
              <wp:docPr id="2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2066925" cy="609600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12700" cap="flat" cmpd="sng" algn="ctr">
                        <a:solidFill>
                          <a:sysClr val="window" lastClr="FFFFFF"/>
                        </a:solidFill>
                        <a:prstDash val="solid"/>
                        <a:miter lim="800000"/>
                      </a:ln>
                      <a:effectLst/>
                    </wps:spPr>
                    <wps:txbx>
                      <w:txbxContent>
                        <w:p w14:paraId="2269873F" w14:textId="77777777" w:rsidR="009C631F" w:rsidRPr="00EC0A69" w:rsidRDefault="009C631F" w:rsidP="009C631F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Jalan Prof. </w:t>
                          </w: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Sudarto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, S.H </w:t>
                          </w: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Tembalang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Semarang</w:t>
                          </w:r>
                        </w:p>
                        <w:p w14:paraId="45765068" w14:textId="77777777" w:rsidR="009C631F" w:rsidRPr="00EC0A69" w:rsidRDefault="009C631F" w:rsidP="009C631F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Kode Pos 50275</w:t>
                          </w:r>
                        </w:p>
                        <w:p w14:paraId="66F77B6C" w14:textId="77777777" w:rsidR="009C631F" w:rsidRPr="00EC0A69" w:rsidRDefault="009C631F" w:rsidP="009C631F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Telp (024) 7474754 Fax (024) 76480690</w:t>
                          </w:r>
                        </w:p>
                        <w:p w14:paraId="3F46CFAD" w14:textId="77777777" w:rsidR="009C631F" w:rsidRPr="00EC0A69" w:rsidRDefault="009C631F" w:rsidP="009C631F">
                          <w:pPr>
                            <w:jc w:val="right"/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</w:pPr>
                          <w:proofErr w:type="spell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Laman</w:t>
                          </w:r>
                          <w:proofErr w:type="spell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</w:t>
                          </w:r>
                          <w:hyperlink r:id="rId1" w:history="1">
                            <w:r w:rsidRPr="00EC0A69">
                              <w:rPr>
                                <w:rStyle w:val="Hyperlink"/>
                                <w:rFonts w:ascii="Arial" w:hAnsi="Arial" w:cs="Arial"/>
                                <w:color w:val="000066"/>
                                <w:sz w:val="14"/>
                              </w:rPr>
                              <w:t>https://fsm.undip.ac.id</w:t>
                            </w:r>
                          </w:hyperlink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br/>
                          </w:r>
                          <w:proofErr w:type="gramStart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>e-mail :</w:t>
                          </w:r>
                          <w:proofErr w:type="gramEnd"/>
                          <w:r w:rsidRPr="00EC0A69">
                            <w:rPr>
                              <w:rFonts w:ascii="Arial" w:hAnsi="Arial" w:cs="Arial"/>
                              <w:color w:val="000066"/>
                              <w:sz w:val="14"/>
                            </w:rPr>
                            <w:t xml:space="preserve"> fsm@undip.ac.id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6C0A645" id="Rectangle 2" o:spid="_x0000_s1026" style="position:absolute;margin-left:366.2pt;margin-top:.55pt;width:162.75pt;height:4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" fillcolor="window" strokecolor="window" strokeweight="1pt">
              <v:path arrowok="t"/>
              <v:textbox>
                <w:txbxContent>
                  <w:p w14:paraId="2269873F" w14:textId="77777777" w:rsidR="009C631F" w:rsidRPr="00EC0A69" w:rsidRDefault="009C631F" w:rsidP="009C631F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Jalan Prof. </w:t>
                    </w: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Sudarto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, S.H </w:t>
                    </w: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Tembalang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Semarang</w:t>
                    </w:r>
                  </w:p>
                  <w:p w14:paraId="45765068" w14:textId="77777777" w:rsidR="009C631F" w:rsidRPr="00EC0A69" w:rsidRDefault="009C631F" w:rsidP="009C631F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Kode Pos 50275</w:t>
                    </w:r>
                  </w:p>
                  <w:p w14:paraId="66F77B6C" w14:textId="77777777" w:rsidR="009C631F" w:rsidRPr="00EC0A69" w:rsidRDefault="009C631F" w:rsidP="009C631F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Telp (024) 7474754 Fax (024) 76480690</w:t>
                    </w:r>
                  </w:p>
                  <w:p w14:paraId="3F46CFAD" w14:textId="77777777" w:rsidR="009C631F" w:rsidRPr="00EC0A69" w:rsidRDefault="009C631F" w:rsidP="009C631F">
                    <w:pPr>
                      <w:jc w:val="right"/>
                      <w:rPr>
                        <w:rFonts w:ascii="Arial" w:hAnsi="Arial" w:cs="Arial"/>
                        <w:color w:val="000066"/>
                        <w:sz w:val="14"/>
                      </w:rPr>
                    </w:pPr>
                    <w:proofErr w:type="spell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Laman</w:t>
                    </w:r>
                    <w:proofErr w:type="spell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</w:t>
                    </w:r>
                    <w:hyperlink r:id="rId2" w:history="1">
                      <w:r w:rsidRPr="00EC0A69">
                        <w:rPr>
                          <w:rStyle w:val="Hyperlink"/>
                          <w:rFonts w:ascii="Arial" w:hAnsi="Arial" w:cs="Arial"/>
                          <w:color w:val="000066"/>
                          <w:sz w:val="14"/>
                        </w:rPr>
                        <w:t>https://fsm.undip.ac.id</w:t>
                      </w:r>
                    </w:hyperlink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br/>
                    </w:r>
                    <w:proofErr w:type="gramStart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>e-mail :</w:t>
                    </w:r>
                    <w:proofErr w:type="gramEnd"/>
                    <w:r w:rsidRPr="00EC0A69">
                      <w:rPr>
                        <w:rFonts w:ascii="Arial" w:hAnsi="Arial" w:cs="Arial"/>
                        <w:color w:val="000066"/>
                        <w:sz w:val="14"/>
                      </w:rPr>
                      <w:t xml:space="preserve"> fsm@undip.ac.id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0288" behindDoc="0" locked="0" layoutInCell="1" allowOverlap="1" wp14:anchorId="2AE1BE86" wp14:editId="3156F319">
          <wp:simplePos x="0" y="0"/>
          <wp:positionH relativeFrom="column">
            <wp:posOffset>-358140</wp:posOffset>
          </wp:positionH>
          <wp:positionV relativeFrom="paragraph">
            <wp:posOffset>-203200</wp:posOffset>
          </wp:positionV>
          <wp:extent cx="985520" cy="1087755"/>
          <wp:effectExtent l="0" t="0" r="0" b="0"/>
          <wp:wrapNone/>
          <wp:docPr id="3" name="Picture 2" descr="C:\Users\Fikri\AppData\Local\Microsoft\Windows\INetCache\Content.Word\P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C:\Users\Fikri\AppData\Local\Microsoft\Windows\INetCache\Content.Word\PNG.PNG"/>
                  <pic:cNvPicPr>
                    <a:picLocks noChangeAspect="1" noChangeArrowheads="1"/>
                  </pic:cNvPicPr>
                </pic:nvPicPr>
                <pic:blipFill>
                  <a:blip r:embed="rId3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8453" t="14520" r="27954" b="13583"/>
                  <a:stretch>
                    <a:fillRect/>
                  </a:stretch>
                </pic:blipFill>
                <pic:spPr bwMode="auto">
                  <a:xfrm>
                    <a:off x="0" y="0"/>
                    <a:ext cx="985520" cy="1087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6581D">
      <w:rPr>
        <w:rFonts w:eastAsia="Calibri"/>
        <w:b/>
        <w:color w:val="000066"/>
      </w:rPr>
      <w:tab/>
      <w:t>KEMENTERIAN PENDIDIKAN DAN KEBUDAYAAN</w:t>
    </w:r>
  </w:p>
  <w:p w14:paraId="2012665A" w14:textId="77777777" w:rsidR="009C631F" w:rsidRPr="00C6581D" w:rsidRDefault="009C631F" w:rsidP="009C631F">
    <w:pPr>
      <w:tabs>
        <w:tab w:val="left" w:pos="1170"/>
      </w:tabs>
      <w:ind w:left="709"/>
      <w:rPr>
        <w:rFonts w:eastAsia="Calibri"/>
        <w:b/>
        <w:color w:val="000066"/>
        <w:sz w:val="32"/>
      </w:rPr>
    </w:pPr>
    <w:r w:rsidRPr="00C6581D">
      <w:rPr>
        <w:rFonts w:eastAsia="Calibri"/>
        <w:b/>
        <w:color w:val="000066"/>
        <w:sz w:val="32"/>
      </w:rPr>
      <w:tab/>
      <w:t>UNIVERSITAS DIPONEGORO</w:t>
    </w:r>
  </w:p>
  <w:p w14:paraId="7CED5BD7" w14:textId="77777777" w:rsidR="009C631F" w:rsidRPr="00C6581D" w:rsidRDefault="009C631F" w:rsidP="009C631F">
    <w:pPr>
      <w:tabs>
        <w:tab w:val="left" w:pos="1170"/>
      </w:tabs>
      <w:ind w:left="709"/>
      <w:rPr>
        <w:rFonts w:eastAsia="Calibri"/>
        <w:b/>
        <w:color w:val="000066"/>
        <w:sz w:val="28"/>
      </w:rPr>
    </w:pPr>
    <w:r w:rsidRPr="00C6581D">
      <w:rPr>
        <w:rFonts w:eastAsia="Calibri"/>
        <w:b/>
        <w:color w:val="000066"/>
        <w:sz w:val="28"/>
      </w:rPr>
      <w:tab/>
      <w:t>FAKULTAS SAINS DAN MATEMATIKA</w:t>
    </w:r>
  </w:p>
  <w:p w14:paraId="38E93C72" w14:textId="77777777" w:rsidR="009C631F" w:rsidRPr="004C5334" w:rsidRDefault="009C631F" w:rsidP="009C631F">
    <w:pPr>
      <w:jc w:val="center"/>
      <w:rPr>
        <w:rFonts w:ascii="Bookman Old Style" w:hAnsi="Bookman Old Style"/>
        <w:color w:val="1F497D"/>
      </w:rPr>
    </w:pPr>
    <w:r>
      <w:rPr>
        <w:rFonts w:ascii="Bookman Old Style" w:hAnsi="Bookman Old Style"/>
        <w:color w:val="1F497D"/>
      </w:rPr>
      <w:t xml:space="preserve">                                                                                                                                                          </w:t>
    </w:r>
  </w:p>
  <w:p w14:paraId="484B1436" w14:textId="77777777" w:rsidR="009C631F" w:rsidRDefault="009C63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473CD"/>
    <w:multiLevelType w:val="hybridMultilevel"/>
    <w:tmpl w:val="33AA531A"/>
    <w:lvl w:ilvl="0" w:tplc="7F044F58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1" w15:restartNumberingAfterBreak="0">
    <w:nsid w:val="06A92227"/>
    <w:multiLevelType w:val="hybridMultilevel"/>
    <w:tmpl w:val="AEFA4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D30A4A"/>
    <w:multiLevelType w:val="hybridMultilevel"/>
    <w:tmpl w:val="035AFB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4061AE"/>
    <w:multiLevelType w:val="hybridMultilevel"/>
    <w:tmpl w:val="10D404B0"/>
    <w:lvl w:ilvl="0" w:tplc="663C9A9E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4" w15:restartNumberingAfterBreak="0">
    <w:nsid w:val="079459E6"/>
    <w:multiLevelType w:val="hybridMultilevel"/>
    <w:tmpl w:val="4E8E204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0A57586E"/>
    <w:multiLevelType w:val="hybridMultilevel"/>
    <w:tmpl w:val="3EBE6CB4"/>
    <w:lvl w:ilvl="0" w:tplc="9934DB8C">
      <w:start w:val="1"/>
      <w:numFmt w:val="decimal"/>
      <w:lvlText w:val="%1."/>
      <w:lvlJc w:val="left"/>
      <w:pPr>
        <w:ind w:left="7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5" w:hanging="360"/>
      </w:pPr>
    </w:lvl>
    <w:lvl w:ilvl="2" w:tplc="0409001B" w:tentative="1">
      <w:start w:val="1"/>
      <w:numFmt w:val="lowerRoman"/>
      <w:lvlText w:val="%3."/>
      <w:lvlJc w:val="right"/>
      <w:pPr>
        <w:ind w:left="2165" w:hanging="180"/>
      </w:pPr>
    </w:lvl>
    <w:lvl w:ilvl="3" w:tplc="0409000F" w:tentative="1">
      <w:start w:val="1"/>
      <w:numFmt w:val="decimal"/>
      <w:lvlText w:val="%4."/>
      <w:lvlJc w:val="left"/>
      <w:pPr>
        <w:ind w:left="2885" w:hanging="360"/>
      </w:pPr>
    </w:lvl>
    <w:lvl w:ilvl="4" w:tplc="04090019" w:tentative="1">
      <w:start w:val="1"/>
      <w:numFmt w:val="lowerLetter"/>
      <w:lvlText w:val="%5."/>
      <w:lvlJc w:val="left"/>
      <w:pPr>
        <w:ind w:left="3605" w:hanging="360"/>
      </w:pPr>
    </w:lvl>
    <w:lvl w:ilvl="5" w:tplc="0409001B" w:tentative="1">
      <w:start w:val="1"/>
      <w:numFmt w:val="lowerRoman"/>
      <w:lvlText w:val="%6."/>
      <w:lvlJc w:val="right"/>
      <w:pPr>
        <w:ind w:left="4325" w:hanging="180"/>
      </w:pPr>
    </w:lvl>
    <w:lvl w:ilvl="6" w:tplc="0409000F" w:tentative="1">
      <w:start w:val="1"/>
      <w:numFmt w:val="decimal"/>
      <w:lvlText w:val="%7."/>
      <w:lvlJc w:val="left"/>
      <w:pPr>
        <w:ind w:left="5045" w:hanging="360"/>
      </w:pPr>
    </w:lvl>
    <w:lvl w:ilvl="7" w:tplc="04090019" w:tentative="1">
      <w:start w:val="1"/>
      <w:numFmt w:val="lowerLetter"/>
      <w:lvlText w:val="%8."/>
      <w:lvlJc w:val="left"/>
      <w:pPr>
        <w:ind w:left="5765" w:hanging="360"/>
      </w:pPr>
    </w:lvl>
    <w:lvl w:ilvl="8" w:tplc="0409001B" w:tentative="1">
      <w:start w:val="1"/>
      <w:numFmt w:val="lowerRoman"/>
      <w:lvlText w:val="%9."/>
      <w:lvlJc w:val="right"/>
      <w:pPr>
        <w:ind w:left="6485" w:hanging="180"/>
      </w:pPr>
    </w:lvl>
  </w:abstractNum>
  <w:abstractNum w:abstractNumId="6" w15:restartNumberingAfterBreak="0">
    <w:nsid w:val="0B7E0E1D"/>
    <w:multiLevelType w:val="hybridMultilevel"/>
    <w:tmpl w:val="3CB660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FC38CA"/>
    <w:multiLevelType w:val="hybridMultilevel"/>
    <w:tmpl w:val="2A2C2FB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0E5349"/>
    <w:multiLevelType w:val="hybridMultilevel"/>
    <w:tmpl w:val="EB50EEA2"/>
    <w:lvl w:ilvl="0" w:tplc="7F044F58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9" w15:restartNumberingAfterBreak="0">
    <w:nsid w:val="0EE50D11"/>
    <w:multiLevelType w:val="hybridMultilevel"/>
    <w:tmpl w:val="2E802A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EE7DCC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11" w15:restartNumberingAfterBreak="0">
    <w:nsid w:val="10F66559"/>
    <w:multiLevelType w:val="hybridMultilevel"/>
    <w:tmpl w:val="A9989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2B2483"/>
    <w:multiLevelType w:val="hybridMultilevel"/>
    <w:tmpl w:val="3476EA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74020D1"/>
    <w:multiLevelType w:val="hybridMultilevel"/>
    <w:tmpl w:val="C9A687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85F242C"/>
    <w:multiLevelType w:val="hybridMultilevel"/>
    <w:tmpl w:val="2EE8F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BA2DD3"/>
    <w:multiLevelType w:val="hybridMultilevel"/>
    <w:tmpl w:val="45121B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030D97"/>
    <w:multiLevelType w:val="hybridMultilevel"/>
    <w:tmpl w:val="687E045A"/>
    <w:lvl w:ilvl="0" w:tplc="B5A4CED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E903140"/>
    <w:multiLevelType w:val="hybridMultilevel"/>
    <w:tmpl w:val="F62C79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F397672"/>
    <w:multiLevelType w:val="hybridMultilevel"/>
    <w:tmpl w:val="12602DDC"/>
    <w:lvl w:ilvl="0" w:tplc="7C58AAA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1FAB21D4"/>
    <w:multiLevelType w:val="hybridMultilevel"/>
    <w:tmpl w:val="9DD4728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1672401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21" w15:restartNumberingAfterBreak="0">
    <w:nsid w:val="21DC3156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22" w15:restartNumberingAfterBreak="0">
    <w:nsid w:val="21E5104C"/>
    <w:multiLevelType w:val="hybridMultilevel"/>
    <w:tmpl w:val="174AD0F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3175F19"/>
    <w:multiLevelType w:val="hybridMultilevel"/>
    <w:tmpl w:val="18D64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40E5746"/>
    <w:multiLevelType w:val="hybridMultilevel"/>
    <w:tmpl w:val="3D288F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AF24368"/>
    <w:multiLevelType w:val="hybridMultilevel"/>
    <w:tmpl w:val="7D5828D0"/>
    <w:lvl w:ilvl="0" w:tplc="0409000F">
      <w:start w:val="1"/>
      <w:numFmt w:val="decimal"/>
      <w:lvlText w:val="%1."/>
      <w:lvlJc w:val="left"/>
      <w:pPr>
        <w:ind w:left="1085" w:hanging="360"/>
      </w:pPr>
    </w:lvl>
    <w:lvl w:ilvl="1" w:tplc="04090019" w:tentative="1">
      <w:start w:val="1"/>
      <w:numFmt w:val="lowerLetter"/>
      <w:lvlText w:val="%2."/>
      <w:lvlJc w:val="left"/>
      <w:pPr>
        <w:ind w:left="1805" w:hanging="360"/>
      </w:pPr>
    </w:lvl>
    <w:lvl w:ilvl="2" w:tplc="0409001B" w:tentative="1">
      <w:start w:val="1"/>
      <w:numFmt w:val="lowerRoman"/>
      <w:lvlText w:val="%3."/>
      <w:lvlJc w:val="right"/>
      <w:pPr>
        <w:ind w:left="2525" w:hanging="180"/>
      </w:pPr>
    </w:lvl>
    <w:lvl w:ilvl="3" w:tplc="0409000F" w:tentative="1">
      <w:start w:val="1"/>
      <w:numFmt w:val="decimal"/>
      <w:lvlText w:val="%4."/>
      <w:lvlJc w:val="left"/>
      <w:pPr>
        <w:ind w:left="3245" w:hanging="360"/>
      </w:pPr>
    </w:lvl>
    <w:lvl w:ilvl="4" w:tplc="04090019" w:tentative="1">
      <w:start w:val="1"/>
      <w:numFmt w:val="lowerLetter"/>
      <w:lvlText w:val="%5."/>
      <w:lvlJc w:val="left"/>
      <w:pPr>
        <w:ind w:left="3965" w:hanging="360"/>
      </w:pPr>
    </w:lvl>
    <w:lvl w:ilvl="5" w:tplc="0409001B" w:tentative="1">
      <w:start w:val="1"/>
      <w:numFmt w:val="lowerRoman"/>
      <w:lvlText w:val="%6."/>
      <w:lvlJc w:val="right"/>
      <w:pPr>
        <w:ind w:left="4685" w:hanging="180"/>
      </w:pPr>
    </w:lvl>
    <w:lvl w:ilvl="6" w:tplc="0409000F" w:tentative="1">
      <w:start w:val="1"/>
      <w:numFmt w:val="decimal"/>
      <w:lvlText w:val="%7."/>
      <w:lvlJc w:val="left"/>
      <w:pPr>
        <w:ind w:left="5405" w:hanging="360"/>
      </w:pPr>
    </w:lvl>
    <w:lvl w:ilvl="7" w:tplc="04090019" w:tentative="1">
      <w:start w:val="1"/>
      <w:numFmt w:val="lowerLetter"/>
      <w:lvlText w:val="%8."/>
      <w:lvlJc w:val="left"/>
      <w:pPr>
        <w:ind w:left="6125" w:hanging="360"/>
      </w:pPr>
    </w:lvl>
    <w:lvl w:ilvl="8" w:tplc="0409001B" w:tentative="1">
      <w:start w:val="1"/>
      <w:numFmt w:val="lowerRoman"/>
      <w:lvlText w:val="%9."/>
      <w:lvlJc w:val="right"/>
      <w:pPr>
        <w:ind w:left="6845" w:hanging="180"/>
      </w:pPr>
    </w:lvl>
  </w:abstractNum>
  <w:abstractNum w:abstractNumId="26" w15:restartNumberingAfterBreak="0">
    <w:nsid w:val="2EBA58BE"/>
    <w:multiLevelType w:val="hybridMultilevel"/>
    <w:tmpl w:val="9A52A8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1720F2B"/>
    <w:multiLevelType w:val="hybridMultilevel"/>
    <w:tmpl w:val="80E2EB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2896D21"/>
    <w:multiLevelType w:val="hybridMultilevel"/>
    <w:tmpl w:val="A8BCD2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5CC7E7E"/>
    <w:multiLevelType w:val="hybridMultilevel"/>
    <w:tmpl w:val="5BFA0066"/>
    <w:lvl w:ilvl="0" w:tplc="0C4AD57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37916C20"/>
    <w:multiLevelType w:val="hybridMultilevel"/>
    <w:tmpl w:val="D62ABB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C3504C5"/>
    <w:multiLevelType w:val="hybridMultilevel"/>
    <w:tmpl w:val="7FB6DF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E5E555A"/>
    <w:multiLevelType w:val="hybridMultilevel"/>
    <w:tmpl w:val="4E8492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23A67BC"/>
    <w:multiLevelType w:val="hybridMultilevel"/>
    <w:tmpl w:val="EFB0D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2E463D1"/>
    <w:multiLevelType w:val="hybridMultilevel"/>
    <w:tmpl w:val="106200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4413140"/>
    <w:multiLevelType w:val="hybridMultilevel"/>
    <w:tmpl w:val="B10CB0FE"/>
    <w:lvl w:ilvl="0" w:tplc="145202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44DD2234"/>
    <w:multiLevelType w:val="hybridMultilevel"/>
    <w:tmpl w:val="E72C145E"/>
    <w:lvl w:ilvl="0" w:tplc="978EB4C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45947BD2"/>
    <w:multiLevelType w:val="hybridMultilevel"/>
    <w:tmpl w:val="78D2928A"/>
    <w:lvl w:ilvl="0" w:tplc="9E5EE868">
      <w:start w:val="1"/>
      <w:numFmt w:val="decimal"/>
      <w:lvlText w:val="%1."/>
      <w:lvlJc w:val="left"/>
      <w:pPr>
        <w:ind w:left="7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5" w:hanging="360"/>
      </w:pPr>
    </w:lvl>
    <w:lvl w:ilvl="2" w:tplc="0409001B" w:tentative="1">
      <w:start w:val="1"/>
      <w:numFmt w:val="lowerRoman"/>
      <w:lvlText w:val="%3."/>
      <w:lvlJc w:val="right"/>
      <w:pPr>
        <w:ind w:left="2165" w:hanging="180"/>
      </w:pPr>
    </w:lvl>
    <w:lvl w:ilvl="3" w:tplc="0409000F" w:tentative="1">
      <w:start w:val="1"/>
      <w:numFmt w:val="decimal"/>
      <w:lvlText w:val="%4."/>
      <w:lvlJc w:val="left"/>
      <w:pPr>
        <w:ind w:left="2885" w:hanging="360"/>
      </w:pPr>
    </w:lvl>
    <w:lvl w:ilvl="4" w:tplc="04090019" w:tentative="1">
      <w:start w:val="1"/>
      <w:numFmt w:val="lowerLetter"/>
      <w:lvlText w:val="%5."/>
      <w:lvlJc w:val="left"/>
      <w:pPr>
        <w:ind w:left="3605" w:hanging="360"/>
      </w:pPr>
    </w:lvl>
    <w:lvl w:ilvl="5" w:tplc="0409001B" w:tentative="1">
      <w:start w:val="1"/>
      <w:numFmt w:val="lowerRoman"/>
      <w:lvlText w:val="%6."/>
      <w:lvlJc w:val="right"/>
      <w:pPr>
        <w:ind w:left="4325" w:hanging="180"/>
      </w:pPr>
    </w:lvl>
    <w:lvl w:ilvl="6" w:tplc="0409000F" w:tentative="1">
      <w:start w:val="1"/>
      <w:numFmt w:val="decimal"/>
      <w:lvlText w:val="%7."/>
      <w:lvlJc w:val="left"/>
      <w:pPr>
        <w:ind w:left="5045" w:hanging="360"/>
      </w:pPr>
    </w:lvl>
    <w:lvl w:ilvl="7" w:tplc="04090019" w:tentative="1">
      <w:start w:val="1"/>
      <w:numFmt w:val="lowerLetter"/>
      <w:lvlText w:val="%8."/>
      <w:lvlJc w:val="left"/>
      <w:pPr>
        <w:ind w:left="5765" w:hanging="360"/>
      </w:pPr>
    </w:lvl>
    <w:lvl w:ilvl="8" w:tplc="0409001B" w:tentative="1">
      <w:start w:val="1"/>
      <w:numFmt w:val="lowerRoman"/>
      <w:lvlText w:val="%9."/>
      <w:lvlJc w:val="right"/>
      <w:pPr>
        <w:ind w:left="6485" w:hanging="180"/>
      </w:pPr>
    </w:lvl>
  </w:abstractNum>
  <w:abstractNum w:abstractNumId="38" w15:restartNumberingAfterBreak="0">
    <w:nsid w:val="45C0260B"/>
    <w:multiLevelType w:val="hybridMultilevel"/>
    <w:tmpl w:val="4E069AAE"/>
    <w:lvl w:ilvl="0" w:tplc="C42435B2">
      <w:start w:val="1"/>
      <w:numFmt w:val="decimal"/>
      <w:lvlText w:val="%1."/>
      <w:lvlJc w:val="left"/>
      <w:pPr>
        <w:ind w:left="11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9" w:hanging="360"/>
      </w:pPr>
    </w:lvl>
    <w:lvl w:ilvl="2" w:tplc="0409001B" w:tentative="1">
      <w:start w:val="1"/>
      <w:numFmt w:val="lowerRoman"/>
      <w:lvlText w:val="%3."/>
      <w:lvlJc w:val="right"/>
      <w:pPr>
        <w:ind w:left="2569" w:hanging="180"/>
      </w:pPr>
    </w:lvl>
    <w:lvl w:ilvl="3" w:tplc="0409000F" w:tentative="1">
      <w:start w:val="1"/>
      <w:numFmt w:val="decimal"/>
      <w:lvlText w:val="%4."/>
      <w:lvlJc w:val="left"/>
      <w:pPr>
        <w:ind w:left="3289" w:hanging="360"/>
      </w:pPr>
    </w:lvl>
    <w:lvl w:ilvl="4" w:tplc="04090019" w:tentative="1">
      <w:start w:val="1"/>
      <w:numFmt w:val="lowerLetter"/>
      <w:lvlText w:val="%5."/>
      <w:lvlJc w:val="left"/>
      <w:pPr>
        <w:ind w:left="4009" w:hanging="360"/>
      </w:pPr>
    </w:lvl>
    <w:lvl w:ilvl="5" w:tplc="0409001B" w:tentative="1">
      <w:start w:val="1"/>
      <w:numFmt w:val="lowerRoman"/>
      <w:lvlText w:val="%6."/>
      <w:lvlJc w:val="right"/>
      <w:pPr>
        <w:ind w:left="4729" w:hanging="180"/>
      </w:pPr>
    </w:lvl>
    <w:lvl w:ilvl="6" w:tplc="0409000F" w:tentative="1">
      <w:start w:val="1"/>
      <w:numFmt w:val="decimal"/>
      <w:lvlText w:val="%7."/>
      <w:lvlJc w:val="left"/>
      <w:pPr>
        <w:ind w:left="5449" w:hanging="360"/>
      </w:pPr>
    </w:lvl>
    <w:lvl w:ilvl="7" w:tplc="04090019" w:tentative="1">
      <w:start w:val="1"/>
      <w:numFmt w:val="lowerLetter"/>
      <w:lvlText w:val="%8."/>
      <w:lvlJc w:val="left"/>
      <w:pPr>
        <w:ind w:left="6169" w:hanging="360"/>
      </w:pPr>
    </w:lvl>
    <w:lvl w:ilvl="8" w:tplc="0409001B" w:tentative="1">
      <w:start w:val="1"/>
      <w:numFmt w:val="lowerRoman"/>
      <w:lvlText w:val="%9."/>
      <w:lvlJc w:val="right"/>
      <w:pPr>
        <w:ind w:left="6889" w:hanging="180"/>
      </w:pPr>
    </w:lvl>
  </w:abstractNum>
  <w:abstractNum w:abstractNumId="39" w15:restartNumberingAfterBreak="0">
    <w:nsid w:val="469A4F68"/>
    <w:multiLevelType w:val="hybridMultilevel"/>
    <w:tmpl w:val="AEB6EE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47B663C2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41" w15:restartNumberingAfterBreak="0">
    <w:nsid w:val="48273B6D"/>
    <w:multiLevelType w:val="hybridMultilevel"/>
    <w:tmpl w:val="6366C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49CD0D06"/>
    <w:multiLevelType w:val="hybridMultilevel"/>
    <w:tmpl w:val="8334C6C4"/>
    <w:lvl w:ilvl="0" w:tplc="5A446D74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43" w15:restartNumberingAfterBreak="0">
    <w:nsid w:val="4AC116D6"/>
    <w:multiLevelType w:val="hybridMultilevel"/>
    <w:tmpl w:val="EA602778"/>
    <w:lvl w:ilvl="0" w:tplc="0A04BA4E">
      <w:start w:val="1"/>
      <w:numFmt w:val="decimal"/>
      <w:lvlText w:val="%1."/>
      <w:lvlJc w:val="left"/>
      <w:pPr>
        <w:ind w:left="112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9" w:hanging="360"/>
      </w:pPr>
    </w:lvl>
    <w:lvl w:ilvl="2" w:tplc="0409001B" w:tentative="1">
      <w:start w:val="1"/>
      <w:numFmt w:val="lowerRoman"/>
      <w:lvlText w:val="%3."/>
      <w:lvlJc w:val="right"/>
      <w:pPr>
        <w:ind w:left="2569" w:hanging="180"/>
      </w:pPr>
    </w:lvl>
    <w:lvl w:ilvl="3" w:tplc="0409000F" w:tentative="1">
      <w:start w:val="1"/>
      <w:numFmt w:val="decimal"/>
      <w:lvlText w:val="%4."/>
      <w:lvlJc w:val="left"/>
      <w:pPr>
        <w:ind w:left="3289" w:hanging="360"/>
      </w:pPr>
    </w:lvl>
    <w:lvl w:ilvl="4" w:tplc="04090019" w:tentative="1">
      <w:start w:val="1"/>
      <w:numFmt w:val="lowerLetter"/>
      <w:lvlText w:val="%5."/>
      <w:lvlJc w:val="left"/>
      <w:pPr>
        <w:ind w:left="4009" w:hanging="360"/>
      </w:pPr>
    </w:lvl>
    <w:lvl w:ilvl="5" w:tplc="0409001B" w:tentative="1">
      <w:start w:val="1"/>
      <w:numFmt w:val="lowerRoman"/>
      <w:lvlText w:val="%6."/>
      <w:lvlJc w:val="right"/>
      <w:pPr>
        <w:ind w:left="4729" w:hanging="180"/>
      </w:pPr>
    </w:lvl>
    <w:lvl w:ilvl="6" w:tplc="0409000F" w:tentative="1">
      <w:start w:val="1"/>
      <w:numFmt w:val="decimal"/>
      <w:lvlText w:val="%7."/>
      <w:lvlJc w:val="left"/>
      <w:pPr>
        <w:ind w:left="5449" w:hanging="360"/>
      </w:pPr>
    </w:lvl>
    <w:lvl w:ilvl="7" w:tplc="04090019" w:tentative="1">
      <w:start w:val="1"/>
      <w:numFmt w:val="lowerLetter"/>
      <w:lvlText w:val="%8."/>
      <w:lvlJc w:val="left"/>
      <w:pPr>
        <w:ind w:left="6169" w:hanging="360"/>
      </w:pPr>
    </w:lvl>
    <w:lvl w:ilvl="8" w:tplc="0409001B" w:tentative="1">
      <w:start w:val="1"/>
      <w:numFmt w:val="lowerRoman"/>
      <w:lvlText w:val="%9."/>
      <w:lvlJc w:val="right"/>
      <w:pPr>
        <w:ind w:left="6889" w:hanging="180"/>
      </w:pPr>
    </w:lvl>
  </w:abstractNum>
  <w:abstractNum w:abstractNumId="44" w15:restartNumberingAfterBreak="0">
    <w:nsid w:val="4DC36B0F"/>
    <w:multiLevelType w:val="hybridMultilevel"/>
    <w:tmpl w:val="C0E0E7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0994638"/>
    <w:multiLevelType w:val="hybridMultilevel"/>
    <w:tmpl w:val="CF18415E"/>
    <w:lvl w:ilvl="0" w:tplc="EB5E36A6">
      <w:start w:val="1"/>
      <w:numFmt w:val="decimal"/>
      <w:lvlText w:val="%1."/>
      <w:lvlJc w:val="left"/>
      <w:pPr>
        <w:ind w:left="522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242" w:hanging="360"/>
      </w:pPr>
    </w:lvl>
    <w:lvl w:ilvl="2" w:tplc="3809001B" w:tentative="1">
      <w:start w:val="1"/>
      <w:numFmt w:val="lowerRoman"/>
      <w:lvlText w:val="%3."/>
      <w:lvlJc w:val="right"/>
      <w:pPr>
        <w:ind w:left="1962" w:hanging="180"/>
      </w:pPr>
    </w:lvl>
    <w:lvl w:ilvl="3" w:tplc="3809000F" w:tentative="1">
      <w:start w:val="1"/>
      <w:numFmt w:val="decimal"/>
      <w:lvlText w:val="%4."/>
      <w:lvlJc w:val="left"/>
      <w:pPr>
        <w:ind w:left="2682" w:hanging="360"/>
      </w:pPr>
    </w:lvl>
    <w:lvl w:ilvl="4" w:tplc="38090019" w:tentative="1">
      <w:start w:val="1"/>
      <w:numFmt w:val="lowerLetter"/>
      <w:lvlText w:val="%5."/>
      <w:lvlJc w:val="left"/>
      <w:pPr>
        <w:ind w:left="3402" w:hanging="360"/>
      </w:pPr>
    </w:lvl>
    <w:lvl w:ilvl="5" w:tplc="3809001B" w:tentative="1">
      <w:start w:val="1"/>
      <w:numFmt w:val="lowerRoman"/>
      <w:lvlText w:val="%6."/>
      <w:lvlJc w:val="right"/>
      <w:pPr>
        <w:ind w:left="4122" w:hanging="180"/>
      </w:pPr>
    </w:lvl>
    <w:lvl w:ilvl="6" w:tplc="3809000F" w:tentative="1">
      <w:start w:val="1"/>
      <w:numFmt w:val="decimal"/>
      <w:lvlText w:val="%7."/>
      <w:lvlJc w:val="left"/>
      <w:pPr>
        <w:ind w:left="4842" w:hanging="360"/>
      </w:pPr>
    </w:lvl>
    <w:lvl w:ilvl="7" w:tplc="38090019" w:tentative="1">
      <w:start w:val="1"/>
      <w:numFmt w:val="lowerLetter"/>
      <w:lvlText w:val="%8."/>
      <w:lvlJc w:val="left"/>
      <w:pPr>
        <w:ind w:left="5562" w:hanging="360"/>
      </w:pPr>
    </w:lvl>
    <w:lvl w:ilvl="8" w:tplc="3809001B" w:tentative="1">
      <w:start w:val="1"/>
      <w:numFmt w:val="lowerRoman"/>
      <w:lvlText w:val="%9."/>
      <w:lvlJc w:val="right"/>
      <w:pPr>
        <w:ind w:left="6282" w:hanging="180"/>
      </w:pPr>
    </w:lvl>
  </w:abstractNum>
  <w:abstractNum w:abstractNumId="46" w15:restartNumberingAfterBreak="0">
    <w:nsid w:val="51085B5C"/>
    <w:multiLevelType w:val="hybridMultilevel"/>
    <w:tmpl w:val="A3C07F3E"/>
    <w:lvl w:ilvl="0" w:tplc="3BF6DE5A">
      <w:start w:val="1"/>
      <w:numFmt w:val="decimal"/>
      <w:lvlText w:val="%1."/>
      <w:lvlJc w:val="left"/>
      <w:pPr>
        <w:ind w:left="68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09" w:hanging="360"/>
      </w:pPr>
    </w:lvl>
    <w:lvl w:ilvl="2" w:tplc="3809001B" w:tentative="1">
      <w:start w:val="1"/>
      <w:numFmt w:val="lowerRoman"/>
      <w:lvlText w:val="%3."/>
      <w:lvlJc w:val="right"/>
      <w:pPr>
        <w:ind w:left="2129" w:hanging="180"/>
      </w:pPr>
    </w:lvl>
    <w:lvl w:ilvl="3" w:tplc="3809000F" w:tentative="1">
      <w:start w:val="1"/>
      <w:numFmt w:val="decimal"/>
      <w:lvlText w:val="%4."/>
      <w:lvlJc w:val="left"/>
      <w:pPr>
        <w:ind w:left="2849" w:hanging="360"/>
      </w:pPr>
    </w:lvl>
    <w:lvl w:ilvl="4" w:tplc="38090019" w:tentative="1">
      <w:start w:val="1"/>
      <w:numFmt w:val="lowerLetter"/>
      <w:lvlText w:val="%5."/>
      <w:lvlJc w:val="left"/>
      <w:pPr>
        <w:ind w:left="3569" w:hanging="360"/>
      </w:pPr>
    </w:lvl>
    <w:lvl w:ilvl="5" w:tplc="3809001B" w:tentative="1">
      <w:start w:val="1"/>
      <w:numFmt w:val="lowerRoman"/>
      <w:lvlText w:val="%6."/>
      <w:lvlJc w:val="right"/>
      <w:pPr>
        <w:ind w:left="4289" w:hanging="180"/>
      </w:pPr>
    </w:lvl>
    <w:lvl w:ilvl="6" w:tplc="3809000F" w:tentative="1">
      <w:start w:val="1"/>
      <w:numFmt w:val="decimal"/>
      <w:lvlText w:val="%7."/>
      <w:lvlJc w:val="left"/>
      <w:pPr>
        <w:ind w:left="5009" w:hanging="360"/>
      </w:pPr>
    </w:lvl>
    <w:lvl w:ilvl="7" w:tplc="38090019" w:tentative="1">
      <w:start w:val="1"/>
      <w:numFmt w:val="lowerLetter"/>
      <w:lvlText w:val="%8."/>
      <w:lvlJc w:val="left"/>
      <w:pPr>
        <w:ind w:left="5729" w:hanging="360"/>
      </w:pPr>
    </w:lvl>
    <w:lvl w:ilvl="8" w:tplc="3809001B" w:tentative="1">
      <w:start w:val="1"/>
      <w:numFmt w:val="lowerRoman"/>
      <w:lvlText w:val="%9."/>
      <w:lvlJc w:val="right"/>
      <w:pPr>
        <w:ind w:left="6449" w:hanging="180"/>
      </w:pPr>
    </w:lvl>
  </w:abstractNum>
  <w:abstractNum w:abstractNumId="47" w15:restartNumberingAfterBreak="0">
    <w:nsid w:val="522B0FE8"/>
    <w:multiLevelType w:val="hybridMultilevel"/>
    <w:tmpl w:val="BB28A1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A5A0174"/>
    <w:multiLevelType w:val="hybridMultilevel"/>
    <w:tmpl w:val="C52E1A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EF23B2E"/>
    <w:multiLevelType w:val="hybridMultilevel"/>
    <w:tmpl w:val="59265B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01422FC"/>
    <w:multiLevelType w:val="hybridMultilevel"/>
    <w:tmpl w:val="C67283FC"/>
    <w:lvl w:ilvl="0" w:tplc="0409000F">
      <w:start w:val="1"/>
      <w:numFmt w:val="decimal"/>
      <w:lvlText w:val="%1."/>
      <w:lvlJc w:val="left"/>
      <w:pPr>
        <w:ind w:left="7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9" w:hanging="360"/>
      </w:pPr>
    </w:lvl>
    <w:lvl w:ilvl="2" w:tplc="0409001B" w:tentative="1">
      <w:start w:val="1"/>
      <w:numFmt w:val="lowerRoman"/>
      <w:lvlText w:val="%3."/>
      <w:lvlJc w:val="right"/>
      <w:pPr>
        <w:ind w:left="2209" w:hanging="180"/>
      </w:pPr>
    </w:lvl>
    <w:lvl w:ilvl="3" w:tplc="0409000F" w:tentative="1">
      <w:start w:val="1"/>
      <w:numFmt w:val="decimal"/>
      <w:lvlText w:val="%4."/>
      <w:lvlJc w:val="left"/>
      <w:pPr>
        <w:ind w:left="2929" w:hanging="360"/>
      </w:pPr>
    </w:lvl>
    <w:lvl w:ilvl="4" w:tplc="04090019" w:tentative="1">
      <w:start w:val="1"/>
      <w:numFmt w:val="lowerLetter"/>
      <w:lvlText w:val="%5."/>
      <w:lvlJc w:val="left"/>
      <w:pPr>
        <w:ind w:left="3649" w:hanging="360"/>
      </w:pPr>
    </w:lvl>
    <w:lvl w:ilvl="5" w:tplc="0409001B" w:tentative="1">
      <w:start w:val="1"/>
      <w:numFmt w:val="lowerRoman"/>
      <w:lvlText w:val="%6."/>
      <w:lvlJc w:val="right"/>
      <w:pPr>
        <w:ind w:left="4369" w:hanging="180"/>
      </w:pPr>
    </w:lvl>
    <w:lvl w:ilvl="6" w:tplc="0409000F" w:tentative="1">
      <w:start w:val="1"/>
      <w:numFmt w:val="decimal"/>
      <w:lvlText w:val="%7."/>
      <w:lvlJc w:val="left"/>
      <w:pPr>
        <w:ind w:left="5089" w:hanging="360"/>
      </w:pPr>
    </w:lvl>
    <w:lvl w:ilvl="7" w:tplc="04090019" w:tentative="1">
      <w:start w:val="1"/>
      <w:numFmt w:val="lowerLetter"/>
      <w:lvlText w:val="%8."/>
      <w:lvlJc w:val="left"/>
      <w:pPr>
        <w:ind w:left="5809" w:hanging="360"/>
      </w:pPr>
    </w:lvl>
    <w:lvl w:ilvl="8" w:tplc="0409001B" w:tentative="1">
      <w:start w:val="1"/>
      <w:numFmt w:val="lowerRoman"/>
      <w:lvlText w:val="%9."/>
      <w:lvlJc w:val="right"/>
      <w:pPr>
        <w:ind w:left="6529" w:hanging="180"/>
      </w:pPr>
    </w:lvl>
  </w:abstractNum>
  <w:abstractNum w:abstractNumId="51" w15:restartNumberingAfterBreak="0">
    <w:nsid w:val="63E1029A"/>
    <w:multiLevelType w:val="hybridMultilevel"/>
    <w:tmpl w:val="E8161F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5635320"/>
    <w:multiLevelType w:val="hybridMultilevel"/>
    <w:tmpl w:val="E7AA02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59B477A"/>
    <w:multiLevelType w:val="hybridMultilevel"/>
    <w:tmpl w:val="33AA531A"/>
    <w:lvl w:ilvl="0" w:tplc="7F044F58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54" w15:restartNumberingAfterBreak="0">
    <w:nsid w:val="679E60C4"/>
    <w:multiLevelType w:val="hybridMultilevel"/>
    <w:tmpl w:val="371CBBBC"/>
    <w:lvl w:ilvl="0" w:tplc="0409000F">
      <w:start w:val="1"/>
      <w:numFmt w:val="decimal"/>
      <w:lvlText w:val="%1."/>
      <w:lvlJc w:val="left"/>
      <w:pPr>
        <w:ind w:left="1489" w:hanging="360"/>
      </w:pPr>
    </w:lvl>
    <w:lvl w:ilvl="1" w:tplc="04090019" w:tentative="1">
      <w:start w:val="1"/>
      <w:numFmt w:val="lowerLetter"/>
      <w:lvlText w:val="%2."/>
      <w:lvlJc w:val="left"/>
      <w:pPr>
        <w:ind w:left="2209" w:hanging="360"/>
      </w:pPr>
    </w:lvl>
    <w:lvl w:ilvl="2" w:tplc="0409001B" w:tentative="1">
      <w:start w:val="1"/>
      <w:numFmt w:val="lowerRoman"/>
      <w:lvlText w:val="%3."/>
      <w:lvlJc w:val="right"/>
      <w:pPr>
        <w:ind w:left="2929" w:hanging="180"/>
      </w:pPr>
    </w:lvl>
    <w:lvl w:ilvl="3" w:tplc="0409000F" w:tentative="1">
      <w:start w:val="1"/>
      <w:numFmt w:val="decimal"/>
      <w:lvlText w:val="%4."/>
      <w:lvlJc w:val="left"/>
      <w:pPr>
        <w:ind w:left="3649" w:hanging="360"/>
      </w:pPr>
    </w:lvl>
    <w:lvl w:ilvl="4" w:tplc="04090019" w:tentative="1">
      <w:start w:val="1"/>
      <w:numFmt w:val="lowerLetter"/>
      <w:lvlText w:val="%5."/>
      <w:lvlJc w:val="left"/>
      <w:pPr>
        <w:ind w:left="4369" w:hanging="360"/>
      </w:pPr>
    </w:lvl>
    <w:lvl w:ilvl="5" w:tplc="0409001B" w:tentative="1">
      <w:start w:val="1"/>
      <w:numFmt w:val="lowerRoman"/>
      <w:lvlText w:val="%6."/>
      <w:lvlJc w:val="right"/>
      <w:pPr>
        <w:ind w:left="5089" w:hanging="180"/>
      </w:pPr>
    </w:lvl>
    <w:lvl w:ilvl="6" w:tplc="0409000F" w:tentative="1">
      <w:start w:val="1"/>
      <w:numFmt w:val="decimal"/>
      <w:lvlText w:val="%7."/>
      <w:lvlJc w:val="left"/>
      <w:pPr>
        <w:ind w:left="5809" w:hanging="360"/>
      </w:pPr>
    </w:lvl>
    <w:lvl w:ilvl="7" w:tplc="04090019" w:tentative="1">
      <w:start w:val="1"/>
      <w:numFmt w:val="lowerLetter"/>
      <w:lvlText w:val="%8."/>
      <w:lvlJc w:val="left"/>
      <w:pPr>
        <w:ind w:left="6529" w:hanging="360"/>
      </w:pPr>
    </w:lvl>
    <w:lvl w:ilvl="8" w:tplc="0409001B" w:tentative="1">
      <w:start w:val="1"/>
      <w:numFmt w:val="lowerRoman"/>
      <w:lvlText w:val="%9."/>
      <w:lvlJc w:val="right"/>
      <w:pPr>
        <w:ind w:left="7249" w:hanging="180"/>
      </w:pPr>
    </w:lvl>
  </w:abstractNum>
  <w:abstractNum w:abstractNumId="55" w15:restartNumberingAfterBreak="0">
    <w:nsid w:val="67F7410F"/>
    <w:multiLevelType w:val="hybridMultilevel"/>
    <w:tmpl w:val="2974B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8FC6C61"/>
    <w:multiLevelType w:val="hybridMultilevel"/>
    <w:tmpl w:val="1390D9EA"/>
    <w:lvl w:ilvl="0" w:tplc="25963A62">
      <w:start w:val="1"/>
      <w:numFmt w:val="decimal"/>
      <w:lvlText w:val="%1."/>
      <w:lvlJc w:val="left"/>
      <w:pPr>
        <w:ind w:left="7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57" w15:restartNumberingAfterBreak="0">
    <w:nsid w:val="6AD70718"/>
    <w:multiLevelType w:val="hybridMultilevel"/>
    <w:tmpl w:val="417EF3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6DED7C45"/>
    <w:multiLevelType w:val="hybridMultilevel"/>
    <w:tmpl w:val="6B4E07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E01610C"/>
    <w:multiLevelType w:val="hybridMultilevel"/>
    <w:tmpl w:val="A93E5B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E90609F"/>
    <w:multiLevelType w:val="hybridMultilevel"/>
    <w:tmpl w:val="728E13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28C30AF"/>
    <w:multiLevelType w:val="hybridMultilevel"/>
    <w:tmpl w:val="04B84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36D780D"/>
    <w:multiLevelType w:val="hybridMultilevel"/>
    <w:tmpl w:val="371CBBBC"/>
    <w:lvl w:ilvl="0" w:tplc="0409000F">
      <w:start w:val="1"/>
      <w:numFmt w:val="decimal"/>
      <w:lvlText w:val="%1."/>
      <w:lvlJc w:val="left"/>
      <w:pPr>
        <w:ind w:left="1489" w:hanging="360"/>
      </w:pPr>
    </w:lvl>
    <w:lvl w:ilvl="1" w:tplc="04090019" w:tentative="1">
      <w:start w:val="1"/>
      <w:numFmt w:val="lowerLetter"/>
      <w:lvlText w:val="%2."/>
      <w:lvlJc w:val="left"/>
      <w:pPr>
        <w:ind w:left="2209" w:hanging="360"/>
      </w:pPr>
    </w:lvl>
    <w:lvl w:ilvl="2" w:tplc="0409001B" w:tentative="1">
      <w:start w:val="1"/>
      <w:numFmt w:val="lowerRoman"/>
      <w:lvlText w:val="%3."/>
      <w:lvlJc w:val="right"/>
      <w:pPr>
        <w:ind w:left="2929" w:hanging="180"/>
      </w:pPr>
    </w:lvl>
    <w:lvl w:ilvl="3" w:tplc="0409000F" w:tentative="1">
      <w:start w:val="1"/>
      <w:numFmt w:val="decimal"/>
      <w:lvlText w:val="%4."/>
      <w:lvlJc w:val="left"/>
      <w:pPr>
        <w:ind w:left="3649" w:hanging="360"/>
      </w:pPr>
    </w:lvl>
    <w:lvl w:ilvl="4" w:tplc="04090019" w:tentative="1">
      <w:start w:val="1"/>
      <w:numFmt w:val="lowerLetter"/>
      <w:lvlText w:val="%5."/>
      <w:lvlJc w:val="left"/>
      <w:pPr>
        <w:ind w:left="4369" w:hanging="360"/>
      </w:pPr>
    </w:lvl>
    <w:lvl w:ilvl="5" w:tplc="0409001B" w:tentative="1">
      <w:start w:val="1"/>
      <w:numFmt w:val="lowerRoman"/>
      <w:lvlText w:val="%6."/>
      <w:lvlJc w:val="right"/>
      <w:pPr>
        <w:ind w:left="5089" w:hanging="180"/>
      </w:pPr>
    </w:lvl>
    <w:lvl w:ilvl="6" w:tplc="0409000F" w:tentative="1">
      <w:start w:val="1"/>
      <w:numFmt w:val="decimal"/>
      <w:lvlText w:val="%7."/>
      <w:lvlJc w:val="left"/>
      <w:pPr>
        <w:ind w:left="5809" w:hanging="360"/>
      </w:pPr>
    </w:lvl>
    <w:lvl w:ilvl="7" w:tplc="04090019" w:tentative="1">
      <w:start w:val="1"/>
      <w:numFmt w:val="lowerLetter"/>
      <w:lvlText w:val="%8."/>
      <w:lvlJc w:val="left"/>
      <w:pPr>
        <w:ind w:left="6529" w:hanging="360"/>
      </w:pPr>
    </w:lvl>
    <w:lvl w:ilvl="8" w:tplc="0409001B" w:tentative="1">
      <w:start w:val="1"/>
      <w:numFmt w:val="lowerRoman"/>
      <w:lvlText w:val="%9."/>
      <w:lvlJc w:val="right"/>
      <w:pPr>
        <w:ind w:left="7249" w:hanging="180"/>
      </w:pPr>
    </w:lvl>
  </w:abstractNum>
  <w:abstractNum w:abstractNumId="63" w15:restartNumberingAfterBreak="0">
    <w:nsid w:val="73A00B2A"/>
    <w:multiLevelType w:val="hybridMultilevel"/>
    <w:tmpl w:val="9C060B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8262A19"/>
    <w:multiLevelType w:val="hybridMultilevel"/>
    <w:tmpl w:val="78827D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97846D4"/>
    <w:multiLevelType w:val="hybridMultilevel"/>
    <w:tmpl w:val="2610B7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B3044C0"/>
    <w:multiLevelType w:val="hybridMultilevel"/>
    <w:tmpl w:val="E152C2E2"/>
    <w:lvl w:ilvl="0" w:tplc="D7EC1054">
      <w:start w:val="1"/>
      <w:numFmt w:val="decimal"/>
      <w:lvlText w:val="%1."/>
      <w:lvlJc w:val="left"/>
      <w:pPr>
        <w:ind w:left="4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52" w:hanging="360"/>
      </w:pPr>
    </w:lvl>
    <w:lvl w:ilvl="2" w:tplc="0409001B" w:tentative="1">
      <w:start w:val="1"/>
      <w:numFmt w:val="lowerRoman"/>
      <w:lvlText w:val="%3."/>
      <w:lvlJc w:val="right"/>
      <w:pPr>
        <w:ind w:left="1872" w:hanging="180"/>
      </w:pPr>
    </w:lvl>
    <w:lvl w:ilvl="3" w:tplc="0409000F" w:tentative="1">
      <w:start w:val="1"/>
      <w:numFmt w:val="decimal"/>
      <w:lvlText w:val="%4."/>
      <w:lvlJc w:val="left"/>
      <w:pPr>
        <w:ind w:left="2592" w:hanging="360"/>
      </w:pPr>
    </w:lvl>
    <w:lvl w:ilvl="4" w:tplc="04090019" w:tentative="1">
      <w:start w:val="1"/>
      <w:numFmt w:val="lowerLetter"/>
      <w:lvlText w:val="%5."/>
      <w:lvlJc w:val="left"/>
      <w:pPr>
        <w:ind w:left="3312" w:hanging="360"/>
      </w:pPr>
    </w:lvl>
    <w:lvl w:ilvl="5" w:tplc="0409001B" w:tentative="1">
      <w:start w:val="1"/>
      <w:numFmt w:val="lowerRoman"/>
      <w:lvlText w:val="%6."/>
      <w:lvlJc w:val="right"/>
      <w:pPr>
        <w:ind w:left="4032" w:hanging="180"/>
      </w:pPr>
    </w:lvl>
    <w:lvl w:ilvl="6" w:tplc="0409000F" w:tentative="1">
      <w:start w:val="1"/>
      <w:numFmt w:val="decimal"/>
      <w:lvlText w:val="%7."/>
      <w:lvlJc w:val="left"/>
      <w:pPr>
        <w:ind w:left="4752" w:hanging="360"/>
      </w:pPr>
    </w:lvl>
    <w:lvl w:ilvl="7" w:tplc="04090019" w:tentative="1">
      <w:start w:val="1"/>
      <w:numFmt w:val="lowerLetter"/>
      <w:lvlText w:val="%8."/>
      <w:lvlJc w:val="left"/>
      <w:pPr>
        <w:ind w:left="5472" w:hanging="360"/>
      </w:pPr>
    </w:lvl>
    <w:lvl w:ilvl="8" w:tplc="0409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67" w15:restartNumberingAfterBreak="0">
    <w:nsid w:val="7D950759"/>
    <w:multiLevelType w:val="hybridMultilevel"/>
    <w:tmpl w:val="6030A9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E927F23"/>
    <w:multiLevelType w:val="hybridMultilevel"/>
    <w:tmpl w:val="C1D0C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3"/>
  </w:num>
  <w:num w:numId="3">
    <w:abstractNumId w:val="43"/>
  </w:num>
  <w:num w:numId="4">
    <w:abstractNumId w:val="38"/>
  </w:num>
  <w:num w:numId="5">
    <w:abstractNumId w:val="20"/>
  </w:num>
  <w:num w:numId="6">
    <w:abstractNumId w:val="50"/>
  </w:num>
  <w:num w:numId="7">
    <w:abstractNumId w:val="40"/>
  </w:num>
  <w:num w:numId="8">
    <w:abstractNumId w:val="10"/>
  </w:num>
  <w:num w:numId="9">
    <w:abstractNumId w:val="21"/>
  </w:num>
  <w:num w:numId="10">
    <w:abstractNumId w:val="41"/>
  </w:num>
  <w:num w:numId="11">
    <w:abstractNumId w:val="65"/>
  </w:num>
  <w:num w:numId="12">
    <w:abstractNumId w:val="11"/>
  </w:num>
  <w:num w:numId="13">
    <w:abstractNumId w:val="34"/>
  </w:num>
  <w:num w:numId="14">
    <w:abstractNumId w:val="28"/>
  </w:num>
  <w:num w:numId="15">
    <w:abstractNumId w:val="31"/>
  </w:num>
  <w:num w:numId="16">
    <w:abstractNumId w:val="57"/>
  </w:num>
  <w:num w:numId="17">
    <w:abstractNumId w:val="2"/>
  </w:num>
  <w:num w:numId="18">
    <w:abstractNumId w:val="29"/>
  </w:num>
  <w:num w:numId="19">
    <w:abstractNumId w:val="55"/>
  </w:num>
  <w:num w:numId="20">
    <w:abstractNumId w:val="35"/>
  </w:num>
  <w:num w:numId="21">
    <w:abstractNumId w:val="23"/>
  </w:num>
  <w:num w:numId="22">
    <w:abstractNumId w:val="16"/>
  </w:num>
  <w:num w:numId="23">
    <w:abstractNumId w:val="13"/>
  </w:num>
  <w:num w:numId="24">
    <w:abstractNumId w:val="4"/>
  </w:num>
  <w:num w:numId="25">
    <w:abstractNumId w:val="0"/>
  </w:num>
  <w:num w:numId="26">
    <w:abstractNumId w:val="54"/>
  </w:num>
  <w:num w:numId="27">
    <w:abstractNumId w:val="53"/>
  </w:num>
  <w:num w:numId="28">
    <w:abstractNumId w:val="62"/>
  </w:num>
  <w:num w:numId="29">
    <w:abstractNumId w:val="8"/>
  </w:num>
  <w:num w:numId="30">
    <w:abstractNumId w:val="19"/>
  </w:num>
  <w:num w:numId="31">
    <w:abstractNumId w:val="46"/>
  </w:num>
  <w:num w:numId="32">
    <w:abstractNumId w:val="7"/>
  </w:num>
  <w:num w:numId="33">
    <w:abstractNumId w:val="61"/>
  </w:num>
  <w:num w:numId="34">
    <w:abstractNumId w:val="9"/>
  </w:num>
  <w:num w:numId="35">
    <w:abstractNumId w:val="66"/>
  </w:num>
  <w:num w:numId="36">
    <w:abstractNumId w:val="49"/>
  </w:num>
  <w:num w:numId="37">
    <w:abstractNumId w:val="26"/>
  </w:num>
  <w:num w:numId="38">
    <w:abstractNumId w:val="15"/>
  </w:num>
  <w:num w:numId="39">
    <w:abstractNumId w:val="27"/>
  </w:num>
  <w:num w:numId="40">
    <w:abstractNumId w:val="59"/>
  </w:num>
  <w:num w:numId="41">
    <w:abstractNumId w:val="60"/>
  </w:num>
  <w:num w:numId="42">
    <w:abstractNumId w:val="33"/>
  </w:num>
  <w:num w:numId="43">
    <w:abstractNumId w:val="39"/>
  </w:num>
  <w:num w:numId="44">
    <w:abstractNumId w:val="42"/>
  </w:num>
  <w:num w:numId="45">
    <w:abstractNumId w:val="58"/>
  </w:num>
  <w:num w:numId="46">
    <w:abstractNumId w:val="14"/>
  </w:num>
  <w:num w:numId="47">
    <w:abstractNumId w:val="37"/>
  </w:num>
  <w:num w:numId="48">
    <w:abstractNumId w:val="24"/>
  </w:num>
  <w:num w:numId="49">
    <w:abstractNumId w:val="1"/>
  </w:num>
  <w:num w:numId="50">
    <w:abstractNumId w:val="67"/>
  </w:num>
  <w:num w:numId="51">
    <w:abstractNumId w:val="36"/>
  </w:num>
  <w:num w:numId="52">
    <w:abstractNumId w:val="12"/>
  </w:num>
  <w:num w:numId="53">
    <w:abstractNumId w:val="68"/>
  </w:num>
  <w:num w:numId="54">
    <w:abstractNumId w:val="47"/>
  </w:num>
  <w:num w:numId="55">
    <w:abstractNumId w:val="48"/>
  </w:num>
  <w:num w:numId="56">
    <w:abstractNumId w:val="56"/>
  </w:num>
  <w:num w:numId="57">
    <w:abstractNumId w:val="52"/>
  </w:num>
  <w:num w:numId="58">
    <w:abstractNumId w:val="63"/>
  </w:num>
  <w:num w:numId="59">
    <w:abstractNumId w:val="6"/>
  </w:num>
  <w:num w:numId="60">
    <w:abstractNumId w:val="18"/>
  </w:num>
  <w:num w:numId="61">
    <w:abstractNumId w:val="44"/>
  </w:num>
  <w:num w:numId="62">
    <w:abstractNumId w:val="32"/>
  </w:num>
  <w:num w:numId="63">
    <w:abstractNumId w:val="25"/>
  </w:num>
  <w:num w:numId="64">
    <w:abstractNumId w:val="51"/>
  </w:num>
  <w:num w:numId="65">
    <w:abstractNumId w:val="5"/>
  </w:num>
  <w:num w:numId="66">
    <w:abstractNumId w:val="64"/>
  </w:num>
  <w:num w:numId="67">
    <w:abstractNumId w:val="30"/>
  </w:num>
  <w:num w:numId="68">
    <w:abstractNumId w:val="22"/>
  </w:num>
  <w:num w:numId="69">
    <w:abstractNumId w:val="45"/>
  </w:num>
  <w:numIdMacAtCleanup w:val="6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0M7Q0MTIwMDQwMrVQ0lEKTi0uzszPAykwMasFAKcF8iAtAAAA"/>
  </w:docVars>
  <w:rsids>
    <w:rsidRoot w:val="002A2956"/>
    <w:rsid w:val="00000121"/>
    <w:rsid w:val="00000B42"/>
    <w:rsid w:val="00001D5A"/>
    <w:rsid w:val="0000592B"/>
    <w:rsid w:val="00006FBD"/>
    <w:rsid w:val="00015F95"/>
    <w:rsid w:val="00016C0F"/>
    <w:rsid w:val="00021E5E"/>
    <w:rsid w:val="000259BA"/>
    <w:rsid w:val="00026663"/>
    <w:rsid w:val="00027497"/>
    <w:rsid w:val="00030AB5"/>
    <w:rsid w:val="00033ACB"/>
    <w:rsid w:val="00033EAF"/>
    <w:rsid w:val="00035526"/>
    <w:rsid w:val="000365C2"/>
    <w:rsid w:val="00036AB1"/>
    <w:rsid w:val="000400E3"/>
    <w:rsid w:val="000422D4"/>
    <w:rsid w:val="000439FB"/>
    <w:rsid w:val="0004546B"/>
    <w:rsid w:val="000503B0"/>
    <w:rsid w:val="000507D3"/>
    <w:rsid w:val="000519B0"/>
    <w:rsid w:val="00053A59"/>
    <w:rsid w:val="00060D2E"/>
    <w:rsid w:val="00070FEB"/>
    <w:rsid w:val="00073B92"/>
    <w:rsid w:val="000776F2"/>
    <w:rsid w:val="000827E5"/>
    <w:rsid w:val="00087C37"/>
    <w:rsid w:val="000908AC"/>
    <w:rsid w:val="000915CE"/>
    <w:rsid w:val="00095540"/>
    <w:rsid w:val="00097834"/>
    <w:rsid w:val="000A6CC5"/>
    <w:rsid w:val="000B3228"/>
    <w:rsid w:val="000B7927"/>
    <w:rsid w:val="000C0711"/>
    <w:rsid w:val="000C1AAD"/>
    <w:rsid w:val="000D3F71"/>
    <w:rsid w:val="000D4522"/>
    <w:rsid w:val="000D4FC5"/>
    <w:rsid w:val="000D61DF"/>
    <w:rsid w:val="000D7688"/>
    <w:rsid w:val="000E1428"/>
    <w:rsid w:val="000E1B06"/>
    <w:rsid w:val="000E1D90"/>
    <w:rsid w:val="000E33B4"/>
    <w:rsid w:val="000E3501"/>
    <w:rsid w:val="000E60F9"/>
    <w:rsid w:val="000E6FB4"/>
    <w:rsid w:val="000F13FD"/>
    <w:rsid w:val="000F1D12"/>
    <w:rsid w:val="000F55EA"/>
    <w:rsid w:val="000F673A"/>
    <w:rsid w:val="00101CB0"/>
    <w:rsid w:val="001028DB"/>
    <w:rsid w:val="00103DB9"/>
    <w:rsid w:val="00105369"/>
    <w:rsid w:val="001106D8"/>
    <w:rsid w:val="00113CE4"/>
    <w:rsid w:val="00117175"/>
    <w:rsid w:val="0012134D"/>
    <w:rsid w:val="00121701"/>
    <w:rsid w:val="001217D6"/>
    <w:rsid w:val="00123E49"/>
    <w:rsid w:val="001248A9"/>
    <w:rsid w:val="00132695"/>
    <w:rsid w:val="00132FA9"/>
    <w:rsid w:val="00133652"/>
    <w:rsid w:val="00134306"/>
    <w:rsid w:val="0013436E"/>
    <w:rsid w:val="00136989"/>
    <w:rsid w:val="00146E51"/>
    <w:rsid w:val="0015641A"/>
    <w:rsid w:val="001611F6"/>
    <w:rsid w:val="00162D9D"/>
    <w:rsid w:val="00162DD7"/>
    <w:rsid w:val="001664B7"/>
    <w:rsid w:val="001678F4"/>
    <w:rsid w:val="00167D0A"/>
    <w:rsid w:val="00167D3B"/>
    <w:rsid w:val="00170C11"/>
    <w:rsid w:val="00176F91"/>
    <w:rsid w:val="001806CB"/>
    <w:rsid w:val="00182D72"/>
    <w:rsid w:val="00183F85"/>
    <w:rsid w:val="00191FFB"/>
    <w:rsid w:val="001930B4"/>
    <w:rsid w:val="00195179"/>
    <w:rsid w:val="00195526"/>
    <w:rsid w:val="00197058"/>
    <w:rsid w:val="001A0369"/>
    <w:rsid w:val="001A1D90"/>
    <w:rsid w:val="001A366F"/>
    <w:rsid w:val="001A36FD"/>
    <w:rsid w:val="001A4C00"/>
    <w:rsid w:val="001A6C11"/>
    <w:rsid w:val="001A7211"/>
    <w:rsid w:val="001A7CE8"/>
    <w:rsid w:val="001B0E5D"/>
    <w:rsid w:val="001B190E"/>
    <w:rsid w:val="001B3DAC"/>
    <w:rsid w:val="001B4705"/>
    <w:rsid w:val="001B6056"/>
    <w:rsid w:val="001C463A"/>
    <w:rsid w:val="001D34B6"/>
    <w:rsid w:val="001D4D93"/>
    <w:rsid w:val="001D507C"/>
    <w:rsid w:val="001D55A0"/>
    <w:rsid w:val="001D56B8"/>
    <w:rsid w:val="001E332E"/>
    <w:rsid w:val="001E4FF4"/>
    <w:rsid w:val="001E5BDB"/>
    <w:rsid w:val="001F4782"/>
    <w:rsid w:val="001F7EAF"/>
    <w:rsid w:val="002008B0"/>
    <w:rsid w:val="00200CE6"/>
    <w:rsid w:val="00204076"/>
    <w:rsid w:val="00206942"/>
    <w:rsid w:val="00207C06"/>
    <w:rsid w:val="0021089D"/>
    <w:rsid w:val="0021455E"/>
    <w:rsid w:val="00222FB1"/>
    <w:rsid w:val="0022432F"/>
    <w:rsid w:val="0023348D"/>
    <w:rsid w:val="00235300"/>
    <w:rsid w:val="00237512"/>
    <w:rsid w:val="00244720"/>
    <w:rsid w:val="00250ABB"/>
    <w:rsid w:val="00254042"/>
    <w:rsid w:val="002630A7"/>
    <w:rsid w:val="00267F76"/>
    <w:rsid w:val="002704F1"/>
    <w:rsid w:val="002734D8"/>
    <w:rsid w:val="00280A6D"/>
    <w:rsid w:val="00280D0B"/>
    <w:rsid w:val="00281B97"/>
    <w:rsid w:val="0028307E"/>
    <w:rsid w:val="002858A1"/>
    <w:rsid w:val="00286521"/>
    <w:rsid w:val="002879DF"/>
    <w:rsid w:val="00297BE8"/>
    <w:rsid w:val="002A0F6D"/>
    <w:rsid w:val="002A2956"/>
    <w:rsid w:val="002A6853"/>
    <w:rsid w:val="002B0C4A"/>
    <w:rsid w:val="002B261B"/>
    <w:rsid w:val="002B6CA1"/>
    <w:rsid w:val="002B7C5E"/>
    <w:rsid w:val="002C2F19"/>
    <w:rsid w:val="002C2FAD"/>
    <w:rsid w:val="002C40C3"/>
    <w:rsid w:val="002D6AE0"/>
    <w:rsid w:val="002D6FD8"/>
    <w:rsid w:val="002D7AF1"/>
    <w:rsid w:val="002E1BB3"/>
    <w:rsid w:val="002E3357"/>
    <w:rsid w:val="002E4174"/>
    <w:rsid w:val="002E4921"/>
    <w:rsid w:val="002E5ACB"/>
    <w:rsid w:val="002E6FFE"/>
    <w:rsid w:val="002F235F"/>
    <w:rsid w:val="002F2C5C"/>
    <w:rsid w:val="002F3E12"/>
    <w:rsid w:val="002F5FEF"/>
    <w:rsid w:val="00300F49"/>
    <w:rsid w:val="00301184"/>
    <w:rsid w:val="003014F9"/>
    <w:rsid w:val="00302448"/>
    <w:rsid w:val="00304762"/>
    <w:rsid w:val="00306862"/>
    <w:rsid w:val="00312718"/>
    <w:rsid w:val="00313C55"/>
    <w:rsid w:val="00314809"/>
    <w:rsid w:val="0031579C"/>
    <w:rsid w:val="003170AD"/>
    <w:rsid w:val="003172A3"/>
    <w:rsid w:val="00317927"/>
    <w:rsid w:val="003239D6"/>
    <w:rsid w:val="003240D7"/>
    <w:rsid w:val="0032615C"/>
    <w:rsid w:val="00331266"/>
    <w:rsid w:val="00331EC9"/>
    <w:rsid w:val="00335751"/>
    <w:rsid w:val="003377B3"/>
    <w:rsid w:val="0034039C"/>
    <w:rsid w:val="00342DC0"/>
    <w:rsid w:val="003464B7"/>
    <w:rsid w:val="00350B45"/>
    <w:rsid w:val="003518CB"/>
    <w:rsid w:val="0035197A"/>
    <w:rsid w:val="00353270"/>
    <w:rsid w:val="00353640"/>
    <w:rsid w:val="00354A9B"/>
    <w:rsid w:val="00356DE0"/>
    <w:rsid w:val="003611DA"/>
    <w:rsid w:val="00361278"/>
    <w:rsid w:val="00361E11"/>
    <w:rsid w:val="00370B71"/>
    <w:rsid w:val="00371191"/>
    <w:rsid w:val="00372012"/>
    <w:rsid w:val="003734E3"/>
    <w:rsid w:val="00374FD7"/>
    <w:rsid w:val="00376B89"/>
    <w:rsid w:val="00383F3D"/>
    <w:rsid w:val="00384C37"/>
    <w:rsid w:val="003862BD"/>
    <w:rsid w:val="00391B71"/>
    <w:rsid w:val="00393D58"/>
    <w:rsid w:val="003958AB"/>
    <w:rsid w:val="00395B53"/>
    <w:rsid w:val="003A243C"/>
    <w:rsid w:val="003A3621"/>
    <w:rsid w:val="003A505B"/>
    <w:rsid w:val="003A7ABF"/>
    <w:rsid w:val="003B09F4"/>
    <w:rsid w:val="003B0D1D"/>
    <w:rsid w:val="003B6F11"/>
    <w:rsid w:val="003C3CF3"/>
    <w:rsid w:val="003C4843"/>
    <w:rsid w:val="003C4E0D"/>
    <w:rsid w:val="003C5E70"/>
    <w:rsid w:val="003D06B0"/>
    <w:rsid w:val="003D4552"/>
    <w:rsid w:val="003D4DFD"/>
    <w:rsid w:val="003D4E10"/>
    <w:rsid w:val="003D519D"/>
    <w:rsid w:val="003E071F"/>
    <w:rsid w:val="003E096C"/>
    <w:rsid w:val="003E535C"/>
    <w:rsid w:val="003E7841"/>
    <w:rsid w:val="003F1155"/>
    <w:rsid w:val="003F1168"/>
    <w:rsid w:val="003F3189"/>
    <w:rsid w:val="003F5873"/>
    <w:rsid w:val="0040252C"/>
    <w:rsid w:val="00403400"/>
    <w:rsid w:val="00407696"/>
    <w:rsid w:val="00411416"/>
    <w:rsid w:val="00414D16"/>
    <w:rsid w:val="00416A25"/>
    <w:rsid w:val="00431B5F"/>
    <w:rsid w:val="00433C6A"/>
    <w:rsid w:val="00437670"/>
    <w:rsid w:val="004379A6"/>
    <w:rsid w:val="004414D0"/>
    <w:rsid w:val="004422D5"/>
    <w:rsid w:val="004458D3"/>
    <w:rsid w:val="00450426"/>
    <w:rsid w:val="0045614A"/>
    <w:rsid w:val="00457172"/>
    <w:rsid w:val="004614E4"/>
    <w:rsid w:val="004670E2"/>
    <w:rsid w:val="00467CDB"/>
    <w:rsid w:val="00473D06"/>
    <w:rsid w:val="004745C7"/>
    <w:rsid w:val="00476B88"/>
    <w:rsid w:val="00480493"/>
    <w:rsid w:val="004849AE"/>
    <w:rsid w:val="00484A9A"/>
    <w:rsid w:val="00486EBE"/>
    <w:rsid w:val="00493737"/>
    <w:rsid w:val="0049543D"/>
    <w:rsid w:val="004976E2"/>
    <w:rsid w:val="004A56B0"/>
    <w:rsid w:val="004A72DA"/>
    <w:rsid w:val="004A7E13"/>
    <w:rsid w:val="004B0DAD"/>
    <w:rsid w:val="004B208B"/>
    <w:rsid w:val="004B6E44"/>
    <w:rsid w:val="004B79A6"/>
    <w:rsid w:val="004C2FBD"/>
    <w:rsid w:val="004C33AC"/>
    <w:rsid w:val="004C467F"/>
    <w:rsid w:val="004C5262"/>
    <w:rsid w:val="004C5334"/>
    <w:rsid w:val="004D078D"/>
    <w:rsid w:val="004D1437"/>
    <w:rsid w:val="004D2135"/>
    <w:rsid w:val="004D4475"/>
    <w:rsid w:val="004D6033"/>
    <w:rsid w:val="004D78E9"/>
    <w:rsid w:val="004E0E3E"/>
    <w:rsid w:val="004E1FC8"/>
    <w:rsid w:val="004E22B7"/>
    <w:rsid w:val="004F20C7"/>
    <w:rsid w:val="004F3EBB"/>
    <w:rsid w:val="004F651F"/>
    <w:rsid w:val="004F75C0"/>
    <w:rsid w:val="004F7B1E"/>
    <w:rsid w:val="00506EF0"/>
    <w:rsid w:val="005107CC"/>
    <w:rsid w:val="00511A5E"/>
    <w:rsid w:val="0051219A"/>
    <w:rsid w:val="0051233D"/>
    <w:rsid w:val="005139A3"/>
    <w:rsid w:val="00514FBC"/>
    <w:rsid w:val="00521F3A"/>
    <w:rsid w:val="00522E93"/>
    <w:rsid w:val="00526706"/>
    <w:rsid w:val="00527265"/>
    <w:rsid w:val="00530BDF"/>
    <w:rsid w:val="00535EDA"/>
    <w:rsid w:val="00542ABB"/>
    <w:rsid w:val="00542CFA"/>
    <w:rsid w:val="0054679B"/>
    <w:rsid w:val="00546D49"/>
    <w:rsid w:val="005508F6"/>
    <w:rsid w:val="00551514"/>
    <w:rsid w:val="0055155B"/>
    <w:rsid w:val="00553660"/>
    <w:rsid w:val="0055498A"/>
    <w:rsid w:val="005555CD"/>
    <w:rsid w:val="005571FB"/>
    <w:rsid w:val="0056186B"/>
    <w:rsid w:val="00562010"/>
    <w:rsid w:val="00563914"/>
    <w:rsid w:val="0056471B"/>
    <w:rsid w:val="00565BC5"/>
    <w:rsid w:val="005679F9"/>
    <w:rsid w:val="00570A55"/>
    <w:rsid w:val="00573841"/>
    <w:rsid w:val="00580B2E"/>
    <w:rsid w:val="00580C70"/>
    <w:rsid w:val="00581627"/>
    <w:rsid w:val="005829FE"/>
    <w:rsid w:val="00582C68"/>
    <w:rsid w:val="005858B1"/>
    <w:rsid w:val="00585DD4"/>
    <w:rsid w:val="00591151"/>
    <w:rsid w:val="0059211A"/>
    <w:rsid w:val="00592501"/>
    <w:rsid w:val="00593B78"/>
    <w:rsid w:val="0059402F"/>
    <w:rsid w:val="0059612B"/>
    <w:rsid w:val="00597287"/>
    <w:rsid w:val="0059764C"/>
    <w:rsid w:val="005A071B"/>
    <w:rsid w:val="005A6E9C"/>
    <w:rsid w:val="005B1358"/>
    <w:rsid w:val="005B351A"/>
    <w:rsid w:val="005B6433"/>
    <w:rsid w:val="005B7224"/>
    <w:rsid w:val="005C4686"/>
    <w:rsid w:val="005D3B92"/>
    <w:rsid w:val="005D4FA8"/>
    <w:rsid w:val="005D6548"/>
    <w:rsid w:val="005E2589"/>
    <w:rsid w:val="005E31B6"/>
    <w:rsid w:val="005E6F51"/>
    <w:rsid w:val="005E72B1"/>
    <w:rsid w:val="005F12AC"/>
    <w:rsid w:val="005F1539"/>
    <w:rsid w:val="005F3B4C"/>
    <w:rsid w:val="005F459A"/>
    <w:rsid w:val="005F615F"/>
    <w:rsid w:val="005F6557"/>
    <w:rsid w:val="005F7DF2"/>
    <w:rsid w:val="00601B27"/>
    <w:rsid w:val="00602DDD"/>
    <w:rsid w:val="00605776"/>
    <w:rsid w:val="00606A42"/>
    <w:rsid w:val="0060733D"/>
    <w:rsid w:val="00607902"/>
    <w:rsid w:val="00610BCF"/>
    <w:rsid w:val="00611782"/>
    <w:rsid w:val="006144C4"/>
    <w:rsid w:val="0061558C"/>
    <w:rsid w:val="00616D69"/>
    <w:rsid w:val="00620646"/>
    <w:rsid w:val="00622F24"/>
    <w:rsid w:val="00634296"/>
    <w:rsid w:val="0063517A"/>
    <w:rsid w:val="00635716"/>
    <w:rsid w:val="0063653F"/>
    <w:rsid w:val="00646BA3"/>
    <w:rsid w:val="00651EE2"/>
    <w:rsid w:val="00662246"/>
    <w:rsid w:val="00670AA0"/>
    <w:rsid w:val="00672138"/>
    <w:rsid w:val="00675FEE"/>
    <w:rsid w:val="00683B9D"/>
    <w:rsid w:val="00684B9B"/>
    <w:rsid w:val="00685B13"/>
    <w:rsid w:val="00685BC4"/>
    <w:rsid w:val="00686A5C"/>
    <w:rsid w:val="006970C3"/>
    <w:rsid w:val="006A000B"/>
    <w:rsid w:val="006A1BFD"/>
    <w:rsid w:val="006A443E"/>
    <w:rsid w:val="006B1A74"/>
    <w:rsid w:val="006B1B9E"/>
    <w:rsid w:val="006B2460"/>
    <w:rsid w:val="006B2D73"/>
    <w:rsid w:val="006B3B2B"/>
    <w:rsid w:val="006B4957"/>
    <w:rsid w:val="006B5168"/>
    <w:rsid w:val="006B7638"/>
    <w:rsid w:val="006C48AA"/>
    <w:rsid w:val="006D3861"/>
    <w:rsid w:val="006D4D93"/>
    <w:rsid w:val="006D5DAA"/>
    <w:rsid w:val="006D5FB1"/>
    <w:rsid w:val="006D6978"/>
    <w:rsid w:val="006E0B26"/>
    <w:rsid w:val="006F12C1"/>
    <w:rsid w:val="006F1F02"/>
    <w:rsid w:val="006F51CF"/>
    <w:rsid w:val="006F6A90"/>
    <w:rsid w:val="006F725C"/>
    <w:rsid w:val="006F7BDF"/>
    <w:rsid w:val="00702C80"/>
    <w:rsid w:val="0070377E"/>
    <w:rsid w:val="00704246"/>
    <w:rsid w:val="00705412"/>
    <w:rsid w:val="0070558E"/>
    <w:rsid w:val="00711061"/>
    <w:rsid w:val="00711BCF"/>
    <w:rsid w:val="00713337"/>
    <w:rsid w:val="0071789C"/>
    <w:rsid w:val="00720483"/>
    <w:rsid w:val="00721B6B"/>
    <w:rsid w:val="0072207E"/>
    <w:rsid w:val="0072212C"/>
    <w:rsid w:val="00722159"/>
    <w:rsid w:val="00723D0B"/>
    <w:rsid w:val="0072536F"/>
    <w:rsid w:val="00726FA0"/>
    <w:rsid w:val="0073164C"/>
    <w:rsid w:val="00731D3A"/>
    <w:rsid w:val="00732800"/>
    <w:rsid w:val="00732D92"/>
    <w:rsid w:val="00732E93"/>
    <w:rsid w:val="00737654"/>
    <w:rsid w:val="00740C58"/>
    <w:rsid w:val="00743299"/>
    <w:rsid w:val="00743940"/>
    <w:rsid w:val="00746821"/>
    <w:rsid w:val="00751AD0"/>
    <w:rsid w:val="0075258E"/>
    <w:rsid w:val="007535A9"/>
    <w:rsid w:val="007611CB"/>
    <w:rsid w:val="00764E00"/>
    <w:rsid w:val="007670FC"/>
    <w:rsid w:val="00767463"/>
    <w:rsid w:val="00774248"/>
    <w:rsid w:val="007764DA"/>
    <w:rsid w:val="00776837"/>
    <w:rsid w:val="00776B64"/>
    <w:rsid w:val="007823B2"/>
    <w:rsid w:val="00782B27"/>
    <w:rsid w:val="00783975"/>
    <w:rsid w:val="00783ACB"/>
    <w:rsid w:val="00784C5B"/>
    <w:rsid w:val="0078729D"/>
    <w:rsid w:val="00793B53"/>
    <w:rsid w:val="00793FBE"/>
    <w:rsid w:val="00796F56"/>
    <w:rsid w:val="007A03A4"/>
    <w:rsid w:val="007A1C6E"/>
    <w:rsid w:val="007A1DFA"/>
    <w:rsid w:val="007A5B22"/>
    <w:rsid w:val="007A5EF1"/>
    <w:rsid w:val="007A69A0"/>
    <w:rsid w:val="007A7619"/>
    <w:rsid w:val="007B03A5"/>
    <w:rsid w:val="007B1D59"/>
    <w:rsid w:val="007B2668"/>
    <w:rsid w:val="007B26FE"/>
    <w:rsid w:val="007B37D2"/>
    <w:rsid w:val="007C5A4A"/>
    <w:rsid w:val="007C673E"/>
    <w:rsid w:val="007D3CE1"/>
    <w:rsid w:val="007E0087"/>
    <w:rsid w:val="007E4A2A"/>
    <w:rsid w:val="007E4B22"/>
    <w:rsid w:val="007E5FD3"/>
    <w:rsid w:val="007E6578"/>
    <w:rsid w:val="007F037B"/>
    <w:rsid w:val="007F4351"/>
    <w:rsid w:val="007F5F3C"/>
    <w:rsid w:val="007F7C2E"/>
    <w:rsid w:val="00802AD7"/>
    <w:rsid w:val="00804A64"/>
    <w:rsid w:val="00805680"/>
    <w:rsid w:val="008063BA"/>
    <w:rsid w:val="00806D8C"/>
    <w:rsid w:val="008105CA"/>
    <w:rsid w:val="00813775"/>
    <w:rsid w:val="0081598D"/>
    <w:rsid w:val="0081680E"/>
    <w:rsid w:val="00820CE3"/>
    <w:rsid w:val="00820DD9"/>
    <w:rsid w:val="008218B9"/>
    <w:rsid w:val="00826F37"/>
    <w:rsid w:val="00827F5A"/>
    <w:rsid w:val="00831331"/>
    <w:rsid w:val="00832BF3"/>
    <w:rsid w:val="00834EBE"/>
    <w:rsid w:val="00840F79"/>
    <w:rsid w:val="00842DEA"/>
    <w:rsid w:val="00843D5C"/>
    <w:rsid w:val="00846191"/>
    <w:rsid w:val="0085071C"/>
    <w:rsid w:val="00851358"/>
    <w:rsid w:val="00851BF9"/>
    <w:rsid w:val="00854B5F"/>
    <w:rsid w:val="00860BF5"/>
    <w:rsid w:val="008719DD"/>
    <w:rsid w:val="0087443F"/>
    <w:rsid w:val="00880750"/>
    <w:rsid w:val="00885877"/>
    <w:rsid w:val="00886C7E"/>
    <w:rsid w:val="00890D49"/>
    <w:rsid w:val="0089106B"/>
    <w:rsid w:val="00892CFF"/>
    <w:rsid w:val="00893652"/>
    <w:rsid w:val="00893F0C"/>
    <w:rsid w:val="008943C5"/>
    <w:rsid w:val="00896840"/>
    <w:rsid w:val="00897A9D"/>
    <w:rsid w:val="00897ADF"/>
    <w:rsid w:val="008A0517"/>
    <w:rsid w:val="008A2E02"/>
    <w:rsid w:val="008A60DC"/>
    <w:rsid w:val="008B169F"/>
    <w:rsid w:val="008B1BCE"/>
    <w:rsid w:val="008B4966"/>
    <w:rsid w:val="008B4E22"/>
    <w:rsid w:val="008B5662"/>
    <w:rsid w:val="008B56AC"/>
    <w:rsid w:val="008B56DB"/>
    <w:rsid w:val="008B5F28"/>
    <w:rsid w:val="008C2B00"/>
    <w:rsid w:val="008C68E0"/>
    <w:rsid w:val="008C68E3"/>
    <w:rsid w:val="008D16D1"/>
    <w:rsid w:val="008D1C07"/>
    <w:rsid w:val="008D479E"/>
    <w:rsid w:val="008D5AEA"/>
    <w:rsid w:val="008E3E33"/>
    <w:rsid w:val="008E47EA"/>
    <w:rsid w:val="008E4A74"/>
    <w:rsid w:val="008E5F04"/>
    <w:rsid w:val="008E64B1"/>
    <w:rsid w:val="008E71E3"/>
    <w:rsid w:val="00900F93"/>
    <w:rsid w:val="009021CB"/>
    <w:rsid w:val="00902AA0"/>
    <w:rsid w:val="009044F0"/>
    <w:rsid w:val="00905A5F"/>
    <w:rsid w:val="00907309"/>
    <w:rsid w:val="0090754E"/>
    <w:rsid w:val="00907875"/>
    <w:rsid w:val="00913B91"/>
    <w:rsid w:val="0091460B"/>
    <w:rsid w:val="009151E2"/>
    <w:rsid w:val="00916F32"/>
    <w:rsid w:val="00917343"/>
    <w:rsid w:val="009242AC"/>
    <w:rsid w:val="009275A9"/>
    <w:rsid w:val="009302D4"/>
    <w:rsid w:val="009329A1"/>
    <w:rsid w:val="009337FB"/>
    <w:rsid w:val="00933EC0"/>
    <w:rsid w:val="00934152"/>
    <w:rsid w:val="00934634"/>
    <w:rsid w:val="0093657B"/>
    <w:rsid w:val="00936BAC"/>
    <w:rsid w:val="009402E0"/>
    <w:rsid w:val="009405BF"/>
    <w:rsid w:val="009425FC"/>
    <w:rsid w:val="00944229"/>
    <w:rsid w:val="009442DC"/>
    <w:rsid w:val="009464B4"/>
    <w:rsid w:val="00946F98"/>
    <w:rsid w:val="00952C9F"/>
    <w:rsid w:val="0095497F"/>
    <w:rsid w:val="00957ED3"/>
    <w:rsid w:val="00963A75"/>
    <w:rsid w:val="009641EC"/>
    <w:rsid w:val="0097258F"/>
    <w:rsid w:val="00976213"/>
    <w:rsid w:val="009803FA"/>
    <w:rsid w:val="00985869"/>
    <w:rsid w:val="009901FC"/>
    <w:rsid w:val="0099172F"/>
    <w:rsid w:val="00994193"/>
    <w:rsid w:val="009977A7"/>
    <w:rsid w:val="009A3543"/>
    <w:rsid w:val="009B0729"/>
    <w:rsid w:val="009B19F3"/>
    <w:rsid w:val="009B2D2D"/>
    <w:rsid w:val="009B56B0"/>
    <w:rsid w:val="009C41C6"/>
    <w:rsid w:val="009C4470"/>
    <w:rsid w:val="009C631F"/>
    <w:rsid w:val="009C6481"/>
    <w:rsid w:val="009D1DEA"/>
    <w:rsid w:val="009D5A47"/>
    <w:rsid w:val="009D7B13"/>
    <w:rsid w:val="009E3336"/>
    <w:rsid w:val="009E52F3"/>
    <w:rsid w:val="009E6FE4"/>
    <w:rsid w:val="009E7717"/>
    <w:rsid w:val="009F2F7B"/>
    <w:rsid w:val="009F4EDA"/>
    <w:rsid w:val="009F5C55"/>
    <w:rsid w:val="009F7877"/>
    <w:rsid w:val="00A00492"/>
    <w:rsid w:val="00A015AE"/>
    <w:rsid w:val="00A018D9"/>
    <w:rsid w:val="00A025A9"/>
    <w:rsid w:val="00A0323E"/>
    <w:rsid w:val="00A07DCF"/>
    <w:rsid w:val="00A1187A"/>
    <w:rsid w:val="00A14338"/>
    <w:rsid w:val="00A15A7D"/>
    <w:rsid w:val="00A15BF6"/>
    <w:rsid w:val="00A168FD"/>
    <w:rsid w:val="00A16E8C"/>
    <w:rsid w:val="00A20CB1"/>
    <w:rsid w:val="00A21BB9"/>
    <w:rsid w:val="00A2211D"/>
    <w:rsid w:val="00A22CDD"/>
    <w:rsid w:val="00A26168"/>
    <w:rsid w:val="00A323A6"/>
    <w:rsid w:val="00A32892"/>
    <w:rsid w:val="00A36962"/>
    <w:rsid w:val="00A40097"/>
    <w:rsid w:val="00A40553"/>
    <w:rsid w:val="00A41BAC"/>
    <w:rsid w:val="00A430AF"/>
    <w:rsid w:val="00A450AC"/>
    <w:rsid w:val="00A502EB"/>
    <w:rsid w:val="00A5728B"/>
    <w:rsid w:val="00A576F3"/>
    <w:rsid w:val="00A57898"/>
    <w:rsid w:val="00A604F1"/>
    <w:rsid w:val="00A646FD"/>
    <w:rsid w:val="00A6518A"/>
    <w:rsid w:val="00A670DE"/>
    <w:rsid w:val="00A70326"/>
    <w:rsid w:val="00A71794"/>
    <w:rsid w:val="00A72C30"/>
    <w:rsid w:val="00A85F06"/>
    <w:rsid w:val="00A86A5F"/>
    <w:rsid w:val="00A87032"/>
    <w:rsid w:val="00A90780"/>
    <w:rsid w:val="00A91959"/>
    <w:rsid w:val="00A93F95"/>
    <w:rsid w:val="00A964AD"/>
    <w:rsid w:val="00A96C25"/>
    <w:rsid w:val="00A976E4"/>
    <w:rsid w:val="00A97BB0"/>
    <w:rsid w:val="00AA1ABB"/>
    <w:rsid w:val="00AA482C"/>
    <w:rsid w:val="00AA52D9"/>
    <w:rsid w:val="00AA7081"/>
    <w:rsid w:val="00AB020E"/>
    <w:rsid w:val="00AB052E"/>
    <w:rsid w:val="00AB7257"/>
    <w:rsid w:val="00AC1EE1"/>
    <w:rsid w:val="00AC2B8A"/>
    <w:rsid w:val="00AC47BC"/>
    <w:rsid w:val="00AC4EA9"/>
    <w:rsid w:val="00AD1428"/>
    <w:rsid w:val="00AD2C9A"/>
    <w:rsid w:val="00AD6A1C"/>
    <w:rsid w:val="00AE194C"/>
    <w:rsid w:val="00AE1A90"/>
    <w:rsid w:val="00AE2218"/>
    <w:rsid w:val="00AE2407"/>
    <w:rsid w:val="00AE64EA"/>
    <w:rsid w:val="00AE729B"/>
    <w:rsid w:val="00AF0B40"/>
    <w:rsid w:val="00AF307E"/>
    <w:rsid w:val="00AF470A"/>
    <w:rsid w:val="00AF5346"/>
    <w:rsid w:val="00AF64C7"/>
    <w:rsid w:val="00AF6E40"/>
    <w:rsid w:val="00B06595"/>
    <w:rsid w:val="00B124D2"/>
    <w:rsid w:val="00B13BB5"/>
    <w:rsid w:val="00B17C75"/>
    <w:rsid w:val="00B24CE2"/>
    <w:rsid w:val="00B25CFF"/>
    <w:rsid w:val="00B3043B"/>
    <w:rsid w:val="00B304AD"/>
    <w:rsid w:val="00B3074C"/>
    <w:rsid w:val="00B310F0"/>
    <w:rsid w:val="00B42E76"/>
    <w:rsid w:val="00B42F6F"/>
    <w:rsid w:val="00B43511"/>
    <w:rsid w:val="00B45BA4"/>
    <w:rsid w:val="00B52B69"/>
    <w:rsid w:val="00B55AE4"/>
    <w:rsid w:val="00B56A98"/>
    <w:rsid w:val="00B603D3"/>
    <w:rsid w:val="00B6083C"/>
    <w:rsid w:val="00B62227"/>
    <w:rsid w:val="00B70A8D"/>
    <w:rsid w:val="00B848B9"/>
    <w:rsid w:val="00B8550B"/>
    <w:rsid w:val="00B85A3F"/>
    <w:rsid w:val="00B86A7E"/>
    <w:rsid w:val="00B86D23"/>
    <w:rsid w:val="00B924AF"/>
    <w:rsid w:val="00B9761F"/>
    <w:rsid w:val="00B97C0A"/>
    <w:rsid w:val="00BA32C9"/>
    <w:rsid w:val="00BA5742"/>
    <w:rsid w:val="00BA5AE9"/>
    <w:rsid w:val="00BB1F1C"/>
    <w:rsid w:val="00BB2283"/>
    <w:rsid w:val="00BB24DC"/>
    <w:rsid w:val="00BD1859"/>
    <w:rsid w:val="00BD2A18"/>
    <w:rsid w:val="00BE1E5B"/>
    <w:rsid w:val="00BE6FBB"/>
    <w:rsid w:val="00BF0174"/>
    <w:rsid w:val="00BF021F"/>
    <w:rsid w:val="00C02BD4"/>
    <w:rsid w:val="00C043C7"/>
    <w:rsid w:val="00C13CA0"/>
    <w:rsid w:val="00C143F7"/>
    <w:rsid w:val="00C17253"/>
    <w:rsid w:val="00C22590"/>
    <w:rsid w:val="00C2343C"/>
    <w:rsid w:val="00C23941"/>
    <w:rsid w:val="00C2737D"/>
    <w:rsid w:val="00C27DE0"/>
    <w:rsid w:val="00C30D37"/>
    <w:rsid w:val="00C32C91"/>
    <w:rsid w:val="00C3472D"/>
    <w:rsid w:val="00C34D20"/>
    <w:rsid w:val="00C35D11"/>
    <w:rsid w:val="00C36EB7"/>
    <w:rsid w:val="00C40BFF"/>
    <w:rsid w:val="00C40E7F"/>
    <w:rsid w:val="00C416B5"/>
    <w:rsid w:val="00C50354"/>
    <w:rsid w:val="00C50E79"/>
    <w:rsid w:val="00C53AB7"/>
    <w:rsid w:val="00C53E08"/>
    <w:rsid w:val="00C60D3B"/>
    <w:rsid w:val="00C6581D"/>
    <w:rsid w:val="00C662A1"/>
    <w:rsid w:val="00C670DF"/>
    <w:rsid w:val="00C677FC"/>
    <w:rsid w:val="00C73885"/>
    <w:rsid w:val="00C85130"/>
    <w:rsid w:val="00C8633B"/>
    <w:rsid w:val="00C94BA0"/>
    <w:rsid w:val="00C96226"/>
    <w:rsid w:val="00C97CC3"/>
    <w:rsid w:val="00CA0649"/>
    <w:rsid w:val="00CA2B8B"/>
    <w:rsid w:val="00CA5840"/>
    <w:rsid w:val="00CA67F7"/>
    <w:rsid w:val="00CB05F1"/>
    <w:rsid w:val="00CB5D0D"/>
    <w:rsid w:val="00CC2F27"/>
    <w:rsid w:val="00CC6F13"/>
    <w:rsid w:val="00CC79B3"/>
    <w:rsid w:val="00CC79DD"/>
    <w:rsid w:val="00CD0B16"/>
    <w:rsid w:val="00CE3A32"/>
    <w:rsid w:val="00CE5609"/>
    <w:rsid w:val="00CE576C"/>
    <w:rsid w:val="00CF131A"/>
    <w:rsid w:val="00CF31BF"/>
    <w:rsid w:val="00CF7D56"/>
    <w:rsid w:val="00D021FD"/>
    <w:rsid w:val="00D0275A"/>
    <w:rsid w:val="00D0399A"/>
    <w:rsid w:val="00D03FB0"/>
    <w:rsid w:val="00D0456E"/>
    <w:rsid w:val="00D04B33"/>
    <w:rsid w:val="00D06569"/>
    <w:rsid w:val="00D142F0"/>
    <w:rsid w:val="00D142F8"/>
    <w:rsid w:val="00D177A3"/>
    <w:rsid w:val="00D344DD"/>
    <w:rsid w:val="00D360D4"/>
    <w:rsid w:val="00D405D0"/>
    <w:rsid w:val="00D42AD6"/>
    <w:rsid w:val="00D42FC5"/>
    <w:rsid w:val="00D43FF3"/>
    <w:rsid w:val="00D50174"/>
    <w:rsid w:val="00D50395"/>
    <w:rsid w:val="00D5103C"/>
    <w:rsid w:val="00D51265"/>
    <w:rsid w:val="00D53603"/>
    <w:rsid w:val="00D5540D"/>
    <w:rsid w:val="00D60345"/>
    <w:rsid w:val="00D6065A"/>
    <w:rsid w:val="00D608CD"/>
    <w:rsid w:val="00D65123"/>
    <w:rsid w:val="00D70DF1"/>
    <w:rsid w:val="00D74791"/>
    <w:rsid w:val="00D74915"/>
    <w:rsid w:val="00D82F82"/>
    <w:rsid w:val="00D83FFE"/>
    <w:rsid w:val="00D86B66"/>
    <w:rsid w:val="00D9333B"/>
    <w:rsid w:val="00D93C26"/>
    <w:rsid w:val="00DA18A6"/>
    <w:rsid w:val="00DA4F55"/>
    <w:rsid w:val="00DB063F"/>
    <w:rsid w:val="00DB1701"/>
    <w:rsid w:val="00DB31F0"/>
    <w:rsid w:val="00DC371B"/>
    <w:rsid w:val="00DC6998"/>
    <w:rsid w:val="00DC75B4"/>
    <w:rsid w:val="00DD21B0"/>
    <w:rsid w:val="00DD2F2C"/>
    <w:rsid w:val="00DD4C65"/>
    <w:rsid w:val="00DD51B9"/>
    <w:rsid w:val="00DD5657"/>
    <w:rsid w:val="00DD70EB"/>
    <w:rsid w:val="00DE5158"/>
    <w:rsid w:val="00DE570A"/>
    <w:rsid w:val="00DF15EE"/>
    <w:rsid w:val="00DF374A"/>
    <w:rsid w:val="00DF49CA"/>
    <w:rsid w:val="00DF56DF"/>
    <w:rsid w:val="00DF6977"/>
    <w:rsid w:val="00E01A10"/>
    <w:rsid w:val="00E02ECE"/>
    <w:rsid w:val="00E038BD"/>
    <w:rsid w:val="00E058A3"/>
    <w:rsid w:val="00E11D6A"/>
    <w:rsid w:val="00E1657A"/>
    <w:rsid w:val="00E21F04"/>
    <w:rsid w:val="00E22CE7"/>
    <w:rsid w:val="00E24549"/>
    <w:rsid w:val="00E354C1"/>
    <w:rsid w:val="00E35F14"/>
    <w:rsid w:val="00E36ADF"/>
    <w:rsid w:val="00E37E04"/>
    <w:rsid w:val="00E37F22"/>
    <w:rsid w:val="00E40A24"/>
    <w:rsid w:val="00E415D6"/>
    <w:rsid w:val="00E432FA"/>
    <w:rsid w:val="00E50372"/>
    <w:rsid w:val="00E564F1"/>
    <w:rsid w:val="00E6276B"/>
    <w:rsid w:val="00E6646F"/>
    <w:rsid w:val="00E665AC"/>
    <w:rsid w:val="00E6685B"/>
    <w:rsid w:val="00E71BE9"/>
    <w:rsid w:val="00E73097"/>
    <w:rsid w:val="00E730DC"/>
    <w:rsid w:val="00E75A09"/>
    <w:rsid w:val="00E77356"/>
    <w:rsid w:val="00E8148A"/>
    <w:rsid w:val="00E81843"/>
    <w:rsid w:val="00E856B8"/>
    <w:rsid w:val="00E91B74"/>
    <w:rsid w:val="00E91C5F"/>
    <w:rsid w:val="00E93AA1"/>
    <w:rsid w:val="00E94682"/>
    <w:rsid w:val="00E9581C"/>
    <w:rsid w:val="00E96302"/>
    <w:rsid w:val="00E96642"/>
    <w:rsid w:val="00E96650"/>
    <w:rsid w:val="00E96CA8"/>
    <w:rsid w:val="00E970A7"/>
    <w:rsid w:val="00EA1B30"/>
    <w:rsid w:val="00EA1C24"/>
    <w:rsid w:val="00EA292A"/>
    <w:rsid w:val="00EA59A8"/>
    <w:rsid w:val="00EA6925"/>
    <w:rsid w:val="00EB0EDE"/>
    <w:rsid w:val="00EB241B"/>
    <w:rsid w:val="00EB49BB"/>
    <w:rsid w:val="00EB523A"/>
    <w:rsid w:val="00EB6A14"/>
    <w:rsid w:val="00EB6FB7"/>
    <w:rsid w:val="00EC12ED"/>
    <w:rsid w:val="00EC3A56"/>
    <w:rsid w:val="00EC77E8"/>
    <w:rsid w:val="00ED378E"/>
    <w:rsid w:val="00ED5BFC"/>
    <w:rsid w:val="00ED7662"/>
    <w:rsid w:val="00EE174E"/>
    <w:rsid w:val="00EE2335"/>
    <w:rsid w:val="00EE3B5A"/>
    <w:rsid w:val="00EE3E7B"/>
    <w:rsid w:val="00EE4A6B"/>
    <w:rsid w:val="00EE54E8"/>
    <w:rsid w:val="00EE725E"/>
    <w:rsid w:val="00EE732D"/>
    <w:rsid w:val="00EF17BC"/>
    <w:rsid w:val="00EF197D"/>
    <w:rsid w:val="00EF2848"/>
    <w:rsid w:val="00EF6039"/>
    <w:rsid w:val="00F00340"/>
    <w:rsid w:val="00F00DBF"/>
    <w:rsid w:val="00F021F2"/>
    <w:rsid w:val="00F0224A"/>
    <w:rsid w:val="00F02CCD"/>
    <w:rsid w:val="00F043AB"/>
    <w:rsid w:val="00F05DEE"/>
    <w:rsid w:val="00F1064C"/>
    <w:rsid w:val="00F10AA0"/>
    <w:rsid w:val="00F115BD"/>
    <w:rsid w:val="00F13D4C"/>
    <w:rsid w:val="00F16495"/>
    <w:rsid w:val="00F20827"/>
    <w:rsid w:val="00F22861"/>
    <w:rsid w:val="00F2468E"/>
    <w:rsid w:val="00F36844"/>
    <w:rsid w:val="00F42A3D"/>
    <w:rsid w:val="00F47E70"/>
    <w:rsid w:val="00F52C77"/>
    <w:rsid w:val="00F6371D"/>
    <w:rsid w:val="00F6423C"/>
    <w:rsid w:val="00F64EA1"/>
    <w:rsid w:val="00F70AAC"/>
    <w:rsid w:val="00F7117E"/>
    <w:rsid w:val="00F73357"/>
    <w:rsid w:val="00F73F09"/>
    <w:rsid w:val="00F74EA5"/>
    <w:rsid w:val="00F77AF0"/>
    <w:rsid w:val="00F82856"/>
    <w:rsid w:val="00F82A05"/>
    <w:rsid w:val="00F837C8"/>
    <w:rsid w:val="00F83893"/>
    <w:rsid w:val="00F93875"/>
    <w:rsid w:val="00F96152"/>
    <w:rsid w:val="00FA0C34"/>
    <w:rsid w:val="00FA204B"/>
    <w:rsid w:val="00FA390C"/>
    <w:rsid w:val="00FA3CDA"/>
    <w:rsid w:val="00FB1728"/>
    <w:rsid w:val="00FB45D1"/>
    <w:rsid w:val="00FB4BA2"/>
    <w:rsid w:val="00FC2E29"/>
    <w:rsid w:val="00FC63E3"/>
    <w:rsid w:val="00FD012C"/>
    <w:rsid w:val="00FD2307"/>
    <w:rsid w:val="00FE1DAA"/>
    <w:rsid w:val="00FE5109"/>
    <w:rsid w:val="00FE51FA"/>
    <w:rsid w:val="00FE5BD7"/>
    <w:rsid w:val="00FE5D50"/>
    <w:rsid w:val="00FF1643"/>
    <w:rsid w:val="00FF6A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7B51CC"/>
  <w15:chartTrackingRefBased/>
  <w15:docId w15:val="{04759F83-F77A-4664-B427-A3850094F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2956"/>
    <w:rPr>
      <w:rFonts w:ascii="Times New Roman" w:eastAsia="Times New Roman" w:hAnsi="Times New Roman"/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link w:val="Heading2Char"/>
    <w:qFormat/>
    <w:rsid w:val="002A2956"/>
    <w:pPr>
      <w:keepNext/>
      <w:overflowPunct w:val="0"/>
      <w:autoSpaceDE w:val="0"/>
      <w:autoSpaceDN w:val="0"/>
      <w:adjustRightInd w:val="0"/>
      <w:ind w:left="720"/>
      <w:jc w:val="center"/>
      <w:textAlignment w:val="baseline"/>
      <w:outlineLvl w:val="1"/>
    </w:pPr>
    <w:rPr>
      <w:b/>
      <w:szCs w:val="20"/>
      <w:lang w:val="en-GB"/>
    </w:rPr>
  </w:style>
  <w:style w:type="paragraph" w:styleId="Heading3">
    <w:name w:val="heading 3"/>
    <w:basedOn w:val="Normal"/>
    <w:next w:val="Normal"/>
    <w:link w:val="Heading3Char"/>
    <w:qFormat/>
    <w:rsid w:val="002A2956"/>
    <w:pPr>
      <w:keepNext/>
      <w:overflowPunct w:val="0"/>
      <w:autoSpaceDE w:val="0"/>
      <w:autoSpaceDN w:val="0"/>
      <w:adjustRightInd w:val="0"/>
      <w:ind w:left="720"/>
      <w:jc w:val="center"/>
      <w:textAlignment w:val="baseline"/>
      <w:outlineLvl w:val="2"/>
    </w:pPr>
    <w:rPr>
      <w:szCs w:val="20"/>
      <w:lang w:val="en-GB"/>
    </w:rPr>
  </w:style>
  <w:style w:type="paragraph" w:styleId="Heading4">
    <w:name w:val="heading 4"/>
    <w:basedOn w:val="Normal"/>
    <w:next w:val="Normal"/>
    <w:link w:val="Heading4Char"/>
    <w:qFormat/>
    <w:rsid w:val="002A2956"/>
    <w:pPr>
      <w:keepNext/>
      <w:tabs>
        <w:tab w:val="left" w:pos="-270"/>
      </w:tabs>
      <w:overflowPunct w:val="0"/>
      <w:autoSpaceDE w:val="0"/>
      <w:autoSpaceDN w:val="0"/>
      <w:adjustRightInd w:val="0"/>
      <w:ind w:left="5400"/>
      <w:jc w:val="both"/>
      <w:textAlignment w:val="baseline"/>
      <w:outlineLvl w:val="3"/>
    </w:pPr>
    <w:rPr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2A2956"/>
    <w:rPr>
      <w:rFonts w:ascii="Times New Roman" w:eastAsia="Times New Roman" w:hAnsi="Times New Roman" w:cs="Times New Roman"/>
      <w:b/>
      <w:sz w:val="24"/>
      <w:szCs w:val="20"/>
      <w:lang w:val="en-GB"/>
    </w:rPr>
  </w:style>
  <w:style w:type="character" w:customStyle="1" w:styleId="Heading3Char">
    <w:name w:val="Heading 3 Char"/>
    <w:link w:val="Heading3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character" w:customStyle="1" w:styleId="Heading4Char">
    <w:name w:val="Heading 4 Char"/>
    <w:link w:val="Heading4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2">
    <w:name w:val="Body Text 2"/>
    <w:basedOn w:val="Normal"/>
    <w:link w:val="BodyText2Char"/>
    <w:rsid w:val="002A2956"/>
    <w:pPr>
      <w:tabs>
        <w:tab w:val="left" w:pos="720"/>
        <w:tab w:val="left" w:pos="2160"/>
        <w:tab w:val="left" w:pos="2520"/>
        <w:tab w:val="left" w:pos="2880"/>
      </w:tabs>
      <w:overflowPunct w:val="0"/>
      <w:autoSpaceDE w:val="0"/>
      <w:autoSpaceDN w:val="0"/>
      <w:adjustRightInd w:val="0"/>
      <w:ind w:left="2880" w:hanging="2880"/>
      <w:jc w:val="both"/>
      <w:textAlignment w:val="baseline"/>
    </w:pPr>
    <w:rPr>
      <w:szCs w:val="20"/>
      <w:lang w:val="en-GB"/>
    </w:rPr>
  </w:style>
  <w:style w:type="character" w:customStyle="1" w:styleId="BodyText2Char">
    <w:name w:val="Body Text 2 Char"/>
    <w:link w:val="BodyText2"/>
    <w:rsid w:val="002A2956"/>
    <w:rPr>
      <w:rFonts w:ascii="Times New Roman" w:eastAsia="Times New Roman" w:hAnsi="Times New Roman" w:cs="Times New Roman"/>
      <w:sz w:val="24"/>
      <w:szCs w:val="20"/>
      <w:lang w:val="en-GB"/>
    </w:rPr>
  </w:style>
  <w:style w:type="paragraph" w:styleId="BodyTextIndent2">
    <w:name w:val="Body Text Indent 2"/>
    <w:basedOn w:val="Normal"/>
    <w:link w:val="BodyTextIndent2Char"/>
    <w:rsid w:val="002A2956"/>
    <w:pPr>
      <w:spacing w:after="120" w:line="480" w:lineRule="auto"/>
      <w:ind w:left="360"/>
    </w:pPr>
  </w:style>
  <w:style w:type="character" w:customStyle="1" w:styleId="BodyTextIndent2Char">
    <w:name w:val="Body Text Indent 2 Char"/>
    <w:link w:val="BodyTextIndent2"/>
    <w:rsid w:val="002A2956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A295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A2956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2207E"/>
    <w:pPr>
      <w:ind w:left="720"/>
      <w:contextualSpacing/>
    </w:pPr>
  </w:style>
  <w:style w:type="table" w:styleId="TableGrid">
    <w:name w:val="Table Grid"/>
    <w:basedOn w:val="TableNormal"/>
    <w:uiPriority w:val="59"/>
    <w:rsid w:val="00B45BA4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link w:val="HeaderChar"/>
    <w:uiPriority w:val="99"/>
    <w:unhideWhenUsed/>
    <w:rsid w:val="00AD6A1C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AD6A1C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AD6A1C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D6A1C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semiHidden/>
    <w:unhideWhenUsed/>
    <w:rsid w:val="00985869"/>
    <w:rPr>
      <w:color w:val="0000FF"/>
      <w:u w:val="single"/>
    </w:rPr>
  </w:style>
  <w:style w:type="paragraph" w:styleId="BodyText">
    <w:name w:val="Body Text"/>
    <w:basedOn w:val="Normal"/>
    <w:link w:val="BodyTextChar"/>
    <w:rsid w:val="00A670DE"/>
    <w:pPr>
      <w:overflowPunct w:val="0"/>
      <w:autoSpaceDE w:val="0"/>
      <w:autoSpaceDN w:val="0"/>
      <w:adjustRightInd w:val="0"/>
      <w:spacing w:line="264" w:lineRule="auto"/>
      <w:textAlignment w:val="baseline"/>
    </w:pPr>
    <w:rPr>
      <w:szCs w:val="20"/>
    </w:rPr>
  </w:style>
  <w:style w:type="character" w:customStyle="1" w:styleId="BodyTextChar">
    <w:name w:val="Body Text Char"/>
    <w:link w:val="BodyText"/>
    <w:rsid w:val="00A670DE"/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67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24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5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18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8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2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0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2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9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03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1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3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hyperlink" Target="https://fsm.undip.ac.id" TargetMode="External"/><Relationship Id="rId1" Type="http://schemas.openxmlformats.org/officeDocument/2006/relationships/hyperlink" Target="https://fsm.undip.ac.i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D56484-2D03-432B-8EFA-555C538334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607</Words>
  <Characters>3461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060</CharactersWithSpaces>
  <SharedDoc>false</SharedDoc>
  <HLinks>
    <vt:vector size="6" baseType="variant">
      <vt:variant>
        <vt:i4>4194305</vt:i4>
      </vt:variant>
      <vt:variant>
        <vt:i4>0</vt:i4>
      </vt:variant>
      <vt:variant>
        <vt:i4>0</vt:i4>
      </vt:variant>
      <vt:variant>
        <vt:i4>5</vt:i4>
      </vt:variant>
      <vt:variant>
        <vt:lpwstr>https://fsm.undip.ac.id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AQ</dc:creator>
  <cp:keywords/>
  <cp:lastModifiedBy>LPPM UNDIP</cp:lastModifiedBy>
  <cp:revision>4</cp:revision>
  <cp:lastPrinted>2021-06-01T23:36:00Z</cp:lastPrinted>
  <dcterms:created xsi:type="dcterms:W3CDTF">2021-09-19T13:09:00Z</dcterms:created>
  <dcterms:modified xsi:type="dcterms:W3CDTF">2021-09-19T13:29:00Z</dcterms:modified>
</cp:coreProperties>
</file>